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9"/>
        <w:gridCol w:w="1563"/>
        <w:gridCol w:w="1421"/>
        <w:gridCol w:w="1532"/>
        <w:gridCol w:w="1472"/>
        <w:gridCol w:w="1243"/>
      </w:tblGrid>
      <w:tr w:rsidR="00310847" w14:paraId="1863115D" w14:textId="30DE9B6F" w:rsidTr="005B3CBD">
        <w:tc>
          <w:tcPr>
            <w:tcW w:w="8630" w:type="dxa"/>
            <w:gridSpan w:val="6"/>
          </w:tcPr>
          <w:p w14:paraId="66FDCC5C" w14:textId="3D2741DE" w:rsidR="00310847" w:rsidRPr="00460C5D" w:rsidRDefault="00310847" w:rsidP="00DC51DA">
            <w:pPr>
              <w:jc w:val="center"/>
              <w:rPr>
                <w:rFonts w:asciiTheme="majorHAnsi" w:hAnsiTheme="majorHAnsi"/>
                <w:b/>
              </w:rPr>
            </w:pPr>
            <w:r w:rsidRPr="00460C5D">
              <w:rPr>
                <w:rFonts w:asciiTheme="majorHAnsi" w:hAnsiTheme="majorHAnsi"/>
                <w:b/>
              </w:rPr>
              <w:t>Some benchmark of MOT2015 (test)</w:t>
            </w:r>
          </w:p>
        </w:tc>
      </w:tr>
      <w:tr w:rsidR="00DF2D17" w:rsidRPr="00DF2D17" w14:paraId="0CAF9F7E" w14:textId="3195D9DD" w:rsidTr="00DF2D17">
        <w:tc>
          <w:tcPr>
            <w:tcW w:w="1399" w:type="dxa"/>
          </w:tcPr>
          <w:p w14:paraId="2B9DD7E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ANK</w:t>
            </w:r>
          </w:p>
        </w:tc>
        <w:tc>
          <w:tcPr>
            <w:tcW w:w="1563" w:type="dxa"/>
          </w:tcPr>
          <w:p w14:paraId="61709ED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Algorithm</w:t>
            </w:r>
          </w:p>
        </w:tc>
        <w:tc>
          <w:tcPr>
            <w:tcW w:w="1421" w:type="dxa"/>
          </w:tcPr>
          <w:p w14:paraId="3889B95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MOTA</w:t>
            </w:r>
          </w:p>
        </w:tc>
        <w:tc>
          <w:tcPr>
            <w:tcW w:w="1532" w:type="dxa"/>
          </w:tcPr>
          <w:p w14:paraId="1697999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proofErr w:type="spellStart"/>
            <w:r w:rsidRPr="00DF2D17">
              <w:rPr>
                <w:rFonts w:ascii="Arial" w:hAnsi="Arial" w:cs="Arial"/>
              </w:rPr>
              <w:t>IDsw</w:t>
            </w:r>
            <w:proofErr w:type="spellEnd"/>
          </w:p>
        </w:tc>
        <w:tc>
          <w:tcPr>
            <w:tcW w:w="1472" w:type="dxa"/>
          </w:tcPr>
          <w:p w14:paraId="50EC1A0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Average FPS</w:t>
            </w:r>
          </w:p>
        </w:tc>
        <w:tc>
          <w:tcPr>
            <w:tcW w:w="1243" w:type="dxa"/>
          </w:tcPr>
          <w:p w14:paraId="5CD3B119" w14:textId="23AE763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Detector</w:t>
            </w:r>
          </w:p>
        </w:tc>
      </w:tr>
      <w:tr w:rsidR="00DF2D17" w:rsidRPr="00DF2D17" w14:paraId="27989C66" w14:textId="403E06AA" w:rsidTr="00DF2D17">
        <w:tc>
          <w:tcPr>
            <w:tcW w:w="1399" w:type="dxa"/>
          </w:tcPr>
          <w:p w14:paraId="48865E8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</w:t>
            </w:r>
          </w:p>
        </w:tc>
        <w:tc>
          <w:tcPr>
            <w:tcW w:w="1563" w:type="dxa"/>
          </w:tcPr>
          <w:p w14:paraId="65E5D60E" w14:textId="77777777" w:rsidR="00DF2D17" w:rsidRPr="00DF2D17" w:rsidRDefault="00920C3C" w:rsidP="00DC51DA">
            <w:pPr>
              <w:rPr>
                <w:rFonts w:ascii="Arial" w:hAnsi="Arial" w:cs="Arial"/>
              </w:rPr>
            </w:pPr>
            <w:hyperlink r:id="rId7" w:history="1">
              <w:r w:rsidR="00DF2D17" w:rsidRPr="00DF2D17">
                <w:rPr>
                  <w:rFonts w:ascii="Arial" w:hAnsi="Arial" w:cs="Arial"/>
                  <w:bCs/>
                </w:rPr>
                <w:t>KCF</w:t>
              </w:r>
            </w:hyperlink>
          </w:p>
        </w:tc>
        <w:tc>
          <w:tcPr>
            <w:tcW w:w="1421" w:type="dxa"/>
          </w:tcPr>
          <w:p w14:paraId="3D51D5F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8.9 ± 14.5</w:t>
            </w:r>
          </w:p>
        </w:tc>
        <w:tc>
          <w:tcPr>
            <w:tcW w:w="1532" w:type="dxa"/>
          </w:tcPr>
          <w:p w14:paraId="078945E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20 (13.9)</w:t>
            </w:r>
          </w:p>
        </w:tc>
        <w:tc>
          <w:tcPr>
            <w:tcW w:w="1472" w:type="dxa"/>
          </w:tcPr>
          <w:p w14:paraId="384AC5F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0.3</w:t>
            </w:r>
          </w:p>
        </w:tc>
        <w:tc>
          <w:tcPr>
            <w:tcW w:w="1243" w:type="dxa"/>
          </w:tcPr>
          <w:p w14:paraId="269287E5" w14:textId="04FFC2D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3220340" w14:textId="5E741164" w:rsidTr="00DF2D17">
        <w:tc>
          <w:tcPr>
            <w:tcW w:w="1399" w:type="dxa"/>
          </w:tcPr>
          <w:p w14:paraId="24B4B37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4355E83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51B9ABB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5AFC83D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245B719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25CC01D2" w14:textId="3F90F1D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2EC41138" w14:textId="1E6E9CA0" w:rsidTr="00DF2D17">
        <w:tc>
          <w:tcPr>
            <w:tcW w:w="1399" w:type="dxa"/>
          </w:tcPr>
          <w:p w14:paraId="2AE3941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5</w:t>
            </w:r>
          </w:p>
        </w:tc>
        <w:tc>
          <w:tcPr>
            <w:tcW w:w="1563" w:type="dxa"/>
          </w:tcPr>
          <w:p w14:paraId="77B49755" w14:textId="77777777" w:rsidR="00DF2D17" w:rsidRPr="00DF2D17" w:rsidRDefault="00920C3C" w:rsidP="00DC51DA">
            <w:pPr>
              <w:rPr>
                <w:rFonts w:ascii="Arial" w:hAnsi="Arial" w:cs="Arial"/>
              </w:rPr>
            </w:pPr>
            <w:hyperlink r:id="rId8" w:history="1">
              <w:r w:rsidR="00DF2D17" w:rsidRPr="00DF2D17">
                <w:rPr>
                  <w:rFonts w:ascii="Arial" w:hAnsi="Arial" w:cs="Arial"/>
                  <w:bCs/>
                </w:rPr>
                <w:t>DCCRF</w:t>
              </w:r>
            </w:hyperlink>
          </w:p>
        </w:tc>
        <w:tc>
          <w:tcPr>
            <w:tcW w:w="1421" w:type="dxa"/>
          </w:tcPr>
          <w:p w14:paraId="661E907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3.6 ± 11.0</w:t>
            </w:r>
          </w:p>
        </w:tc>
        <w:tc>
          <w:tcPr>
            <w:tcW w:w="1532" w:type="dxa"/>
          </w:tcPr>
          <w:p w14:paraId="3D97FC9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866 (19.4)</w:t>
            </w:r>
          </w:p>
        </w:tc>
        <w:tc>
          <w:tcPr>
            <w:tcW w:w="1472" w:type="dxa"/>
          </w:tcPr>
          <w:p w14:paraId="0AC1256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0.1</w:t>
            </w:r>
          </w:p>
        </w:tc>
        <w:tc>
          <w:tcPr>
            <w:tcW w:w="1243" w:type="dxa"/>
          </w:tcPr>
          <w:p w14:paraId="147B569B" w14:textId="369A613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9CE5C1B" w14:textId="5AB63FCA" w:rsidTr="00DF2D17">
        <w:tc>
          <w:tcPr>
            <w:tcW w:w="1399" w:type="dxa"/>
          </w:tcPr>
          <w:p w14:paraId="32D56B6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40865B5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7D6BA57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25B6FC21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77F33F3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1CBA0D2A" w14:textId="5B8FE626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0BB7C4D6" w14:textId="2897C380" w:rsidTr="00DF2D17">
        <w:tc>
          <w:tcPr>
            <w:tcW w:w="1399" w:type="dxa"/>
          </w:tcPr>
          <w:p w14:paraId="0CB05A5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6</w:t>
            </w:r>
          </w:p>
        </w:tc>
        <w:tc>
          <w:tcPr>
            <w:tcW w:w="1563" w:type="dxa"/>
          </w:tcPr>
          <w:p w14:paraId="64868FF9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MDP</w:t>
            </w:r>
          </w:p>
        </w:tc>
        <w:tc>
          <w:tcPr>
            <w:tcW w:w="1421" w:type="dxa"/>
          </w:tcPr>
          <w:p w14:paraId="194E318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30.3 ± 14.6</w:t>
            </w:r>
          </w:p>
        </w:tc>
        <w:tc>
          <w:tcPr>
            <w:tcW w:w="1532" w:type="dxa"/>
          </w:tcPr>
          <w:p w14:paraId="67CEDB5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80</w:t>
            </w:r>
          </w:p>
        </w:tc>
        <w:tc>
          <w:tcPr>
            <w:tcW w:w="1472" w:type="dxa"/>
          </w:tcPr>
          <w:p w14:paraId="05C25807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.1</w:t>
            </w:r>
          </w:p>
        </w:tc>
        <w:tc>
          <w:tcPr>
            <w:tcW w:w="1243" w:type="dxa"/>
          </w:tcPr>
          <w:p w14:paraId="6133C4AA" w14:textId="3A7D2CF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3BD6B25" w14:textId="1A0C8C52" w:rsidTr="00DF2D17">
        <w:tc>
          <w:tcPr>
            <w:tcW w:w="1399" w:type="dxa"/>
          </w:tcPr>
          <w:p w14:paraId="2406F36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39B3751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34A04E5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04EB69E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5649AEA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6E6FE21B" w14:textId="6F333F3F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1D7499D9" w14:textId="5542081D" w:rsidTr="00DF2D17">
        <w:tc>
          <w:tcPr>
            <w:tcW w:w="1399" w:type="dxa"/>
          </w:tcPr>
          <w:p w14:paraId="74C452AA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1</w:t>
            </w:r>
          </w:p>
        </w:tc>
        <w:tc>
          <w:tcPr>
            <w:tcW w:w="1563" w:type="dxa"/>
          </w:tcPr>
          <w:p w14:paraId="2AA4370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proofErr w:type="spellStart"/>
            <w:r w:rsidRPr="00DF2D17">
              <w:rPr>
                <w:rFonts w:ascii="Arial" w:hAnsi="Arial" w:cs="Arial"/>
              </w:rPr>
              <w:t>DAC_min</w:t>
            </w:r>
            <w:proofErr w:type="spellEnd"/>
          </w:p>
        </w:tc>
        <w:tc>
          <w:tcPr>
            <w:tcW w:w="1421" w:type="dxa"/>
          </w:tcPr>
          <w:p w14:paraId="78DEBC8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6.1 ± 13.5</w:t>
            </w:r>
          </w:p>
        </w:tc>
        <w:tc>
          <w:tcPr>
            <w:tcW w:w="1532" w:type="dxa"/>
          </w:tcPr>
          <w:p w14:paraId="13F4B7A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506</w:t>
            </w:r>
          </w:p>
        </w:tc>
        <w:tc>
          <w:tcPr>
            <w:tcW w:w="1472" w:type="dxa"/>
          </w:tcPr>
          <w:p w14:paraId="2E376042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1.6</w:t>
            </w:r>
          </w:p>
        </w:tc>
        <w:tc>
          <w:tcPr>
            <w:tcW w:w="1243" w:type="dxa"/>
          </w:tcPr>
          <w:p w14:paraId="613E265C" w14:textId="1C0E383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5AB9798B" w14:textId="285291DB" w:rsidTr="00DF2D17">
        <w:tc>
          <w:tcPr>
            <w:tcW w:w="1399" w:type="dxa"/>
          </w:tcPr>
          <w:p w14:paraId="1D3ED3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0E42D6C5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3535FDF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735BA6C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1E19B1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02B250C2" w14:textId="688F7836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AF1B8F0" w14:textId="0DD0DFEC" w:rsidTr="00DF2D17">
        <w:tc>
          <w:tcPr>
            <w:tcW w:w="1399" w:type="dxa"/>
          </w:tcPr>
          <w:p w14:paraId="1878B18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0</w:t>
            </w:r>
          </w:p>
        </w:tc>
        <w:tc>
          <w:tcPr>
            <w:tcW w:w="1563" w:type="dxa"/>
          </w:tcPr>
          <w:p w14:paraId="693E3378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LP2D</w:t>
            </w:r>
          </w:p>
        </w:tc>
        <w:tc>
          <w:tcPr>
            <w:tcW w:w="1421" w:type="dxa"/>
          </w:tcPr>
          <w:p w14:paraId="124976B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9.8 ± 14.2</w:t>
            </w:r>
          </w:p>
        </w:tc>
        <w:tc>
          <w:tcPr>
            <w:tcW w:w="1532" w:type="dxa"/>
          </w:tcPr>
          <w:p w14:paraId="275CD29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649</w:t>
            </w:r>
          </w:p>
        </w:tc>
        <w:tc>
          <w:tcPr>
            <w:tcW w:w="1472" w:type="dxa"/>
          </w:tcPr>
          <w:p w14:paraId="2F0842A6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12.1</w:t>
            </w:r>
          </w:p>
        </w:tc>
        <w:tc>
          <w:tcPr>
            <w:tcW w:w="1243" w:type="dxa"/>
          </w:tcPr>
          <w:p w14:paraId="212B121E" w14:textId="63038E7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2033C43" w14:textId="0C62C7EB" w:rsidTr="00DF2D17">
        <w:tc>
          <w:tcPr>
            <w:tcW w:w="1399" w:type="dxa"/>
          </w:tcPr>
          <w:p w14:paraId="5650B8D6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71CFC81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4B3B750A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4305EF7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55C0016B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449C2CA1" w14:textId="1A7DB68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5B743C30" w14:textId="36690769" w:rsidTr="00DF2D17">
        <w:tc>
          <w:tcPr>
            <w:tcW w:w="1399" w:type="dxa"/>
          </w:tcPr>
          <w:p w14:paraId="1F300200" w14:textId="518D028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5</w:t>
            </w:r>
          </w:p>
        </w:tc>
        <w:tc>
          <w:tcPr>
            <w:tcW w:w="1563" w:type="dxa"/>
          </w:tcPr>
          <w:p w14:paraId="0FC9818F" w14:textId="0EB62B2B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NN_LSTM</w:t>
            </w:r>
          </w:p>
        </w:tc>
        <w:tc>
          <w:tcPr>
            <w:tcW w:w="1421" w:type="dxa"/>
          </w:tcPr>
          <w:p w14:paraId="407C1055" w14:textId="2D0A507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9.0 ± 15.2</w:t>
            </w:r>
          </w:p>
        </w:tc>
        <w:tc>
          <w:tcPr>
            <w:tcW w:w="1532" w:type="dxa"/>
          </w:tcPr>
          <w:p w14:paraId="728B6E5C" w14:textId="7C0D6C2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490</w:t>
            </w:r>
          </w:p>
        </w:tc>
        <w:tc>
          <w:tcPr>
            <w:tcW w:w="1472" w:type="dxa"/>
          </w:tcPr>
          <w:p w14:paraId="6A15A552" w14:textId="7121FC5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65.2</w:t>
            </w:r>
          </w:p>
        </w:tc>
        <w:tc>
          <w:tcPr>
            <w:tcW w:w="1243" w:type="dxa"/>
          </w:tcPr>
          <w:p w14:paraId="764E28B3" w14:textId="63CF9169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272ACDE4" w14:textId="77777777" w:rsidTr="00DF2D17">
        <w:tc>
          <w:tcPr>
            <w:tcW w:w="1399" w:type="dxa"/>
          </w:tcPr>
          <w:p w14:paraId="0BE8033C" w14:textId="3DDEB34F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66</w:t>
            </w:r>
          </w:p>
        </w:tc>
        <w:tc>
          <w:tcPr>
            <w:tcW w:w="1563" w:type="dxa"/>
          </w:tcPr>
          <w:p w14:paraId="5ED0DAA1" w14:textId="58632D6B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Ours</w:t>
            </w:r>
          </w:p>
        </w:tc>
        <w:tc>
          <w:tcPr>
            <w:tcW w:w="1421" w:type="dxa"/>
          </w:tcPr>
          <w:p w14:paraId="0D60376C" w14:textId="5334A4FE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18.7 ± 16.3</w:t>
            </w:r>
          </w:p>
        </w:tc>
        <w:tc>
          <w:tcPr>
            <w:tcW w:w="1532" w:type="dxa"/>
          </w:tcPr>
          <w:p w14:paraId="3F3AD10C" w14:textId="12EF5A2B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1290</w:t>
            </w:r>
          </w:p>
        </w:tc>
        <w:tc>
          <w:tcPr>
            <w:tcW w:w="1472" w:type="dxa"/>
          </w:tcPr>
          <w:p w14:paraId="4E7296A5" w14:textId="7F3AB55E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21.3</w:t>
            </w:r>
          </w:p>
        </w:tc>
        <w:tc>
          <w:tcPr>
            <w:tcW w:w="1243" w:type="dxa"/>
          </w:tcPr>
          <w:p w14:paraId="1D0A1741" w14:textId="09695515" w:rsidR="00DF2D17" w:rsidRPr="00DF2D17" w:rsidRDefault="00DF2D17" w:rsidP="00DC51DA">
            <w:pPr>
              <w:rPr>
                <w:rFonts w:ascii="Arial" w:hAnsi="Arial" w:cs="Arial"/>
                <w:b/>
              </w:rPr>
            </w:pPr>
            <w:r w:rsidRPr="00DF2D17">
              <w:rPr>
                <w:rFonts w:ascii="Arial" w:hAnsi="Arial" w:cs="Arial"/>
                <w:b/>
              </w:rPr>
              <w:t>Private</w:t>
            </w:r>
          </w:p>
        </w:tc>
      </w:tr>
      <w:tr w:rsidR="00DF2D17" w:rsidRPr="00DF2D17" w14:paraId="193DCDA3" w14:textId="77777777" w:rsidTr="00DF2D17">
        <w:tc>
          <w:tcPr>
            <w:tcW w:w="1399" w:type="dxa"/>
          </w:tcPr>
          <w:p w14:paraId="294329FA" w14:textId="7734A76D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7</w:t>
            </w:r>
          </w:p>
        </w:tc>
        <w:tc>
          <w:tcPr>
            <w:tcW w:w="1563" w:type="dxa"/>
          </w:tcPr>
          <w:p w14:paraId="10AE23E8" w14:textId="7186975D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RMOT</w:t>
            </w:r>
          </w:p>
        </w:tc>
        <w:tc>
          <w:tcPr>
            <w:tcW w:w="1421" w:type="dxa"/>
          </w:tcPr>
          <w:p w14:paraId="03A424B8" w14:textId="70B818F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8.6 ± 17.5</w:t>
            </w:r>
          </w:p>
        </w:tc>
        <w:tc>
          <w:tcPr>
            <w:tcW w:w="1532" w:type="dxa"/>
          </w:tcPr>
          <w:p w14:paraId="4B216B7A" w14:textId="04CA60D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684</w:t>
            </w:r>
          </w:p>
        </w:tc>
        <w:tc>
          <w:tcPr>
            <w:tcW w:w="1472" w:type="dxa"/>
          </w:tcPr>
          <w:p w14:paraId="5C250FD8" w14:textId="292FC553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.9</w:t>
            </w:r>
          </w:p>
        </w:tc>
        <w:tc>
          <w:tcPr>
            <w:tcW w:w="1243" w:type="dxa"/>
          </w:tcPr>
          <w:p w14:paraId="14DDBA39" w14:textId="49F19688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6E9B4E55" w14:textId="77777777" w:rsidTr="00A726C1">
        <w:tc>
          <w:tcPr>
            <w:tcW w:w="1399" w:type="dxa"/>
          </w:tcPr>
          <w:p w14:paraId="5B527CA3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06846CFC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2155A503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6DA83708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69543107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5DE9D4F3" w14:textId="77777777" w:rsidR="00DF2D17" w:rsidRPr="00DF2D17" w:rsidRDefault="00DF2D17" w:rsidP="00A726C1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45BB99EA" w14:textId="02E3E548" w:rsidTr="00DF2D17">
        <w:tc>
          <w:tcPr>
            <w:tcW w:w="1399" w:type="dxa"/>
          </w:tcPr>
          <w:p w14:paraId="112BC0BE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1</w:t>
            </w:r>
          </w:p>
        </w:tc>
        <w:tc>
          <w:tcPr>
            <w:tcW w:w="1563" w:type="dxa"/>
          </w:tcPr>
          <w:p w14:paraId="568DE9CD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GSCRR</w:t>
            </w:r>
          </w:p>
        </w:tc>
        <w:tc>
          <w:tcPr>
            <w:tcW w:w="1421" w:type="dxa"/>
          </w:tcPr>
          <w:p w14:paraId="1D4F40D4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5.8 ± 10.5</w:t>
            </w:r>
          </w:p>
        </w:tc>
        <w:tc>
          <w:tcPr>
            <w:tcW w:w="1532" w:type="dxa"/>
          </w:tcPr>
          <w:p w14:paraId="0476D950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514</w:t>
            </w:r>
          </w:p>
        </w:tc>
        <w:tc>
          <w:tcPr>
            <w:tcW w:w="1472" w:type="dxa"/>
          </w:tcPr>
          <w:p w14:paraId="5E7B92CD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8.1</w:t>
            </w:r>
          </w:p>
        </w:tc>
        <w:tc>
          <w:tcPr>
            <w:tcW w:w="1243" w:type="dxa"/>
          </w:tcPr>
          <w:p w14:paraId="7BDFB153" w14:textId="7FBDF7F0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7D2126FC" w14:textId="4FA2C9DF" w:rsidTr="00DF2D17">
        <w:tc>
          <w:tcPr>
            <w:tcW w:w="1399" w:type="dxa"/>
          </w:tcPr>
          <w:p w14:paraId="490C7EDF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63" w:type="dxa"/>
          </w:tcPr>
          <w:p w14:paraId="7F6C1B2E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21" w:type="dxa"/>
          </w:tcPr>
          <w:p w14:paraId="715BC2AC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532" w:type="dxa"/>
          </w:tcPr>
          <w:p w14:paraId="6848303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472" w:type="dxa"/>
          </w:tcPr>
          <w:p w14:paraId="346E0E23" w14:textId="77777777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…</w:t>
            </w:r>
          </w:p>
        </w:tc>
        <w:tc>
          <w:tcPr>
            <w:tcW w:w="1243" w:type="dxa"/>
          </w:tcPr>
          <w:p w14:paraId="33273F36" w14:textId="35DDA50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336B86E7" w14:textId="77777777" w:rsidTr="00DF2D17">
        <w:tc>
          <w:tcPr>
            <w:tcW w:w="1399" w:type="dxa"/>
          </w:tcPr>
          <w:p w14:paraId="04C3DA62" w14:textId="418EFF1B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5</w:t>
            </w:r>
          </w:p>
        </w:tc>
        <w:tc>
          <w:tcPr>
            <w:tcW w:w="1563" w:type="dxa"/>
          </w:tcPr>
          <w:p w14:paraId="689D917B" w14:textId="3FC2213E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DP_NMS</w:t>
            </w:r>
          </w:p>
        </w:tc>
        <w:tc>
          <w:tcPr>
            <w:tcW w:w="1421" w:type="dxa"/>
          </w:tcPr>
          <w:p w14:paraId="7FE2F824" w14:textId="3638B971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4.5 ± 14.5</w:t>
            </w:r>
          </w:p>
        </w:tc>
        <w:tc>
          <w:tcPr>
            <w:tcW w:w="1532" w:type="dxa"/>
          </w:tcPr>
          <w:p w14:paraId="415682D3" w14:textId="0D2F817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,537</w:t>
            </w:r>
          </w:p>
        </w:tc>
        <w:tc>
          <w:tcPr>
            <w:tcW w:w="1472" w:type="dxa"/>
          </w:tcPr>
          <w:p w14:paraId="2EE5BB56" w14:textId="291C682C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44.8</w:t>
            </w:r>
          </w:p>
        </w:tc>
        <w:tc>
          <w:tcPr>
            <w:tcW w:w="1243" w:type="dxa"/>
          </w:tcPr>
          <w:p w14:paraId="3E508E2F" w14:textId="55A18F5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  <w:tr w:rsidR="00DF2D17" w:rsidRPr="00DF2D17" w14:paraId="74F1E623" w14:textId="77777777" w:rsidTr="00DF2D17">
        <w:tc>
          <w:tcPr>
            <w:tcW w:w="1399" w:type="dxa"/>
          </w:tcPr>
          <w:p w14:paraId="13B7DA37" w14:textId="25DA867C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76</w:t>
            </w:r>
          </w:p>
        </w:tc>
        <w:tc>
          <w:tcPr>
            <w:tcW w:w="1563" w:type="dxa"/>
          </w:tcPr>
          <w:p w14:paraId="0F3B1932" w14:textId="7DCA5C2F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LDCT</w:t>
            </w:r>
          </w:p>
        </w:tc>
        <w:tc>
          <w:tcPr>
            <w:tcW w:w="1421" w:type="dxa"/>
          </w:tcPr>
          <w:p w14:paraId="694242E4" w14:textId="7C67DA85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4.7 ± 41.3</w:t>
            </w:r>
          </w:p>
        </w:tc>
        <w:tc>
          <w:tcPr>
            <w:tcW w:w="1532" w:type="dxa"/>
          </w:tcPr>
          <w:p w14:paraId="2E0D19B8" w14:textId="28419354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12,348</w:t>
            </w:r>
          </w:p>
        </w:tc>
        <w:tc>
          <w:tcPr>
            <w:tcW w:w="1472" w:type="dxa"/>
          </w:tcPr>
          <w:p w14:paraId="47A0691B" w14:textId="0B67C1AA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20.7</w:t>
            </w:r>
          </w:p>
        </w:tc>
        <w:tc>
          <w:tcPr>
            <w:tcW w:w="1243" w:type="dxa"/>
          </w:tcPr>
          <w:p w14:paraId="6FED12AA" w14:textId="320489F2" w:rsidR="00DF2D17" w:rsidRPr="00DF2D17" w:rsidRDefault="00DF2D17" w:rsidP="00DC51DA">
            <w:pPr>
              <w:rPr>
                <w:rFonts w:ascii="Arial" w:hAnsi="Arial" w:cs="Arial"/>
              </w:rPr>
            </w:pPr>
            <w:r w:rsidRPr="00DF2D17">
              <w:rPr>
                <w:rFonts w:ascii="Arial" w:hAnsi="Arial" w:cs="Arial"/>
              </w:rPr>
              <w:t>Public</w:t>
            </w:r>
          </w:p>
        </w:tc>
      </w:tr>
    </w:tbl>
    <w:p w14:paraId="2C07F24F" w14:textId="74269A2B" w:rsidR="00B92979" w:rsidRDefault="00B92979"/>
    <w:p w14:paraId="07F56B78" w14:textId="662D4036" w:rsidR="003D02F1" w:rsidRDefault="00310DD7">
      <w:r>
        <w:t xml:space="preserve">MOT challenge Website: </w:t>
      </w:r>
      <w:hyperlink r:id="rId9" w:history="1">
        <w:r w:rsidRPr="00310DD7">
          <w:rPr>
            <w:rStyle w:val="Hyperlink"/>
          </w:rPr>
          <w:t>https://motchallenge.net/results/2D_MOT_2015/?chl=2&amp;orderBy=MOTA&amp;orderStyle=ASC&amp;det=Public</w:t>
        </w:r>
      </w:hyperlink>
    </w:p>
    <w:p w14:paraId="49B0C543" w14:textId="596C3CC1" w:rsidR="003D02F1" w:rsidRDefault="00AE2C70">
      <w:r>
        <w:t>NOTE: the other models above use provided detection result and only ran tracker for the evaluation. Our model run both detection (YOLOv3 tiny) and tracker (modified Deep SORT).</w:t>
      </w:r>
    </w:p>
    <w:p w14:paraId="2E16D2CD" w14:textId="3CA1D32C" w:rsidR="003D02F1" w:rsidRDefault="003D02F1"/>
    <w:p w14:paraId="272F0A84" w14:textId="52B32106" w:rsidR="003D02F1" w:rsidRDefault="003D02F1"/>
    <w:p w14:paraId="3D06D06D" w14:textId="4976B8FE" w:rsidR="003D02F1" w:rsidRDefault="003D02F1"/>
    <w:p w14:paraId="6AA3C87B" w14:textId="284EF937" w:rsidR="003D02F1" w:rsidRDefault="003D02F1"/>
    <w:p w14:paraId="78BB8759" w14:textId="4D444F67" w:rsidR="003D02F1" w:rsidRDefault="003D02F1"/>
    <w:p w14:paraId="50A6F5D0" w14:textId="30310CC6" w:rsidR="003D02F1" w:rsidRDefault="003D02F1"/>
    <w:p w14:paraId="64C3C418" w14:textId="4546C774" w:rsidR="003D02F1" w:rsidRDefault="003D02F1"/>
    <w:p w14:paraId="475E74D9" w14:textId="0DB57C28" w:rsidR="003D02F1" w:rsidRDefault="003D02F1"/>
    <w:p w14:paraId="0668BD69" w14:textId="7B37256E" w:rsidR="003D02F1" w:rsidRDefault="003D02F1"/>
    <w:p w14:paraId="0DA3E752" w14:textId="63EE0017" w:rsidR="003D02F1" w:rsidRDefault="003D02F1"/>
    <w:p w14:paraId="3C866140" w14:textId="0A4DA780" w:rsidR="003D02F1" w:rsidRDefault="003D02F1"/>
    <w:p w14:paraId="601F8568" w14:textId="344DD18E" w:rsidR="003D02F1" w:rsidRDefault="003D02F1"/>
    <w:p w14:paraId="286D0835" w14:textId="79E0A800" w:rsidR="003D02F1" w:rsidRDefault="003D02F1"/>
    <w:p w14:paraId="27EB5250" w14:textId="33799A19" w:rsidR="0081638C" w:rsidRPr="0081638C" w:rsidRDefault="0081638C" w:rsidP="0081638C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t>ALL SUMMARY</w:t>
      </w:r>
    </w:p>
    <w:p w14:paraId="33B1547A" w14:textId="35029D78" w:rsidR="003D02F1" w:rsidRDefault="003D02F1"/>
    <w:tbl>
      <w:tblPr>
        <w:tblStyle w:val="TableGrid"/>
        <w:tblpPr w:leftFromText="180" w:rightFromText="180" w:vertAnchor="text" w:horzAnchor="margin" w:tblpY="-73"/>
        <w:tblW w:w="9265" w:type="dxa"/>
        <w:tblLayout w:type="fixed"/>
        <w:tblLook w:val="04A0" w:firstRow="1" w:lastRow="0" w:firstColumn="1" w:lastColumn="0" w:noHBand="0" w:noVBand="1"/>
      </w:tblPr>
      <w:tblGrid>
        <w:gridCol w:w="2245"/>
        <w:gridCol w:w="1051"/>
        <w:gridCol w:w="1109"/>
        <w:gridCol w:w="2520"/>
        <w:gridCol w:w="2340"/>
      </w:tblGrid>
      <w:tr w:rsidR="00B03232" w14:paraId="4D460295" w14:textId="7A916161" w:rsidTr="00FB5072">
        <w:tc>
          <w:tcPr>
            <w:tcW w:w="9265" w:type="dxa"/>
            <w:gridSpan w:val="5"/>
          </w:tcPr>
          <w:p w14:paraId="3651C28C" w14:textId="456C2B24" w:rsidR="00B03232" w:rsidRPr="00342223" w:rsidRDefault="00B03232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t>FULL TABLE</w:t>
            </w:r>
            <w:r>
              <w:rPr>
                <w:b/>
              </w:rPr>
              <w:t xml:space="preserve"> (ALL) [Only choose the skip1 for comparison]</w:t>
            </w:r>
          </w:p>
        </w:tc>
      </w:tr>
      <w:tr w:rsidR="00B03232" w14:paraId="7CFD78A8" w14:textId="79A13585" w:rsidTr="00FB5072">
        <w:tc>
          <w:tcPr>
            <w:tcW w:w="2245" w:type="dxa"/>
          </w:tcPr>
          <w:p w14:paraId="11DDF169" w14:textId="77777777" w:rsidR="00B03232" w:rsidRDefault="00B03232" w:rsidP="008F0813">
            <w:r>
              <w:t>Algorithm</w:t>
            </w:r>
          </w:p>
        </w:tc>
        <w:tc>
          <w:tcPr>
            <w:tcW w:w="1051" w:type="dxa"/>
          </w:tcPr>
          <w:p w14:paraId="0A831679" w14:textId="77777777" w:rsidR="00B03232" w:rsidRDefault="00B03232" w:rsidP="008F0813">
            <w:r>
              <w:t>MOTA</w:t>
            </w:r>
          </w:p>
        </w:tc>
        <w:tc>
          <w:tcPr>
            <w:tcW w:w="1109" w:type="dxa"/>
          </w:tcPr>
          <w:p w14:paraId="6201E4D0" w14:textId="77777777" w:rsidR="00B03232" w:rsidRDefault="00B03232" w:rsidP="008F0813">
            <w:proofErr w:type="spellStart"/>
            <w:r>
              <w:t>IDsw</w:t>
            </w:r>
            <w:proofErr w:type="spellEnd"/>
          </w:p>
        </w:tc>
        <w:tc>
          <w:tcPr>
            <w:tcW w:w="2520" w:type="dxa"/>
          </w:tcPr>
          <w:p w14:paraId="7DB3FCFD" w14:textId="77777777" w:rsidR="00B03232" w:rsidRDefault="00B03232" w:rsidP="008F0813">
            <w:r>
              <w:t>Average FPS</w:t>
            </w:r>
          </w:p>
        </w:tc>
        <w:tc>
          <w:tcPr>
            <w:tcW w:w="2340" w:type="dxa"/>
          </w:tcPr>
          <w:p w14:paraId="388F2627" w14:textId="283034CF" w:rsidR="00B03232" w:rsidRDefault="00FB5072" w:rsidP="008F0813">
            <w:r>
              <w:t>Some metrics?</w:t>
            </w:r>
          </w:p>
        </w:tc>
      </w:tr>
      <w:tr w:rsidR="00B03232" w14:paraId="666B74CC" w14:textId="66B7834D" w:rsidTr="00FB5072">
        <w:tc>
          <w:tcPr>
            <w:tcW w:w="2245" w:type="dxa"/>
          </w:tcPr>
          <w:p w14:paraId="5C46B220" w14:textId="28327E62" w:rsidR="00B03232" w:rsidRDefault="00B03232" w:rsidP="00330D0F">
            <w:r>
              <w:t>Vanilla YOLOv3 Tiny + Deep SORT</w:t>
            </w:r>
          </w:p>
        </w:tc>
        <w:tc>
          <w:tcPr>
            <w:tcW w:w="1051" w:type="dxa"/>
          </w:tcPr>
          <w:p w14:paraId="1F2C56CF" w14:textId="34273BA9" w:rsidR="00B03232" w:rsidRDefault="00B03232" w:rsidP="00330D0F">
            <w:r w:rsidRPr="00B025CC">
              <w:t>33.6%</w:t>
            </w:r>
          </w:p>
        </w:tc>
        <w:tc>
          <w:tcPr>
            <w:tcW w:w="1109" w:type="dxa"/>
          </w:tcPr>
          <w:p w14:paraId="030B0D3B" w14:textId="602895DD" w:rsidR="00B03232" w:rsidRDefault="00B03232" w:rsidP="00330D0F">
            <w:r w:rsidRPr="00B025CC">
              <w:t xml:space="preserve">635  </w:t>
            </w:r>
          </w:p>
        </w:tc>
        <w:tc>
          <w:tcPr>
            <w:tcW w:w="2520" w:type="dxa"/>
          </w:tcPr>
          <w:p w14:paraId="5A075597" w14:textId="100A2677" w:rsidR="00B03232" w:rsidRDefault="00B03232" w:rsidP="00330D0F">
            <w:r w:rsidRPr="00B025CC">
              <w:t>9.997820328723746</w:t>
            </w:r>
          </w:p>
        </w:tc>
        <w:tc>
          <w:tcPr>
            <w:tcW w:w="2340" w:type="dxa"/>
          </w:tcPr>
          <w:p w14:paraId="293518B6" w14:textId="5C66B207" w:rsidR="00B03232" w:rsidRPr="00B025CC" w:rsidRDefault="00B03232" w:rsidP="00330D0F"/>
        </w:tc>
      </w:tr>
      <w:tr w:rsidR="00B03232" w14:paraId="4C0F953F" w14:textId="7501BBA1" w:rsidTr="00FB5072">
        <w:tc>
          <w:tcPr>
            <w:tcW w:w="2245" w:type="dxa"/>
          </w:tcPr>
          <w:p w14:paraId="11495E2D" w14:textId="1A9469DB" w:rsidR="00B03232" w:rsidRDefault="00B03232" w:rsidP="005E5559">
            <w:r>
              <w:t>YOLOv3 Tiny + Deep SORT (skip1)</w:t>
            </w:r>
          </w:p>
        </w:tc>
        <w:tc>
          <w:tcPr>
            <w:tcW w:w="1051" w:type="dxa"/>
          </w:tcPr>
          <w:p w14:paraId="46AE95CD" w14:textId="1F2C2E70" w:rsidR="00B03232" w:rsidRDefault="00B03232" w:rsidP="005E5559">
            <w:r w:rsidRPr="00481DD2">
              <w:t>30.7%</w:t>
            </w:r>
          </w:p>
        </w:tc>
        <w:tc>
          <w:tcPr>
            <w:tcW w:w="1109" w:type="dxa"/>
          </w:tcPr>
          <w:p w14:paraId="32B5AED1" w14:textId="3FBEAC85" w:rsidR="00B03232" w:rsidRDefault="00B03232" w:rsidP="005E5559">
            <w:r w:rsidRPr="00481DD2">
              <w:t xml:space="preserve">570  </w:t>
            </w:r>
          </w:p>
        </w:tc>
        <w:tc>
          <w:tcPr>
            <w:tcW w:w="2520" w:type="dxa"/>
          </w:tcPr>
          <w:p w14:paraId="7F005D7E" w14:textId="797E5EC6" w:rsidR="00B03232" w:rsidRDefault="00B03232" w:rsidP="005E5559">
            <w:r w:rsidRPr="00A61E97">
              <w:t>21.04679665688465</w:t>
            </w:r>
          </w:p>
        </w:tc>
        <w:tc>
          <w:tcPr>
            <w:tcW w:w="2340" w:type="dxa"/>
          </w:tcPr>
          <w:p w14:paraId="5E88148F" w14:textId="6AC8A5A9" w:rsidR="00B03232" w:rsidRPr="00A61E97" w:rsidRDefault="00B03232" w:rsidP="005E5559"/>
        </w:tc>
      </w:tr>
      <w:tr w:rsidR="00B03232" w14:paraId="2157FCC1" w14:textId="2589A292" w:rsidTr="00FB5072">
        <w:tc>
          <w:tcPr>
            <w:tcW w:w="2245" w:type="dxa"/>
          </w:tcPr>
          <w:p w14:paraId="6509B503" w14:textId="056C1568" w:rsidR="00B03232" w:rsidRDefault="00B03232" w:rsidP="002A4558">
            <w:r>
              <w:t>YOLOv3 Tiny + Deep SORT (skip1 with probability-driven)</w:t>
            </w:r>
          </w:p>
        </w:tc>
        <w:tc>
          <w:tcPr>
            <w:tcW w:w="1051" w:type="dxa"/>
          </w:tcPr>
          <w:p w14:paraId="407229CD" w14:textId="632E2E46" w:rsidR="00B03232" w:rsidRDefault="00B03232" w:rsidP="002A4558">
            <w:r w:rsidRPr="00481DD2">
              <w:t>31.0%</w:t>
            </w:r>
          </w:p>
        </w:tc>
        <w:tc>
          <w:tcPr>
            <w:tcW w:w="1109" w:type="dxa"/>
          </w:tcPr>
          <w:p w14:paraId="76BA8505" w14:textId="37570C54" w:rsidR="00B03232" w:rsidRDefault="00B03232" w:rsidP="002A4558">
            <w:r w:rsidRPr="00481DD2">
              <w:t xml:space="preserve">594  </w:t>
            </w:r>
          </w:p>
        </w:tc>
        <w:tc>
          <w:tcPr>
            <w:tcW w:w="2520" w:type="dxa"/>
          </w:tcPr>
          <w:p w14:paraId="6C8E1211" w14:textId="7B8EF43B" w:rsidR="00B03232" w:rsidRDefault="00B03232" w:rsidP="002A4558">
            <w:r w:rsidRPr="00A61E97">
              <w:t>20.462735731270826</w:t>
            </w:r>
          </w:p>
        </w:tc>
        <w:tc>
          <w:tcPr>
            <w:tcW w:w="2340" w:type="dxa"/>
          </w:tcPr>
          <w:p w14:paraId="2C2E6EBE" w14:textId="77777777" w:rsidR="00B03232" w:rsidRPr="00A61E97" w:rsidRDefault="00B03232" w:rsidP="002A4558"/>
        </w:tc>
      </w:tr>
      <w:tr w:rsidR="00B03232" w14:paraId="6D20E946" w14:textId="0C5B2F3E" w:rsidTr="00FB5072">
        <w:tc>
          <w:tcPr>
            <w:tcW w:w="2245" w:type="dxa"/>
          </w:tcPr>
          <w:p w14:paraId="4849B7C8" w14:textId="77777777" w:rsidR="00B03232" w:rsidRDefault="00B03232" w:rsidP="00C24A61"/>
        </w:tc>
        <w:tc>
          <w:tcPr>
            <w:tcW w:w="1051" w:type="dxa"/>
          </w:tcPr>
          <w:p w14:paraId="4F1C427B" w14:textId="77777777" w:rsidR="00B03232" w:rsidRDefault="00B03232" w:rsidP="00C24A61"/>
        </w:tc>
        <w:tc>
          <w:tcPr>
            <w:tcW w:w="1109" w:type="dxa"/>
          </w:tcPr>
          <w:p w14:paraId="0A2F45D3" w14:textId="77777777" w:rsidR="00B03232" w:rsidRDefault="00B03232" w:rsidP="00C24A61"/>
        </w:tc>
        <w:tc>
          <w:tcPr>
            <w:tcW w:w="2520" w:type="dxa"/>
          </w:tcPr>
          <w:p w14:paraId="52965AA9" w14:textId="77777777" w:rsidR="00B03232" w:rsidRDefault="00B03232" w:rsidP="00C24A61"/>
        </w:tc>
        <w:tc>
          <w:tcPr>
            <w:tcW w:w="2340" w:type="dxa"/>
          </w:tcPr>
          <w:p w14:paraId="21300430" w14:textId="77777777" w:rsidR="00B03232" w:rsidRDefault="00B03232" w:rsidP="00C24A61"/>
        </w:tc>
      </w:tr>
      <w:tr w:rsidR="00B03232" w14:paraId="7E44E5CD" w14:textId="4A1D74C9" w:rsidTr="00FB5072">
        <w:tc>
          <w:tcPr>
            <w:tcW w:w="2245" w:type="dxa"/>
          </w:tcPr>
          <w:p w14:paraId="63DBB969" w14:textId="2DD742A4" w:rsidR="00B03232" w:rsidRDefault="00B03232" w:rsidP="008A31D8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1051" w:type="dxa"/>
          </w:tcPr>
          <w:p w14:paraId="7F64E9DA" w14:textId="36245F7A" w:rsidR="00B03232" w:rsidRDefault="00B03232" w:rsidP="008A31D8">
            <w:r>
              <w:t>19.0</w:t>
            </w:r>
            <w:r w:rsidRPr="00B025CC">
              <w:t>%</w:t>
            </w:r>
          </w:p>
        </w:tc>
        <w:tc>
          <w:tcPr>
            <w:tcW w:w="1109" w:type="dxa"/>
          </w:tcPr>
          <w:p w14:paraId="5D6C41EF" w14:textId="2C6F9341" w:rsidR="00B03232" w:rsidRDefault="00B03232" w:rsidP="008A31D8">
            <w:r>
              <w:t>577</w:t>
            </w:r>
          </w:p>
        </w:tc>
        <w:tc>
          <w:tcPr>
            <w:tcW w:w="2520" w:type="dxa"/>
          </w:tcPr>
          <w:p w14:paraId="1D2A63D7" w14:textId="4F70E67A" w:rsidR="00B03232" w:rsidRDefault="00B03232" w:rsidP="008A31D8">
            <w:r w:rsidRPr="00DC51DA">
              <w:t>9.8474409913098</w:t>
            </w:r>
          </w:p>
        </w:tc>
        <w:tc>
          <w:tcPr>
            <w:tcW w:w="2340" w:type="dxa"/>
          </w:tcPr>
          <w:p w14:paraId="67162A92" w14:textId="77777777" w:rsidR="00B03232" w:rsidRPr="00DC51DA" w:rsidRDefault="00B03232" w:rsidP="008A31D8"/>
        </w:tc>
      </w:tr>
      <w:tr w:rsidR="00B03232" w14:paraId="44B03917" w14:textId="586BFDED" w:rsidTr="00FB5072">
        <w:tc>
          <w:tcPr>
            <w:tcW w:w="2245" w:type="dxa"/>
          </w:tcPr>
          <w:p w14:paraId="3DCA30A9" w14:textId="6229CB17" w:rsidR="00B03232" w:rsidRDefault="00B03232" w:rsidP="00923A00">
            <w:proofErr w:type="spellStart"/>
            <w:r>
              <w:t>Mobilenet</w:t>
            </w:r>
            <w:proofErr w:type="spellEnd"/>
            <w:r>
              <w:t xml:space="preserve"> SSD + Deep SORT (skip1)</w:t>
            </w:r>
          </w:p>
        </w:tc>
        <w:tc>
          <w:tcPr>
            <w:tcW w:w="1051" w:type="dxa"/>
          </w:tcPr>
          <w:p w14:paraId="10B99598" w14:textId="3E180519" w:rsidR="00B03232" w:rsidRDefault="00B03232" w:rsidP="00923A00">
            <w:r>
              <w:t>17.7</w:t>
            </w:r>
            <w:r w:rsidRPr="00481DD2">
              <w:t>%</w:t>
            </w:r>
          </w:p>
        </w:tc>
        <w:tc>
          <w:tcPr>
            <w:tcW w:w="1109" w:type="dxa"/>
          </w:tcPr>
          <w:p w14:paraId="3AACA5A9" w14:textId="3A886D12" w:rsidR="00B03232" w:rsidRDefault="00B03232" w:rsidP="00923A00">
            <w:r w:rsidRPr="00481DD2">
              <w:t>5</w:t>
            </w:r>
            <w:r>
              <w:t>20</w:t>
            </w:r>
          </w:p>
        </w:tc>
        <w:tc>
          <w:tcPr>
            <w:tcW w:w="2520" w:type="dxa"/>
          </w:tcPr>
          <w:p w14:paraId="0C5C1C24" w14:textId="1ECD0EFA" w:rsidR="00B03232" w:rsidRDefault="00B03232" w:rsidP="00923A00">
            <w:r>
              <w:cr/>
              <w:t>15.964183221155363</w:t>
            </w:r>
          </w:p>
        </w:tc>
        <w:tc>
          <w:tcPr>
            <w:tcW w:w="2340" w:type="dxa"/>
          </w:tcPr>
          <w:p w14:paraId="41F9539A" w14:textId="77777777" w:rsidR="00B03232" w:rsidRDefault="00B03232" w:rsidP="00923A00"/>
        </w:tc>
      </w:tr>
      <w:tr w:rsidR="00B03232" w14:paraId="69ACB20D" w14:textId="15090102" w:rsidTr="00FB5072">
        <w:tc>
          <w:tcPr>
            <w:tcW w:w="2245" w:type="dxa"/>
          </w:tcPr>
          <w:p w14:paraId="279E0947" w14:textId="450D7B2C" w:rsidR="00B03232" w:rsidRDefault="00B03232" w:rsidP="00923A00">
            <w:proofErr w:type="spellStart"/>
            <w:r>
              <w:t>Mobilenet</w:t>
            </w:r>
            <w:proofErr w:type="spellEnd"/>
            <w:r>
              <w:t xml:space="preserve"> SSD + Deep SORT (skip1 with probability-driven)</w:t>
            </w:r>
          </w:p>
        </w:tc>
        <w:tc>
          <w:tcPr>
            <w:tcW w:w="1051" w:type="dxa"/>
          </w:tcPr>
          <w:p w14:paraId="74D6A2A2" w14:textId="6217A401" w:rsidR="00B03232" w:rsidRDefault="00B03232" w:rsidP="00923A00">
            <w:r w:rsidRPr="005311E7">
              <w:t>18.0%</w:t>
            </w:r>
          </w:p>
        </w:tc>
        <w:tc>
          <w:tcPr>
            <w:tcW w:w="1109" w:type="dxa"/>
          </w:tcPr>
          <w:p w14:paraId="692A29BE" w14:textId="3FFBB76B" w:rsidR="00B03232" w:rsidRDefault="00B03232" w:rsidP="00923A00">
            <w:r>
              <w:t>523</w:t>
            </w:r>
          </w:p>
        </w:tc>
        <w:tc>
          <w:tcPr>
            <w:tcW w:w="2520" w:type="dxa"/>
          </w:tcPr>
          <w:p w14:paraId="119058D6" w14:textId="36B863C8" w:rsidR="00B03232" w:rsidRDefault="00B03232" w:rsidP="00923A00">
            <w:r w:rsidRPr="005311E7">
              <w:t>14.404656840037314</w:t>
            </w:r>
          </w:p>
        </w:tc>
        <w:tc>
          <w:tcPr>
            <w:tcW w:w="2340" w:type="dxa"/>
          </w:tcPr>
          <w:p w14:paraId="157856D6" w14:textId="77777777" w:rsidR="00B03232" w:rsidRPr="005311E7" w:rsidRDefault="00B03232" w:rsidP="00923A00"/>
        </w:tc>
      </w:tr>
      <w:tr w:rsidR="00B03232" w14:paraId="2F29A335" w14:textId="44A8108E" w:rsidTr="00FB5072">
        <w:tc>
          <w:tcPr>
            <w:tcW w:w="2245" w:type="dxa"/>
          </w:tcPr>
          <w:p w14:paraId="09B83760" w14:textId="77777777" w:rsidR="00B03232" w:rsidRDefault="00B03232" w:rsidP="00923A00"/>
        </w:tc>
        <w:tc>
          <w:tcPr>
            <w:tcW w:w="1051" w:type="dxa"/>
          </w:tcPr>
          <w:p w14:paraId="7B311D7C" w14:textId="77777777" w:rsidR="00B03232" w:rsidRDefault="00B03232" w:rsidP="00923A00"/>
        </w:tc>
        <w:tc>
          <w:tcPr>
            <w:tcW w:w="1109" w:type="dxa"/>
          </w:tcPr>
          <w:p w14:paraId="2645266B" w14:textId="77777777" w:rsidR="00B03232" w:rsidRDefault="00B03232" w:rsidP="00923A00"/>
        </w:tc>
        <w:tc>
          <w:tcPr>
            <w:tcW w:w="2520" w:type="dxa"/>
          </w:tcPr>
          <w:p w14:paraId="45DFA0D3" w14:textId="77777777" w:rsidR="00B03232" w:rsidRDefault="00B03232" w:rsidP="00923A00"/>
        </w:tc>
        <w:tc>
          <w:tcPr>
            <w:tcW w:w="2340" w:type="dxa"/>
          </w:tcPr>
          <w:p w14:paraId="7E8FF5FE" w14:textId="77777777" w:rsidR="00B03232" w:rsidRDefault="00B03232" w:rsidP="00923A00"/>
        </w:tc>
      </w:tr>
      <w:tr w:rsidR="00B03232" w14:paraId="7F498BA6" w14:textId="73DD0C61" w:rsidTr="00FB5072">
        <w:tc>
          <w:tcPr>
            <w:tcW w:w="2245" w:type="dxa"/>
          </w:tcPr>
          <w:p w14:paraId="52FDB2B6" w14:textId="32568FB4" w:rsidR="00B03232" w:rsidRDefault="00B03232" w:rsidP="00EC4795">
            <w:r>
              <w:t>Vanilla Squeezenet_1_0 + Deep SORT</w:t>
            </w:r>
          </w:p>
        </w:tc>
        <w:tc>
          <w:tcPr>
            <w:tcW w:w="1051" w:type="dxa"/>
          </w:tcPr>
          <w:p w14:paraId="69BDC65C" w14:textId="3DD3CD0C" w:rsidR="00B03232" w:rsidRDefault="00B03232" w:rsidP="00EC4795">
            <w:r>
              <w:t>9.9</w:t>
            </w:r>
            <w:r w:rsidRPr="00B025CC">
              <w:t>%</w:t>
            </w:r>
          </w:p>
        </w:tc>
        <w:tc>
          <w:tcPr>
            <w:tcW w:w="1109" w:type="dxa"/>
          </w:tcPr>
          <w:p w14:paraId="306F93E2" w14:textId="016E2B57" w:rsidR="00B03232" w:rsidRDefault="00B03232" w:rsidP="00EC4795">
            <w:r>
              <w:t>484</w:t>
            </w:r>
          </w:p>
        </w:tc>
        <w:tc>
          <w:tcPr>
            <w:tcW w:w="2520" w:type="dxa"/>
          </w:tcPr>
          <w:p w14:paraId="4389247C" w14:textId="7A81643F" w:rsidR="00B03232" w:rsidRDefault="00B03232" w:rsidP="00EC4795">
            <w:r w:rsidRPr="001E099C">
              <w:t>20.042197668270926</w:t>
            </w:r>
          </w:p>
        </w:tc>
        <w:tc>
          <w:tcPr>
            <w:tcW w:w="2340" w:type="dxa"/>
          </w:tcPr>
          <w:p w14:paraId="0230CFDE" w14:textId="77777777" w:rsidR="00B03232" w:rsidRPr="001E099C" w:rsidRDefault="00B03232" w:rsidP="00EC4795"/>
        </w:tc>
      </w:tr>
      <w:tr w:rsidR="00B03232" w14:paraId="7146B745" w14:textId="25A3170C" w:rsidTr="00FB5072">
        <w:tc>
          <w:tcPr>
            <w:tcW w:w="2245" w:type="dxa"/>
          </w:tcPr>
          <w:p w14:paraId="7BBC2776" w14:textId="020A35E5" w:rsidR="00B03232" w:rsidRDefault="00B03232" w:rsidP="00613C3F">
            <w:proofErr w:type="spellStart"/>
            <w:r>
              <w:t>Squeezenet</w:t>
            </w:r>
            <w:proofErr w:type="spellEnd"/>
            <w:r>
              <w:t xml:space="preserve"> 1.0 + Deep SORT (skip1)</w:t>
            </w:r>
          </w:p>
        </w:tc>
        <w:tc>
          <w:tcPr>
            <w:tcW w:w="1051" w:type="dxa"/>
          </w:tcPr>
          <w:p w14:paraId="7C42CE14" w14:textId="61B8ED0E" w:rsidR="00B03232" w:rsidRDefault="00B03232" w:rsidP="00613C3F">
            <w:r>
              <w:t>9.3</w:t>
            </w:r>
            <w:r w:rsidRPr="00481DD2">
              <w:t>%</w:t>
            </w:r>
          </w:p>
        </w:tc>
        <w:tc>
          <w:tcPr>
            <w:tcW w:w="1109" w:type="dxa"/>
          </w:tcPr>
          <w:p w14:paraId="29E8CAFB" w14:textId="40EB18C3" w:rsidR="00B03232" w:rsidRDefault="00B03232" w:rsidP="00613C3F">
            <w:r>
              <w:t>470</w:t>
            </w:r>
          </w:p>
        </w:tc>
        <w:tc>
          <w:tcPr>
            <w:tcW w:w="2520" w:type="dxa"/>
          </w:tcPr>
          <w:p w14:paraId="62BFC072" w14:textId="2A3DFD50" w:rsidR="00B03232" w:rsidRDefault="00B03232" w:rsidP="00613C3F">
            <w:r w:rsidRPr="001E099C">
              <w:t>33.892409156740605</w:t>
            </w:r>
          </w:p>
        </w:tc>
        <w:tc>
          <w:tcPr>
            <w:tcW w:w="2340" w:type="dxa"/>
          </w:tcPr>
          <w:p w14:paraId="7CB7DEF5" w14:textId="77777777" w:rsidR="00B03232" w:rsidRPr="001E099C" w:rsidRDefault="00B03232" w:rsidP="00613C3F"/>
        </w:tc>
      </w:tr>
      <w:tr w:rsidR="00B03232" w14:paraId="4E36D73A" w14:textId="34F1454E" w:rsidTr="00FB5072">
        <w:tc>
          <w:tcPr>
            <w:tcW w:w="2245" w:type="dxa"/>
          </w:tcPr>
          <w:p w14:paraId="771E5F52" w14:textId="028CB7FF" w:rsidR="00B03232" w:rsidRDefault="00B03232" w:rsidP="00804F33">
            <w:proofErr w:type="spellStart"/>
            <w:r>
              <w:t>Squeezenet</w:t>
            </w:r>
            <w:proofErr w:type="spellEnd"/>
            <w:r>
              <w:t xml:space="preserve"> 1.0 + Deep SORT (skip1 with probability-driven)</w:t>
            </w:r>
          </w:p>
        </w:tc>
        <w:tc>
          <w:tcPr>
            <w:tcW w:w="1051" w:type="dxa"/>
          </w:tcPr>
          <w:p w14:paraId="633BC173" w14:textId="2DB766A1" w:rsidR="00B03232" w:rsidRDefault="00B03232" w:rsidP="00804F33">
            <w:r>
              <w:t>9.4</w:t>
            </w:r>
            <w:r w:rsidRPr="005311E7">
              <w:t>%</w:t>
            </w:r>
          </w:p>
        </w:tc>
        <w:tc>
          <w:tcPr>
            <w:tcW w:w="1109" w:type="dxa"/>
          </w:tcPr>
          <w:p w14:paraId="067951F1" w14:textId="6FE8EE53" w:rsidR="00B03232" w:rsidRDefault="00B03232" w:rsidP="00804F33">
            <w:r>
              <w:t>475</w:t>
            </w:r>
          </w:p>
        </w:tc>
        <w:tc>
          <w:tcPr>
            <w:tcW w:w="2520" w:type="dxa"/>
          </w:tcPr>
          <w:p w14:paraId="77493302" w14:textId="560BDD10" w:rsidR="00B03232" w:rsidRDefault="00B03232" w:rsidP="00804F33">
            <w:r w:rsidRPr="001E099C">
              <w:t>32.83395018961477</w:t>
            </w:r>
          </w:p>
        </w:tc>
        <w:tc>
          <w:tcPr>
            <w:tcW w:w="2340" w:type="dxa"/>
          </w:tcPr>
          <w:p w14:paraId="26FC952F" w14:textId="77777777" w:rsidR="00B03232" w:rsidRPr="001E099C" w:rsidRDefault="00B03232" w:rsidP="00804F33"/>
        </w:tc>
      </w:tr>
      <w:tr w:rsidR="00B03232" w14:paraId="5A9AEF74" w14:textId="42F3E95E" w:rsidTr="00FB5072">
        <w:tc>
          <w:tcPr>
            <w:tcW w:w="2245" w:type="dxa"/>
          </w:tcPr>
          <w:p w14:paraId="6D98F55F" w14:textId="77777777" w:rsidR="00B03232" w:rsidRDefault="00B03232" w:rsidP="00804F33"/>
        </w:tc>
        <w:tc>
          <w:tcPr>
            <w:tcW w:w="1051" w:type="dxa"/>
          </w:tcPr>
          <w:p w14:paraId="200A3A7F" w14:textId="77777777" w:rsidR="00B03232" w:rsidRDefault="00B03232" w:rsidP="00804F33"/>
        </w:tc>
        <w:tc>
          <w:tcPr>
            <w:tcW w:w="1109" w:type="dxa"/>
          </w:tcPr>
          <w:p w14:paraId="4372CCB7" w14:textId="77777777" w:rsidR="00B03232" w:rsidRDefault="00B03232" w:rsidP="00804F33"/>
        </w:tc>
        <w:tc>
          <w:tcPr>
            <w:tcW w:w="2520" w:type="dxa"/>
          </w:tcPr>
          <w:p w14:paraId="26245343" w14:textId="77777777" w:rsidR="00B03232" w:rsidRDefault="00B03232" w:rsidP="00804F33"/>
        </w:tc>
        <w:tc>
          <w:tcPr>
            <w:tcW w:w="2340" w:type="dxa"/>
          </w:tcPr>
          <w:p w14:paraId="224C84F4" w14:textId="77777777" w:rsidR="00B03232" w:rsidRDefault="00B03232" w:rsidP="00804F33"/>
        </w:tc>
      </w:tr>
    </w:tbl>
    <w:p w14:paraId="26D41AC4" w14:textId="617DD196" w:rsidR="003D02F1" w:rsidRPr="0081638C" w:rsidRDefault="003D02F1" w:rsidP="00DC51DA">
      <w:pPr>
        <w:pStyle w:val="Heading1"/>
        <w:rPr>
          <w:b/>
          <w:sz w:val="72"/>
        </w:rPr>
      </w:pPr>
      <w:r w:rsidRPr="0081638C">
        <w:rPr>
          <w:b/>
          <w:sz w:val="72"/>
        </w:rPr>
        <w:lastRenderedPageBreak/>
        <w:t>YOLOv3 Tiny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009"/>
        <w:gridCol w:w="1947"/>
        <w:gridCol w:w="1927"/>
        <w:gridCol w:w="2747"/>
      </w:tblGrid>
      <w:tr w:rsidR="00342223" w14:paraId="700D0853" w14:textId="77777777" w:rsidTr="00DC51DA">
        <w:tc>
          <w:tcPr>
            <w:tcW w:w="8630" w:type="dxa"/>
            <w:gridSpan w:val="4"/>
          </w:tcPr>
          <w:p w14:paraId="6F60CFB3" w14:textId="31E0B05F" w:rsidR="00342223" w:rsidRPr="00342223" w:rsidRDefault="00342223" w:rsidP="0034222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r w:rsidR="00B92979">
              <w:rPr>
                <w:b/>
              </w:rPr>
              <w:t>YOLOv3_tiny + Deep SORT)</w:t>
            </w:r>
          </w:p>
        </w:tc>
      </w:tr>
      <w:tr w:rsidR="003B5619" w14:paraId="0B8780F6" w14:textId="77777777" w:rsidTr="003B5619">
        <w:tc>
          <w:tcPr>
            <w:tcW w:w="2155" w:type="dxa"/>
          </w:tcPr>
          <w:p w14:paraId="00BEA08A" w14:textId="77777777" w:rsidR="003B5619" w:rsidRDefault="003B5619" w:rsidP="003B5619">
            <w:r>
              <w:t>Algorithm</w:t>
            </w:r>
          </w:p>
        </w:tc>
        <w:tc>
          <w:tcPr>
            <w:tcW w:w="2153" w:type="dxa"/>
          </w:tcPr>
          <w:p w14:paraId="2C21704D" w14:textId="77777777" w:rsidR="003B5619" w:rsidRDefault="003B5619" w:rsidP="003B5619">
            <w:r>
              <w:t>MOTA</w:t>
            </w:r>
          </w:p>
        </w:tc>
        <w:tc>
          <w:tcPr>
            <w:tcW w:w="2154" w:type="dxa"/>
          </w:tcPr>
          <w:p w14:paraId="19DE0D39" w14:textId="77777777" w:rsidR="003B5619" w:rsidRDefault="003B5619" w:rsidP="003B5619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6ADFB1D" w14:textId="77777777" w:rsidR="003B5619" w:rsidRDefault="003B5619" w:rsidP="003B5619">
            <w:r>
              <w:t>Average FPS</w:t>
            </w:r>
          </w:p>
        </w:tc>
      </w:tr>
      <w:tr w:rsidR="003B5619" w14:paraId="42C6E6DE" w14:textId="77777777" w:rsidTr="003B5619">
        <w:tc>
          <w:tcPr>
            <w:tcW w:w="2155" w:type="dxa"/>
          </w:tcPr>
          <w:p w14:paraId="686B0B25" w14:textId="77777777" w:rsidR="003B5619" w:rsidRDefault="003B5619" w:rsidP="003B5619">
            <w:r>
              <w:t>Vanilla YOLOv3 Tiny + Deep SORT</w:t>
            </w:r>
          </w:p>
        </w:tc>
        <w:tc>
          <w:tcPr>
            <w:tcW w:w="2153" w:type="dxa"/>
          </w:tcPr>
          <w:p w14:paraId="6D9789F8" w14:textId="77777777" w:rsidR="003B5619" w:rsidRDefault="003B5619" w:rsidP="003B5619">
            <w:r w:rsidRPr="00B025CC">
              <w:t>33.6%</w:t>
            </w:r>
          </w:p>
        </w:tc>
        <w:tc>
          <w:tcPr>
            <w:tcW w:w="2154" w:type="dxa"/>
          </w:tcPr>
          <w:p w14:paraId="6994CEC6" w14:textId="77777777" w:rsidR="003B5619" w:rsidRDefault="003B5619" w:rsidP="003B5619">
            <w:r w:rsidRPr="00B025CC">
              <w:t xml:space="preserve">635  </w:t>
            </w:r>
          </w:p>
        </w:tc>
        <w:tc>
          <w:tcPr>
            <w:tcW w:w="2168" w:type="dxa"/>
          </w:tcPr>
          <w:p w14:paraId="0CCD807D" w14:textId="77777777" w:rsidR="003B5619" w:rsidRDefault="003B5619" w:rsidP="003B5619">
            <w:r w:rsidRPr="00B025CC">
              <w:t>9.997820328723746</w:t>
            </w:r>
          </w:p>
        </w:tc>
      </w:tr>
      <w:tr w:rsidR="003B5619" w14:paraId="0581DA2C" w14:textId="77777777" w:rsidTr="003B5619">
        <w:tc>
          <w:tcPr>
            <w:tcW w:w="2155" w:type="dxa"/>
          </w:tcPr>
          <w:p w14:paraId="6393B9F9" w14:textId="77777777" w:rsidR="003B5619" w:rsidRDefault="003B5619" w:rsidP="003B5619">
            <w:r>
              <w:t>YOLOv3 Tiny + Deep SORT with Down Sampling</w:t>
            </w:r>
          </w:p>
        </w:tc>
        <w:tc>
          <w:tcPr>
            <w:tcW w:w="2153" w:type="dxa"/>
          </w:tcPr>
          <w:p w14:paraId="355271CE" w14:textId="77777777" w:rsidR="003B5619" w:rsidRDefault="003B5619" w:rsidP="003B5619">
            <w:r w:rsidRPr="00B025CC">
              <w:t>32.9%</w:t>
            </w:r>
          </w:p>
        </w:tc>
        <w:tc>
          <w:tcPr>
            <w:tcW w:w="2154" w:type="dxa"/>
          </w:tcPr>
          <w:p w14:paraId="36E4B857" w14:textId="77777777" w:rsidR="003B5619" w:rsidRDefault="003B5619" w:rsidP="003B5619">
            <w:r w:rsidRPr="00481DD2">
              <w:t xml:space="preserve">651  </w:t>
            </w:r>
          </w:p>
        </w:tc>
        <w:tc>
          <w:tcPr>
            <w:tcW w:w="2168" w:type="dxa"/>
          </w:tcPr>
          <w:p w14:paraId="7F80A689" w14:textId="77777777" w:rsidR="003B5619" w:rsidRDefault="003B5619" w:rsidP="003B5619">
            <w:r w:rsidRPr="00B025CC">
              <w:t>11.996064715800753</w:t>
            </w:r>
          </w:p>
        </w:tc>
      </w:tr>
      <w:tr w:rsidR="003B5619" w14:paraId="54EF62A7" w14:textId="77777777" w:rsidTr="003B5619">
        <w:tc>
          <w:tcPr>
            <w:tcW w:w="2155" w:type="dxa"/>
          </w:tcPr>
          <w:p w14:paraId="619B7BF6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24EF6C21" w14:textId="77777777" w:rsidR="003B5619" w:rsidRPr="00B025CC" w:rsidRDefault="003B5619" w:rsidP="003B5619"/>
        </w:tc>
        <w:tc>
          <w:tcPr>
            <w:tcW w:w="2154" w:type="dxa"/>
          </w:tcPr>
          <w:p w14:paraId="1013E6B6" w14:textId="77777777" w:rsidR="003B5619" w:rsidRPr="00481DD2" w:rsidRDefault="003B5619" w:rsidP="003B5619"/>
        </w:tc>
        <w:tc>
          <w:tcPr>
            <w:tcW w:w="2168" w:type="dxa"/>
          </w:tcPr>
          <w:p w14:paraId="66869AD9" w14:textId="77777777" w:rsidR="003B5619" w:rsidRPr="00B025CC" w:rsidRDefault="003B5619" w:rsidP="003B5619"/>
        </w:tc>
      </w:tr>
      <w:tr w:rsidR="003B5619" w14:paraId="0D3517AE" w14:textId="77777777" w:rsidTr="003B5619">
        <w:tc>
          <w:tcPr>
            <w:tcW w:w="2155" w:type="dxa"/>
          </w:tcPr>
          <w:p w14:paraId="7EA8891D" w14:textId="77777777" w:rsidR="003B5619" w:rsidRDefault="003B5619" w:rsidP="003B5619">
            <w:r>
              <w:t>YOLOv3 Tiny + Deep SORT with 1 Skip Frame</w:t>
            </w:r>
          </w:p>
        </w:tc>
        <w:tc>
          <w:tcPr>
            <w:tcW w:w="2153" w:type="dxa"/>
          </w:tcPr>
          <w:p w14:paraId="22A125AF" w14:textId="77777777" w:rsidR="003B5619" w:rsidRDefault="003B5619" w:rsidP="003B5619">
            <w:r w:rsidRPr="00481DD2">
              <w:t>30.7%</w:t>
            </w:r>
          </w:p>
        </w:tc>
        <w:tc>
          <w:tcPr>
            <w:tcW w:w="2154" w:type="dxa"/>
          </w:tcPr>
          <w:p w14:paraId="1B2F5FB3" w14:textId="77777777" w:rsidR="003B5619" w:rsidRDefault="003B5619" w:rsidP="003B5619">
            <w:r w:rsidRPr="00481DD2">
              <w:t xml:space="preserve">570  </w:t>
            </w:r>
          </w:p>
        </w:tc>
        <w:tc>
          <w:tcPr>
            <w:tcW w:w="2168" w:type="dxa"/>
          </w:tcPr>
          <w:p w14:paraId="03F29D08" w14:textId="77777777" w:rsidR="002627DD" w:rsidRDefault="003B5619" w:rsidP="003B5619">
            <w:r w:rsidRPr="00481DD2">
              <w:t>16.56956741670473</w:t>
            </w:r>
          </w:p>
          <w:p w14:paraId="0377278E" w14:textId="138C13AB" w:rsidR="003B5619" w:rsidRDefault="002627DD" w:rsidP="003B5619">
            <w:r>
              <w:t>(latest:</w:t>
            </w:r>
            <w:r w:rsidRPr="002627DD">
              <w:t>21.04679665688465</w:t>
            </w:r>
            <w:r>
              <w:t>)</w:t>
            </w:r>
          </w:p>
        </w:tc>
      </w:tr>
      <w:tr w:rsidR="003B5619" w14:paraId="41B1C3C8" w14:textId="77777777" w:rsidTr="003B5619">
        <w:tc>
          <w:tcPr>
            <w:tcW w:w="2155" w:type="dxa"/>
          </w:tcPr>
          <w:p w14:paraId="48DA1E51" w14:textId="77777777" w:rsidR="003B5619" w:rsidRDefault="003B5619" w:rsidP="003B5619">
            <w:r>
              <w:t>YOLOv3 Tiny + Deep SORT with 1 Skip Frame and Down Sampling</w:t>
            </w:r>
          </w:p>
        </w:tc>
        <w:tc>
          <w:tcPr>
            <w:tcW w:w="2153" w:type="dxa"/>
          </w:tcPr>
          <w:p w14:paraId="72C9D46D" w14:textId="77777777" w:rsidR="003B5619" w:rsidRDefault="003B5619" w:rsidP="003B5619">
            <w:r w:rsidRPr="00487629">
              <w:t>30.0%</w:t>
            </w:r>
          </w:p>
        </w:tc>
        <w:tc>
          <w:tcPr>
            <w:tcW w:w="2154" w:type="dxa"/>
          </w:tcPr>
          <w:p w14:paraId="43E752FB" w14:textId="77777777" w:rsidR="003B5619" w:rsidRDefault="003B5619" w:rsidP="003B5619">
            <w:r w:rsidRPr="00487629">
              <w:t xml:space="preserve">577  </w:t>
            </w:r>
          </w:p>
        </w:tc>
        <w:tc>
          <w:tcPr>
            <w:tcW w:w="2168" w:type="dxa"/>
          </w:tcPr>
          <w:p w14:paraId="1C674AEA" w14:textId="60D881FB" w:rsidR="003B5619" w:rsidRDefault="003B5619" w:rsidP="00313925">
            <w:r w:rsidRPr="00487629">
              <w:t>20.99549490626117</w:t>
            </w:r>
          </w:p>
        </w:tc>
      </w:tr>
      <w:tr w:rsidR="003B5619" w14:paraId="5D8E565E" w14:textId="77777777" w:rsidTr="003B5619">
        <w:tc>
          <w:tcPr>
            <w:tcW w:w="2155" w:type="dxa"/>
          </w:tcPr>
          <w:p w14:paraId="5BB0A227" w14:textId="77777777" w:rsidR="003B5619" w:rsidRDefault="003B5619" w:rsidP="003B5619">
            <w:r>
              <w:t>YOLOv3 Tiny + Deep SORT with 1 Skip Frame and Probability Driven</w:t>
            </w:r>
          </w:p>
        </w:tc>
        <w:tc>
          <w:tcPr>
            <w:tcW w:w="2153" w:type="dxa"/>
          </w:tcPr>
          <w:p w14:paraId="22498B7C" w14:textId="77777777" w:rsidR="003B5619" w:rsidRDefault="003B5619" w:rsidP="003B5619">
            <w:r w:rsidRPr="00481DD2">
              <w:t>31.0%</w:t>
            </w:r>
          </w:p>
        </w:tc>
        <w:tc>
          <w:tcPr>
            <w:tcW w:w="2154" w:type="dxa"/>
          </w:tcPr>
          <w:p w14:paraId="7A78DB4D" w14:textId="77777777" w:rsidR="003B5619" w:rsidRDefault="003B5619" w:rsidP="003B5619">
            <w:r w:rsidRPr="00481DD2">
              <w:t xml:space="preserve">594  </w:t>
            </w:r>
          </w:p>
        </w:tc>
        <w:tc>
          <w:tcPr>
            <w:tcW w:w="2168" w:type="dxa"/>
          </w:tcPr>
          <w:p w14:paraId="6CFF6B53" w14:textId="77777777" w:rsidR="00313925" w:rsidRDefault="003B5619" w:rsidP="00313925">
            <w:r w:rsidRPr="00481DD2">
              <w:t>17.757431631657468</w:t>
            </w:r>
          </w:p>
          <w:p w14:paraId="09820F37" w14:textId="1DC533A2" w:rsidR="003B5619" w:rsidRDefault="00313925" w:rsidP="00313925">
            <w:r>
              <w:t>(latest:</w:t>
            </w:r>
            <w:r w:rsidRPr="00233EAA">
              <w:t>20.46273573127082</w:t>
            </w:r>
            <w:r>
              <w:t>)</w:t>
            </w:r>
          </w:p>
        </w:tc>
      </w:tr>
      <w:tr w:rsidR="003B5619" w14:paraId="5D61BEE9" w14:textId="77777777" w:rsidTr="003B5619">
        <w:tc>
          <w:tcPr>
            <w:tcW w:w="2155" w:type="dxa"/>
          </w:tcPr>
          <w:p w14:paraId="3894467D" w14:textId="77777777" w:rsidR="003B5619" w:rsidRDefault="003B5619" w:rsidP="003B5619">
            <w:r>
              <w:t>YOLOv3 Tiny + Deep SORT with 1 Skip Frame and Probability Driven and Down Sampling</w:t>
            </w:r>
          </w:p>
        </w:tc>
        <w:tc>
          <w:tcPr>
            <w:tcW w:w="2153" w:type="dxa"/>
          </w:tcPr>
          <w:p w14:paraId="2B610A4B" w14:textId="77777777" w:rsidR="003B5619" w:rsidRDefault="003B5619" w:rsidP="003B5619">
            <w:r w:rsidRPr="00487629">
              <w:t>30.4%</w:t>
            </w:r>
          </w:p>
        </w:tc>
        <w:tc>
          <w:tcPr>
            <w:tcW w:w="2154" w:type="dxa"/>
          </w:tcPr>
          <w:p w14:paraId="44D4B3C4" w14:textId="77777777" w:rsidR="003B5619" w:rsidRDefault="003B5619" w:rsidP="003B5619">
            <w:r w:rsidRPr="00487629">
              <w:t xml:space="preserve">601  </w:t>
            </w:r>
          </w:p>
        </w:tc>
        <w:tc>
          <w:tcPr>
            <w:tcW w:w="2168" w:type="dxa"/>
          </w:tcPr>
          <w:p w14:paraId="2F013BD9" w14:textId="77777777" w:rsidR="003B5619" w:rsidRDefault="003B5619" w:rsidP="003B5619">
            <w:r w:rsidRPr="00487629">
              <w:t>19.84908451201911</w:t>
            </w:r>
          </w:p>
        </w:tc>
      </w:tr>
      <w:tr w:rsidR="003B5619" w14:paraId="642830AB" w14:textId="77777777" w:rsidTr="003B5619">
        <w:tc>
          <w:tcPr>
            <w:tcW w:w="2155" w:type="dxa"/>
          </w:tcPr>
          <w:p w14:paraId="09E5CAA3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4F9B8876" w14:textId="77777777" w:rsidR="003B5619" w:rsidRDefault="003B5619" w:rsidP="003B5619"/>
        </w:tc>
        <w:tc>
          <w:tcPr>
            <w:tcW w:w="2154" w:type="dxa"/>
          </w:tcPr>
          <w:p w14:paraId="1CCEE804" w14:textId="77777777" w:rsidR="003B5619" w:rsidRDefault="003B5619" w:rsidP="003B5619"/>
        </w:tc>
        <w:tc>
          <w:tcPr>
            <w:tcW w:w="2168" w:type="dxa"/>
          </w:tcPr>
          <w:p w14:paraId="48A7B06D" w14:textId="77777777" w:rsidR="003B5619" w:rsidRDefault="003B5619" w:rsidP="003B5619"/>
        </w:tc>
      </w:tr>
      <w:tr w:rsidR="003B5619" w14:paraId="55DDD610" w14:textId="77777777" w:rsidTr="003B5619">
        <w:tc>
          <w:tcPr>
            <w:tcW w:w="2155" w:type="dxa"/>
          </w:tcPr>
          <w:p w14:paraId="74DFFF9D" w14:textId="77777777" w:rsidR="003B5619" w:rsidRDefault="003B5619" w:rsidP="003B5619">
            <w:r>
              <w:t>YOLOv3 Tiny + Deep SORT with 2 Skip Frame</w:t>
            </w:r>
          </w:p>
        </w:tc>
        <w:tc>
          <w:tcPr>
            <w:tcW w:w="2153" w:type="dxa"/>
          </w:tcPr>
          <w:p w14:paraId="505E0EAA" w14:textId="77777777" w:rsidR="003B5619" w:rsidRDefault="003B5619" w:rsidP="003B5619">
            <w:r w:rsidRPr="00680518">
              <w:t>26.3%</w:t>
            </w:r>
          </w:p>
        </w:tc>
        <w:tc>
          <w:tcPr>
            <w:tcW w:w="2154" w:type="dxa"/>
          </w:tcPr>
          <w:p w14:paraId="43656780" w14:textId="77777777" w:rsidR="003B5619" w:rsidRDefault="003B5619" w:rsidP="003B5619">
            <w:r w:rsidRPr="00680518">
              <w:t xml:space="preserve">581  </w:t>
            </w:r>
          </w:p>
        </w:tc>
        <w:tc>
          <w:tcPr>
            <w:tcW w:w="2168" w:type="dxa"/>
          </w:tcPr>
          <w:p w14:paraId="244067E1" w14:textId="77777777" w:rsidR="003B5619" w:rsidRDefault="003B5619" w:rsidP="003B5619">
            <w:r w:rsidRPr="00680518">
              <w:t>20.68914912740483</w:t>
            </w:r>
          </w:p>
        </w:tc>
      </w:tr>
      <w:tr w:rsidR="003B5619" w14:paraId="44A1242F" w14:textId="77777777" w:rsidTr="003B5619">
        <w:tc>
          <w:tcPr>
            <w:tcW w:w="2155" w:type="dxa"/>
          </w:tcPr>
          <w:p w14:paraId="3A6A0DE9" w14:textId="77777777" w:rsidR="003B5619" w:rsidRDefault="003B5619" w:rsidP="003B5619">
            <w:r>
              <w:t>YOLOv3 Tiny + Deep SORT with 2 Skip Frame and Down Sampling</w:t>
            </w:r>
          </w:p>
        </w:tc>
        <w:tc>
          <w:tcPr>
            <w:tcW w:w="2153" w:type="dxa"/>
          </w:tcPr>
          <w:p w14:paraId="11A48547" w14:textId="77777777" w:rsidR="003B5619" w:rsidRDefault="003B5619" w:rsidP="003B5619">
            <w:r w:rsidRPr="00680518">
              <w:t>25.6%</w:t>
            </w:r>
          </w:p>
        </w:tc>
        <w:tc>
          <w:tcPr>
            <w:tcW w:w="2154" w:type="dxa"/>
          </w:tcPr>
          <w:p w14:paraId="6F99C244" w14:textId="77777777" w:rsidR="003B5619" w:rsidRDefault="003B5619" w:rsidP="003B5619">
            <w:r w:rsidRPr="00680518">
              <w:t xml:space="preserve">538  </w:t>
            </w:r>
          </w:p>
        </w:tc>
        <w:tc>
          <w:tcPr>
            <w:tcW w:w="2168" w:type="dxa"/>
          </w:tcPr>
          <w:p w14:paraId="78BEA3DC" w14:textId="77777777" w:rsidR="003B5619" w:rsidRDefault="003B5619" w:rsidP="003B5619">
            <w:r w:rsidRPr="003C70B2">
              <w:t>25.16089209909558</w:t>
            </w:r>
          </w:p>
        </w:tc>
      </w:tr>
      <w:tr w:rsidR="003B5619" w14:paraId="293EC4CF" w14:textId="77777777" w:rsidTr="003B5619">
        <w:tc>
          <w:tcPr>
            <w:tcW w:w="2155" w:type="dxa"/>
          </w:tcPr>
          <w:p w14:paraId="74F60340" w14:textId="77777777" w:rsidR="003B5619" w:rsidRDefault="003B5619" w:rsidP="003B5619">
            <w:r>
              <w:t>YOLOv3 Tiny + Deep SORT with 2 Skip Frame and Probability Driven</w:t>
            </w:r>
          </w:p>
        </w:tc>
        <w:tc>
          <w:tcPr>
            <w:tcW w:w="2153" w:type="dxa"/>
          </w:tcPr>
          <w:p w14:paraId="1CE7A8D6" w14:textId="77777777" w:rsidR="003B5619" w:rsidRDefault="003B5619" w:rsidP="003B5619">
            <w:r w:rsidRPr="00C50D5E">
              <w:t>28.2%</w:t>
            </w:r>
          </w:p>
        </w:tc>
        <w:tc>
          <w:tcPr>
            <w:tcW w:w="2154" w:type="dxa"/>
          </w:tcPr>
          <w:p w14:paraId="7E44D382" w14:textId="77777777" w:rsidR="003B5619" w:rsidRDefault="003B5619" w:rsidP="003B5619">
            <w:r w:rsidRPr="00C50D5E">
              <w:t xml:space="preserve">581  </w:t>
            </w:r>
          </w:p>
        </w:tc>
        <w:tc>
          <w:tcPr>
            <w:tcW w:w="2168" w:type="dxa"/>
          </w:tcPr>
          <w:p w14:paraId="31732427" w14:textId="77777777" w:rsidR="003B5619" w:rsidRDefault="003B5619" w:rsidP="003B5619">
            <w:r w:rsidRPr="003C70B2">
              <w:t>21.671446463250184</w:t>
            </w:r>
          </w:p>
        </w:tc>
      </w:tr>
      <w:tr w:rsidR="003B5619" w14:paraId="36DA8E5B" w14:textId="77777777" w:rsidTr="003B5619">
        <w:tc>
          <w:tcPr>
            <w:tcW w:w="2155" w:type="dxa"/>
          </w:tcPr>
          <w:p w14:paraId="68110E77" w14:textId="77777777" w:rsidR="003B5619" w:rsidRDefault="003B5619" w:rsidP="003B5619">
            <w:r>
              <w:t>YOLOv3 Tiny + Deep SORT with 2 Skip Frame and Probability Driven and Down Sampling</w:t>
            </w:r>
          </w:p>
        </w:tc>
        <w:tc>
          <w:tcPr>
            <w:tcW w:w="2153" w:type="dxa"/>
          </w:tcPr>
          <w:p w14:paraId="7164E031" w14:textId="77777777" w:rsidR="003B5619" w:rsidRDefault="003B5619" w:rsidP="003B5619">
            <w:r w:rsidRPr="00C50D5E">
              <w:t>27.2%</w:t>
            </w:r>
          </w:p>
        </w:tc>
        <w:tc>
          <w:tcPr>
            <w:tcW w:w="2154" w:type="dxa"/>
          </w:tcPr>
          <w:p w14:paraId="45F9A665" w14:textId="77777777" w:rsidR="003B5619" w:rsidRDefault="003B5619" w:rsidP="003B5619">
            <w:r w:rsidRPr="00C50D5E">
              <w:t xml:space="preserve">561  </w:t>
            </w:r>
          </w:p>
        </w:tc>
        <w:tc>
          <w:tcPr>
            <w:tcW w:w="2168" w:type="dxa"/>
          </w:tcPr>
          <w:p w14:paraId="15714E6E" w14:textId="77777777" w:rsidR="003B5619" w:rsidRDefault="003B5619" w:rsidP="003B5619">
            <w:r w:rsidRPr="00C50D5E">
              <w:t>22.40254902085448</w:t>
            </w:r>
          </w:p>
        </w:tc>
      </w:tr>
      <w:tr w:rsidR="003B5619" w14:paraId="6950D78E" w14:textId="77777777" w:rsidTr="003B5619">
        <w:tc>
          <w:tcPr>
            <w:tcW w:w="2155" w:type="dxa"/>
          </w:tcPr>
          <w:p w14:paraId="7993FBF7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3D363ACD" w14:textId="77777777" w:rsidR="003B5619" w:rsidRDefault="003B5619" w:rsidP="003B5619"/>
        </w:tc>
        <w:tc>
          <w:tcPr>
            <w:tcW w:w="2154" w:type="dxa"/>
          </w:tcPr>
          <w:p w14:paraId="647A9EEA" w14:textId="77777777" w:rsidR="003B5619" w:rsidRDefault="003B5619" w:rsidP="003B5619"/>
        </w:tc>
        <w:tc>
          <w:tcPr>
            <w:tcW w:w="2168" w:type="dxa"/>
          </w:tcPr>
          <w:p w14:paraId="4F2F6C0C" w14:textId="77777777" w:rsidR="003B5619" w:rsidRDefault="003B5619" w:rsidP="003B5619"/>
        </w:tc>
      </w:tr>
      <w:tr w:rsidR="003B5619" w14:paraId="4C4BB581" w14:textId="77777777" w:rsidTr="003B5619">
        <w:tc>
          <w:tcPr>
            <w:tcW w:w="2155" w:type="dxa"/>
          </w:tcPr>
          <w:p w14:paraId="5D6A6290" w14:textId="7D2135B1" w:rsidR="00DC51DA" w:rsidRDefault="003B5619" w:rsidP="003B5619">
            <w:r>
              <w:t>YOLOv3 Tiny + Deep SORT with 4 Skip Frame</w:t>
            </w:r>
          </w:p>
        </w:tc>
        <w:tc>
          <w:tcPr>
            <w:tcW w:w="2153" w:type="dxa"/>
          </w:tcPr>
          <w:p w14:paraId="55541171" w14:textId="77777777" w:rsidR="003B5619" w:rsidRDefault="003B5619" w:rsidP="003B5619">
            <w:r w:rsidRPr="00C50D5E">
              <w:t>17.4%</w:t>
            </w:r>
          </w:p>
        </w:tc>
        <w:tc>
          <w:tcPr>
            <w:tcW w:w="2154" w:type="dxa"/>
          </w:tcPr>
          <w:p w14:paraId="152E01CE" w14:textId="77777777" w:rsidR="003B5619" w:rsidRDefault="003B5619" w:rsidP="003B5619">
            <w:r w:rsidRPr="00C50D5E">
              <w:t xml:space="preserve">858  </w:t>
            </w:r>
          </w:p>
        </w:tc>
        <w:tc>
          <w:tcPr>
            <w:tcW w:w="2168" w:type="dxa"/>
          </w:tcPr>
          <w:p w14:paraId="210808F0" w14:textId="77777777" w:rsidR="003B5619" w:rsidRDefault="003B5619" w:rsidP="003B5619">
            <w:r w:rsidRPr="00C50D5E">
              <w:t>30.685362182060103</w:t>
            </w:r>
          </w:p>
        </w:tc>
      </w:tr>
      <w:tr w:rsidR="003B5619" w14:paraId="5A531BE2" w14:textId="77777777" w:rsidTr="003B5619">
        <w:tc>
          <w:tcPr>
            <w:tcW w:w="2155" w:type="dxa"/>
          </w:tcPr>
          <w:p w14:paraId="0F7EF94C" w14:textId="77777777" w:rsidR="003B5619" w:rsidRDefault="003B5619" w:rsidP="003B5619">
            <w:r>
              <w:t xml:space="preserve">YOLOv3 Tiny + Deep SORT with 4 </w:t>
            </w:r>
            <w:r>
              <w:lastRenderedPageBreak/>
              <w:t>Skip Frame and Down Sampling</w:t>
            </w:r>
          </w:p>
        </w:tc>
        <w:tc>
          <w:tcPr>
            <w:tcW w:w="2153" w:type="dxa"/>
          </w:tcPr>
          <w:p w14:paraId="152E8D83" w14:textId="77777777" w:rsidR="003B5619" w:rsidRDefault="003B5619" w:rsidP="003B5619">
            <w:r w:rsidRPr="00C50D5E">
              <w:lastRenderedPageBreak/>
              <w:t>17.3%</w:t>
            </w:r>
          </w:p>
        </w:tc>
        <w:tc>
          <w:tcPr>
            <w:tcW w:w="2154" w:type="dxa"/>
          </w:tcPr>
          <w:p w14:paraId="35F79735" w14:textId="77777777" w:rsidR="003B5619" w:rsidRDefault="003B5619" w:rsidP="003B5619">
            <w:r w:rsidRPr="00C50D5E">
              <w:t xml:space="preserve">826  </w:t>
            </w:r>
          </w:p>
        </w:tc>
        <w:tc>
          <w:tcPr>
            <w:tcW w:w="2168" w:type="dxa"/>
          </w:tcPr>
          <w:p w14:paraId="7670A411" w14:textId="77777777" w:rsidR="003B5619" w:rsidRDefault="003B5619" w:rsidP="003B5619">
            <w:r w:rsidRPr="00C50D5E">
              <w:t>32.71531749075337</w:t>
            </w:r>
          </w:p>
        </w:tc>
      </w:tr>
      <w:tr w:rsidR="003B5619" w14:paraId="39AF53CA" w14:textId="77777777" w:rsidTr="003B5619">
        <w:tc>
          <w:tcPr>
            <w:tcW w:w="2155" w:type="dxa"/>
          </w:tcPr>
          <w:p w14:paraId="416182BF" w14:textId="77777777" w:rsidR="003B5619" w:rsidRDefault="003B5619" w:rsidP="003B5619">
            <w:r>
              <w:t>YOLOv3 Tiny + Deep SORT with 4 Skip Frame and Probability Driven</w:t>
            </w:r>
          </w:p>
        </w:tc>
        <w:tc>
          <w:tcPr>
            <w:tcW w:w="2153" w:type="dxa"/>
          </w:tcPr>
          <w:p w14:paraId="54E1A477" w14:textId="77777777" w:rsidR="003B5619" w:rsidRDefault="003B5619" w:rsidP="003B5619">
            <w:r w:rsidRPr="00C50D5E">
              <w:t>22.0%</w:t>
            </w:r>
          </w:p>
        </w:tc>
        <w:tc>
          <w:tcPr>
            <w:tcW w:w="2154" w:type="dxa"/>
          </w:tcPr>
          <w:p w14:paraId="6F6F4337" w14:textId="77777777" w:rsidR="003B5619" w:rsidRDefault="003B5619" w:rsidP="003B5619">
            <w:r w:rsidRPr="00C50D5E">
              <w:t xml:space="preserve">778  </w:t>
            </w:r>
          </w:p>
        </w:tc>
        <w:tc>
          <w:tcPr>
            <w:tcW w:w="2168" w:type="dxa"/>
          </w:tcPr>
          <w:p w14:paraId="1A729AF4" w14:textId="77777777" w:rsidR="003B5619" w:rsidRDefault="003B5619" w:rsidP="003B5619">
            <w:r w:rsidRPr="00C50D5E">
              <w:t>26.27376224976722</w:t>
            </w:r>
          </w:p>
        </w:tc>
      </w:tr>
      <w:tr w:rsidR="003B5619" w14:paraId="54E295CD" w14:textId="77777777" w:rsidTr="003B5619">
        <w:tc>
          <w:tcPr>
            <w:tcW w:w="2155" w:type="dxa"/>
          </w:tcPr>
          <w:p w14:paraId="162E3B5C" w14:textId="77777777" w:rsidR="003B5619" w:rsidRDefault="003B5619" w:rsidP="003B5619">
            <w:r>
              <w:t>YOLOv3 Tiny + Deep SORT with 4 Skip Frame and Probability Driven and Down Sampling</w:t>
            </w:r>
          </w:p>
        </w:tc>
        <w:tc>
          <w:tcPr>
            <w:tcW w:w="2153" w:type="dxa"/>
          </w:tcPr>
          <w:p w14:paraId="06A7FD23" w14:textId="77777777" w:rsidR="003B5619" w:rsidRDefault="003B5619" w:rsidP="003B5619">
            <w:r w:rsidRPr="00C50D5E">
              <w:t>21.5%</w:t>
            </w:r>
          </w:p>
        </w:tc>
        <w:tc>
          <w:tcPr>
            <w:tcW w:w="2154" w:type="dxa"/>
          </w:tcPr>
          <w:p w14:paraId="75A6CA7B" w14:textId="77777777" w:rsidR="003B5619" w:rsidRDefault="003B5619" w:rsidP="003B5619">
            <w:r w:rsidRPr="00C50D5E">
              <w:t xml:space="preserve">721  </w:t>
            </w:r>
          </w:p>
        </w:tc>
        <w:tc>
          <w:tcPr>
            <w:tcW w:w="2168" w:type="dxa"/>
          </w:tcPr>
          <w:p w14:paraId="1AB2B551" w14:textId="77777777" w:rsidR="003B5619" w:rsidRDefault="003B5619" w:rsidP="003B5619">
            <w:r w:rsidRPr="00C50D5E">
              <w:t>28.642976056106697</w:t>
            </w:r>
          </w:p>
        </w:tc>
      </w:tr>
      <w:tr w:rsidR="003B5619" w14:paraId="5582E87B" w14:textId="77777777" w:rsidTr="003B5619">
        <w:tc>
          <w:tcPr>
            <w:tcW w:w="2155" w:type="dxa"/>
          </w:tcPr>
          <w:p w14:paraId="1399CE37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0E88C74F" w14:textId="77777777" w:rsidR="003B5619" w:rsidRDefault="003B5619" w:rsidP="003B5619"/>
        </w:tc>
        <w:tc>
          <w:tcPr>
            <w:tcW w:w="2154" w:type="dxa"/>
          </w:tcPr>
          <w:p w14:paraId="3052E570" w14:textId="77777777" w:rsidR="003B5619" w:rsidRDefault="003B5619" w:rsidP="003B5619"/>
        </w:tc>
        <w:tc>
          <w:tcPr>
            <w:tcW w:w="2168" w:type="dxa"/>
          </w:tcPr>
          <w:p w14:paraId="7738B4F4" w14:textId="77777777" w:rsidR="003B5619" w:rsidRDefault="003B5619" w:rsidP="003B5619"/>
        </w:tc>
      </w:tr>
      <w:tr w:rsidR="003B5619" w14:paraId="5992B018" w14:textId="77777777" w:rsidTr="003B5619">
        <w:tc>
          <w:tcPr>
            <w:tcW w:w="2155" w:type="dxa"/>
          </w:tcPr>
          <w:p w14:paraId="1A1D89A2" w14:textId="77777777" w:rsidR="003B5619" w:rsidRDefault="003B5619" w:rsidP="003B5619">
            <w:r>
              <w:t>YOLOv3 Tiny + Deep SORT with 6 Skip Frame</w:t>
            </w:r>
          </w:p>
        </w:tc>
        <w:tc>
          <w:tcPr>
            <w:tcW w:w="2153" w:type="dxa"/>
          </w:tcPr>
          <w:p w14:paraId="7A35C23F" w14:textId="77777777" w:rsidR="003B5619" w:rsidRDefault="003B5619" w:rsidP="003B5619">
            <w:r w:rsidRPr="00747BE6">
              <w:t>11.5%</w:t>
            </w:r>
          </w:p>
        </w:tc>
        <w:tc>
          <w:tcPr>
            <w:tcW w:w="2154" w:type="dxa"/>
          </w:tcPr>
          <w:p w14:paraId="7B69E624" w14:textId="77777777" w:rsidR="003B5619" w:rsidRDefault="003B5619" w:rsidP="003B5619">
            <w:r w:rsidRPr="00747BE6">
              <w:t xml:space="preserve">809  </w:t>
            </w:r>
          </w:p>
        </w:tc>
        <w:tc>
          <w:tcPr>
            <w:tcW w:w="2168" w:type="dxa"/>
          </w:tcPr>
          <w:p w14:paraId="28AEEBA4" w14:textId="77777777" w:rsidR="003B5619" w:rsidRDefault="003B5619" w:rsidP="003B5619">
            <w:r w:rsidRPr="00747BE6">
              <w:t>35.487960011851555</w:t>
            </w:r>
          </w:p>
        </w:tc>
      </w:tr>
      <w:tr w:rsidR="003B5619" w14:paraId="3B636752" w14:textId="77777777" w:rsidTr="003B5619">
        <w:tc>
          <w:tcPr>
            <w:tcW w:w="2155" w:type="dxa"/>
          </w:tcPr>
          <w:p w14:paraId="6B7A676D" w14:textId="77777777" w:rsidR="003B5619" w:rsidRDefault="003B5619" w:rsidP="003B5619">
            <w:r>
              <w:t>YOLOv3 Tiny + Deep SORT with 6 Skip Frame and Down Sampling</w:t>
            </w:r>
          </w:p>
        </w:tc>
        <w:tc>
          <w:tcPr>
            <w:tcW w:w="2153" w:type="dxa"/>
          </w:tcPr>
          <w:p w14:paraId="51DEB137" w14:textId="77777777" w:rsidR="003B5619" w:rsidRDefault="003B5619" w:rsidP="003B5619">
            <w:r w:rsidRPr="00747BE6">
              <w:t>11.1%</w:t>
            </w:r>
          </w:p>
        </w:tc>
        <w:tc>
          <w:tcPr>
            <w:tcW w:w="2154" w:type="dxa"/>
          </w:tcPr>
          <w:p w14:paraId="6741651E" w14:textId="77777777" w:rsidR="003B5619" w:rsidRDefault="003B5619" w:rsidP="003B5619">
            <w:r w:rsidRPr="00747BE6">
              <w:t xml:space="preserve">821  </w:t>
            </w:r>
          </w:p>
        </w:tc>
        <w:tc>
          <w:tcPr>
            <w:tcW w:w="2168" w:type="dxa"/>
          </w:tcPr>
          <w:p w14:paraId="52D11D71" w14:textId="77777777" w:rsidR="003B5619" w:rsidRDefault="003B5619" w:rsidP="003B5619">
            <w:r w:rsidRPr="00747BE6">
              <w:t>36.79384991372523</w:t>
            </w:r>
          </w:p>
        </w:tc>
      </w:tr>
      <w:tr w:rsidR="003B5619" w14:paraId="25EF5E5E" w14:textId="77777777" w:rsidTr="003B5619">
        <w:tc>
          <w:tcPr>
            <w:tcW w:w="2155" w:type="dxa"/>
          </w:tcPr>
          <w:p w14:paraId="6F7F8483" w14:textId="77777777" w:rsidR="003B5619" w:rsidRDefault="003B5619" w:rsidP="003B5619">
            <w:r>
              <w:t>YOLOv3 Tiny + Deep SORT with 6 Skip Frame and Probability Driven</w:t>
            </w:r>
          </w:p>
        </w:tc>
        <w:tc>
          <w:tcPr>
            <w:tcW w:w="2153" w:type="dxa"/>
          </w:tcPr>
          <w:p w14:paraId="0A0B799F" w14:textId="77777777" w:rsidR="003B5619" w:rsidRDefault="003B5619" w:rsidP="003B5619">
            <w:r w:rsidRPr="00747BE6">
              <w:t>17.7%</w:t>
            </w:r>
          </w:p>
        </w:tc>
        <w:tc>
          <w:tcPr>
            <w:tcW w:w="2154" w:type="dxa"/>
          </w:tcPr>
          <w:p w14:paraId="75458F1E" w14:textId="77777777" w:rsidR="003B5619" w:rsidRDefault="003B5619" w:rsidP="003B5619">
            <w:r w:rsidRPr="00747BE6">
              <w:t xml:space="preserve">758  </w:t>
            </w:r>
          </w:p>
        </w:tc>
        <w:tc>
          <w:tcPr>
            <w:tcW w:w="2168" w:type="dxa"/>
          </w:tcPr>
          <w:p w14:paraId="0890613F" w14:textId="77777777" w:rsidR="003B5619" w:rsidRDefault="003B5619" w:rsidP="003B5619">
            <w:r w:rsidRPr="00747BE6">
              <w:t>28.440129230784574</w:t>
            </w:r>
          </w:p>
        </w:tc>
      </w:tr>
      <w:tr w:rsidR="003B5619" w14:paraId="2FFB59BD" w14:textId="77777777" w:rsidTr="003B5619">
        <w:tc>
          <w:tcPr>
            <w:tcW w:w="2155" w:type="dxa"/>
          </w:tcPr>
          <w:p w14:paraId="6B0403A1" w14:textId="77777777" w:rsidR="003B5619" w:rsidRDefault="003B5619" w:rsidP="003B5619">
            <w:r>
              <w:t>YOLOv3 Tiny + Deep SORT with 6 Skip Frame and Probability Driven and Down Sampling</w:t>
            </w:r>
          </w:p>
        </w:tc>
        <w:tc>
          <w:tcPr>
            <w:tcW w:w="2153" w:type="dxa"/>
          </w:tcPr>
          <w:p w14:paraId="140C1C45" w14:textId="77777777" w:rsidR="003B5619" w:rsidRDefault="003B5619" w:rsidP="003B5619">
            <w:r w:rsidRPr="00747BE6">
              <w:t>17.2%</w:t>
            </w:r>
          </w:p>
        </w:tc>
        <w:tc>
          <w:tcPr>
            <w:tcW w:w="2154" w:type="dxa"/>
          </w:tcPr>
          <w:p w14:paraId="2FA54262" w14:textId="77777777" w:rsidR="003B5619" w:rsidRDefault="003B5619" w:rsidP="003B5619">
            <w:r w:rsidRPr="00747BE6">
              <w:t xml:space="preserve">760  </w:t>
            </w:r>
          </w:p>
        </w:tc>
        <w:tc>
          <w:tcPr>
            <w:tcW w:w="2168" w:type="dxa"/>
          </w:tcPr>
          <w:p w14:paraId="71F06FBB" w14:textId="77777777" w:rsidR="003B5619" w:rsidRDefault="003B5619" w:rsidP="003B5619">
            <w:r w:rsidRPr="00747BE6">
              <w:t>30.637051555246025</w:t>
            </w:r>
          </w:p>
        </w:tc>
      </w:tr>
      <w:tr w:rsidR="003B5619" w14:paraId="21201D08" w14:textId="77777777" w:rsidTr="003B5619">
        <w:tc>
          <w:tcPr>
            <w:tcW w:w="2155" w:type="dxa"/>
          </w:tcPr>
          <w:p w14:paraId="58AE646D" w14:textId="77777777" w:rsidR="003B5619" w:rsidRDefault="003B5619" w:rsidP="003B5619"/>
        </w:tc>
        <w:tc>
          <w:tcPr>
            <w:tcW w:w="2153" w:type="dxa"/>
          </w:tcPr>
          <w:p w14:paraId="354F8F5A" w14:textId="77777777" w:rsidR="003B5619" w:rsidRDefault="003B5619" w:rsidP="003B5619"/>
        </w:tc>
        <w:tc>
          <w:tcPr>
            <w:tcW w:w="2154" w:type="dxa"/>
          </w:tcPr>
          <w:p w14:paraId="483B3CCC" w14:textId="77777777" w:rsidR="003B5619" w:rsidRDefault="003B5619" w:rsidP="003B5619"/>
        </w:tc>
        <w:tc>
          <w:tcPr>
            <w:tcW w:w="2168" w:type="dxa"/>
          </w:tcPr>
          <w:p w14:paraId="2398346E" w14:textId="77777777" w:rsidR="003B5619" w:rsidRDefault="003B5619" w:rsidP="003B5619"/>
        </w:tc>
      </w:tr>
    </w:tbl>
    <w:p w14:paraId="45F19D5E" w14:textId="023E85A5" w:rsidR="00487629" w:rsidRDefault="00487629" w:rsidP="006F53BE"/>
    <w:p w14:paraId="3399CCBB" w14:textId="77777777" w:rsidR="006F53BE" w:rsidRDefault="006F53BE" w:rsidP="006F53BE"/>
    <w:p w14:paraId="1CC1740D" w14:textId="766C9EAB" w:rsidR="003F2ECF" w:rsidRDefault="003F2ECF"/>
    <w:p w14:paraId="400FED73" w14:textId="2B32581D" w:rsidR="003B5619" w:rsidRDefault="003B5619"/>
    <w:p w14:paraId="456B0BB1" w14:textId="36AC5B82" w:rsidR="003B5619" w:rsidRDefault="003B5619"/>
    <w:p w14:paraId="0D3F5010" w14:textId="50EF3460" w:rsidR="003B5619" w:rsidRDefault="003B5619"/>
    <w:p w14:paraId="03B93A6B" w14:textId="7402D1CA" w:rsidR="003B5619" w:rsidRDefault="003B5619"/>
    <w:p w14:paraId="2B37380E" w14:textId="006E4CBA" w:rsidR="003B5619" w:rsidRDefault="003B5619"/>
    <w:p w14:paraId="228234AB" w14:textId="782B4754" w:rsidR="003B5619" w:rsidRDefault="003B5619"/>
    <w:p w14:paraId="2F5C6A99" w14:textId="618B841F" w:rsidR="003B5619" w:rsidRDefault="003B5619"/>
    <w:p w14:paraId="45639252" w14:textId="570CB663" w:rsidR="003B5619" w:rsidRDefault="003B5619"/>
    <w:p w14:paraId="43D8D586" w14:textId="3E734049" w:rsidR="005B7122" w:rsidRDefault="005B712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73156DCD" w14:textId="77777777" w:rsidTr="00DC51DA">
        <w:tc>
          <w:tcPr>
            <w:tcW w:w="8630" w:type="dxa"/>
            <w:gridSpan w:val="4"/>
          </w:tcPr>
          <w:p w14:paraId="4A7B310C" w14:textId="77777777" w:rsidR="001E784F" w:rsidRPr="001E784F" w:rsidRDefault="001E784F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1E784F" w14:paraId="12569E1B" w14:textId="77777777" w:rsidTr="00DC51DA">
        <w:tc>
          <w:tcPr>
            <w:tcW w:w="2154" w:type="dxa"/>
          </w:tcPr>
          <w:p w14:paraId="18224683" w14:textId="77777777" w:rsidR="001E784F" w:rsidRDefault="001E784F" w:rsidP="00DC51DA">
            <w:r>
              <w:t>Algorithm</w:t>
            </w:r>
          </w:p>
        </w:tc>
        <w:tc>
          <w:tcPr>
            <w:tcW w:w="2154" w:type="dxa"/>
          </w:tcPr>
          <w:p w14:paraId="75F7DEF0" w14:textId="77777777" w:rsidR="001E784F" w:rsidRDefault="001E784F" w:rsidP="00DC51DA">
            <w:r>
              <w:t>MOTA</w:t>
            </w:r>
          </w:p>
        </w:tc>
        <w:tc>
          <w:tcPr>
            <w:tcW w:w="2154" w:type="dxa"/>
          </w:tcPr>
          <w:p w14:paraId="413084BD" w14:textId="77777777" w:rsidR="001E784F" w:rsidRDefault="001E784F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D6121B2" w14:textId="77777777" w:rsidR="001E784F" w:rsidRDefault="001E784F" w:rsidP="00DC51DA">
            <w:r>
              <w:t>Average FPS</w:t>
            </w:r>
          </w:p>
        </w:tc>
      </w:tr>
      <w:tr w:rsidR="001E784F" w14:paraId="75C4E5F4" w14:textId="77777777" w:rsidTr="00DC51DA">
        <w:tc>
          <w:tcPr>
            <w:tcW w:w="2154" w:type="dxa"/>
          </w:tcPr>
          <w:p w14:paraId="1FFC2FC7" w14:textId="77777777" w:rsidR="001E784F" w:rsidRDefault="001E784F" w:rsidP="00DC51DA">
            <w:r>
              <w:t>Vanilla YOLOv3 Tiny + Deep SORT</w:t>
            </w:r>
          </w:p>
        </w:tc>
        <w:tc>
          <w:tcPr>
            <w:tcW w:w="2154" w:type="dxa"/>
          </w:tcPr>
          <w:p w14:paraId="28C1A116" w14:textId="77777777" w:rsidR="001E784F" w:rsidRDefault="001E784F" w:rsidP="00DC51DA">
            <w:r w:rsidRPr="00B025CC">
              <w:t>33.6%</w:t>
            </w:r>
          </w:p>
        </w:tc>
        <w:tc>
          <w:tcPr>
            <w:tcW w:w="2154" w:type="dxa"/>
          </w:tcPr>
          <w:p w14:paraId="274DA0E3" w14:textId="77777777" w:rsidR="001E784F" w:rsidRDefault="001E784F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21DA69" w14:textId="77777777" w:rsidR="001E784F" w:rsidRDefault="001E784F" w:rsidP="00DC51DA">
            <w:r w:rsidRPr="00B025CC">
              <w:t>9.997820328723746</w:t>
            </w:r>
          </w:p>
        </w:tc>
      </w:tr>
      <w:tr w:rsidR="001E784F" w14:paraId="770F5448" w14:textId="77777777" w:rsidTr="00DC51DA">
        <w:tc>
          <w:tcPr>
            <w:tcW w:w="2154" w:type="dxa"/>
          </w:tcPr>
          <w:p w14:paraId="1DB6AC7E" w14:textId="77777777" w:rsidR="001E784F" w:rsidRDefault="001E784F" w:rsidP="00DC51DA">
            <w:r>
              <w:t>YOLOv3 Tiny + Deep SORT with Down Sampling</w:t>
            </w:r>
          </w:p>
        </w:tc>
        <w:tc>
          <w:tcPr>
            <w:tcW w:w="2154" w:type="dxa"/>
          </w:tcPr>
          <w:p w14:paraId="04041227" w14:textId="77777777" w:rsidR="001E784F" w:rsidRDefault="001E784F" w:rsidP="00DC51DA">
            <w:r w:rsidRPr="00B025CC">
              <w:t>32.9%</w:t>
            </w:r>
          </w:p>
        </w:tc>
        <w:tc>
          <w:tcPr>
            <w:tcW w:w="2154" w:type="dxa"/>
          </w:tcPr>
          <w:p w14:paraId="2B39145F" w14:textId="77777777" w:rsidR="001E784F" w:rsidRDefault="001E784F" w:rsidP="00DC51DA">
            <w:r w:rsidRPr="00481DD2">
              <w:t xml:space="preserve">651  </w:t>
            </w:r>
          </w:p>
        </w:tc>
        <w:tc>
          <w:tcPr>
            <w:tcW w:w="2168" w:type="dxa"/>
          </w:tcPr>
          <w:p w14:paraId="47CF4ED0" w14:textId="77777777" w:rsidR="001E784F" w:rsidRDefault="001E784F" w:rsidP="00DC51DA">
            <w:r w:rsidRPr="00B025CC">
              <w:t>11.996064715800753</w:t>
            </w:r>
          </w:p>
        </w:tc>
      </w:tr>
      <w:tr w:rsidR="001E784F" w14:paraId="4A147331" w14:textId="77777777" w:rsidTr="00DC51DA">
        <w:tc>
          <w:tcPr>
            <w:tcW w:w="2154" w:type="dxa"/>
          </w:tcPr>
          <w:p w14:paraId="22213C61" w14:textId="77777777" w:rsidR="001E784F" w:rsidRDefault="001E784F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70161034" w14:textId="77777777" w:rsidR="001E784F" w:rsidRDefault="001E784F" w:rsidP="00DC51DA">
            <w:r w:rsidRPr="00481DD2">
              <w:t>30.7%</w:t>
            </w:r>
          </w:p>
        </w:tc>
        <w:tc>
          <w:tcPr>
            <w:tcW w:w="2154" w:type="dxa"/>
          </w:tcPr>
          <w:p w14:paraId="19789939" w14:textId="77777777" w:rsidR="001E784F" w:rsidRDefault="001E784F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9ADCC6" w14:textId="77777777" w:rsidR="001E784F" w:rsidRDefault="001E784F" w:rsidP="00DC51DA">
            <w:r w:rsidRPr="00481DD2">
              <w:t>16.56956741670473</w:t>
            </w:r>
          </w:p>
        </w:tc>
      </w:tr>
      <w:tr w:rsidR="001E784F" w14:paraId="2E53029B" w14:textId="77777777" w:rsidTr="00DC51DA">
        <w:tc>
          <w:tcPr>
            <w:tcW w:w="2154" w:type="dxa"/>
          </w:tcPr>
          <w:p w14:paraId="0D9401C9" w14:textId="77777777" w:rsidR="001E784F" w:rsidRDefault="001E784F" w:rsidP="00DC51DA">
            <w:r>
              <w:t>YOLOv3 Tiny + Deep SORT with 1 Skip Frame and Down Sampling</w:t>
            </w:r>
          </w:p>
        </w:tc>
        <w:tc>
          <w:tcPr>
            <w:tcW w:w="2154" w:type="dxa"/>
          </w:tcPr>
          <w:p w14:paraId="02152D7A" w14:textId="77777777" w:rsidR="001E784F" w:rsidRDefault="001E784F" w:rsidP="00DC51DA">
            <w:r w:rsidRPr="00487629">
              <w:t>30.0%</w:t>
            </w:r>
          </w:p>
        </w:tc>
        <w:tc>
          <w:tcPr>
            <w:tcW w:w="2154" w:type="dxa"/>
          </w:tcPr>
          <w:p w14:paraId="017E504E" w14:textId="77777777" w:rsidR="001E784F" w:rsidRDefault="001E784F" w:rsidP="00DC51DA">
            <w:r w:rsidRPr="00487629">
              <w:t xml:space="preserve">577  </w:t>
            </w:r>
          </w:p>
        </w:tc>
        <w:tc>
          <w:tcPr>
            <w:tcW w:w="2168" w:type="dxa"/>
          </w:tcPr>
          <w:p w14:paraId="65DB6F8B" w14:textId="77777777" w:rsidR="001E784F" w:rsidRDefault="001E784F" w:rsidP="00DC51DA">
            <w:r w:rsidRPr="00487629">
              <w:t>20.99549490626117</w:t>
            </w:r>
          </w:p>
        </w:tc>
      </w:tr>
      <w:tr w:rsidR="001E784F" w14:paraId="668E46C0" w14:textId="77777777" w:rsidTr="00DC51DA">
        <w:tc>
          <w:tcPr>
            <w:tcW w:w="2154" w:type="dxa"/>
          </w:tcPr>
          <w:p w14:paraId="4197B63F" w14:textId="77777777" w:rsidR="001E784F" w:rsidRDefault="001E784F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743762BB" w14:textId="77777777" w:rsidR="001E784F" w:rsidRDefault="001E784F" w:rsidP="00DC51DA">
            <w:r w:rsidRPr="00680518">
              <w:t>26.3%</w:t>
            </w:r>
          </w:p>
        </w:tc>
        <w:tc>
          <w:tcPr>
            <w:tcW w:w="2154" w:type="dxa"/>
          </w:tcPr>
          <w:p w14:paraId="0BD38397" w14:textId="77777777" w:rsidR="001E784F" w:rsidRDefault="001E784F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4C6C01CF" w14:textId="77777777" w:rsidR="001E784F" w:rsidRDefault="001E784F" w:rsidP="00DC51DA">
            <w:r w:rsidRPr="00680518">
              <w:t>20.68914912740483</w:t>
            </w:r>
          </w:p>
        </w:tc>
      </w:tr>
      <w:tr w:rsidR="001E784F" w14:paraId="0D0F21C2" w14:textId="77777777" w:rsidTr="00DC51DA">
        <w:tc>
          <w:tcPr>
            <w:tcW w:w="2154" w:type="dxa"/>
          </w:tcPr>
          <w:p w14:paraId="7B3D2ACF" w14:textId="77777777" w:rsidR="001E784F" w:rsidRDefault="001E784F" w:rsidP="00DC51DA">
            <w:r>
              <w:t>YOLOv3 Tiny + Deep SORT with 2 Skip Frame and Down Sampling</w:t>
            </w:r>
          </w:p>
        </w:tc>
        <w:tc>
          <w:tcPr>
            <w:tcW w:w="2154" w:type="dxa"/>
          </w:tcPr>
          <w:p w14:paraId="74A03916" w14:textId="77777777" w:rsidR="001E784F" w:rsidRDefault="001E784F" w:rsidP="00DC51DA">
            <w:r w:rsidRPr="00680518">
              <w:t>25.6%</w:t>
            </w:r>
          </w:p>
        </w:tc>
        <w:tc>
          <w:tcPr>
            <w:tcW w:w="2154" w:type="dxa"/>
          </w:tcPr>
          <w:p w14:paraId="41BB04CB" w14:textId="77777777" w:rsidR="001E784F" w:rsidRDefault="001E784F" w:rsidP="00DC51DA">
            <w:r w:rsidRPr="00680518">
              <w:t xml:space="preserve">538  </w:t>
            </w:r>
          </w:p>
        </w:tc>
        <w:tc>
          <w:tcPr>
            <w:tcW w:w="2168" w:type="dxa"/>
          </w:tcPr>
          <w:p w14:paraId="3EB3A6B4" w14:textId="77777777" w:rsidR="001E784F" w:rsidRDefault="001E784F" w:rsidP="00DC51DA">
            <w:r w:rsidRPr="003C70B2">
              <w:t>25.16089209909558</w:t>
            </w:r>
          </w:p>
        </w:tc>
      </w:tr>
      <w:tr w:rsidR="001E784F" w14:paraId="1CAAE0F9" w14:textId="77777777" w:rsidTr="00DC51DA">
        <w:tc>
          <w:tcPr>
            <w:tcW w:w="2154" w:type="dxa"/>
          </w:tcPr>
          <w:p w14:paraId="188EC534" w14:textId="77777777" w:rsidR="001E784F" w:rsidRDefault="001E784F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3830186F" w14:textId="77777777" w:rsidR="001E784F" w:rsidRDefault="001E784F" w:rsidP="00DC51DA">
            <w:r w:rsidRPr="00C50D5E">
              <w:t>17.4%</w:t>
            </w:r>
          </w:p>
        </w:tc>
        <w:tc>
          <w:tcPr>
            <w:tcW w:w="2154" w:type="dxa"/>
          </w:tcPr>
          <w:p w14:paraId="28262B2C" w14:textId="77777777" w:rsidR="001E784F" w:rsidRDefault="001E784F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5B531073" w14:textId="77777777" w:rsidR="001E784F" w:rsidRDefault="001E784F" w:rsidP="00DC51DA">
            <w:r w:rsidRPr="00C50D5E">
              <w:t>30.685362182060103</w:t>
            </w:r>
          </w:p>
        </w:tc>
      </w:tr>
      <w:tr w:rsidR="001E784F" w14:paraId="0ED25C15" w14:textId="77777777" w:rsidTr="00DC51DA">
        <w:tc>
          <w:tcPr>
            <w:tcW w:w="2154" w:type="dxa"/>
          </w:tcPr>
          <w:p w14:paraId="62857816" w14:textId="77777777" w:rsidR="001E784F" w:rsidRDefault="001E784F" w:rsidP="00DC51DA">
            <w:r>
              <w:t>YOLOv3 Tiny + Deep SORT with 4 Skip Frame and Down Sampling</w:t>
            </w:r>
          </w:p>
        </w:tc>
        <w:tc>
          <w:tcPr>
            <w:tcW w:w="2154" w:type="dxa"/>
          </w:tcPr>
          <w:p w14:paraId="355CD6B5" w14:textId="77777777" w:rsidR="001E784F" w:rsidRDefault="001E784F" w:rsidP="00DC51DA">
            <w:r w:rsidRPr="00C50D5E">
              <w:t>17.3%</w:t>
            </w:r>
          </w:p>
        </w:tc>
        <w:tc>
          <w:tcPr>
            <w:tcW w:w="2154" w:type="dxa"/>
          </w:tcPr>
          <w:p w14:paraId="45A5BB1D" w14:textId="77777777" w:rsidR="001E784F" w:rsidRDefault="001E784F" w:rsidP="00DC51DA">
            <w:r w:rsidRPr="00C50D5E">
              <w:t xml:space="preserve">826  </w:t>
            </w:r>
          </w:p>
        </w:tc>
        <w:tc>
          <w:tcPr>
            <w:tcW w:w="2168" w:type="dxa"/>
          </w:tcPr>
          <w:p w14:paraId="02082DD1" w14:textId="77777777" w:rsidR="001E784F" w:rsidRDefault="001E784F" w:rsidP="00DC51DA">
            <w:r w:rsidRPr="00C50D5E">
              <w:t>32.71531749075337</w:t>
            </w:r>
          </w:p>
        </w:tc>
      </w:tr>
      <w:tr w:rsidR="001E784F" w14:paraId="14951283" w14:textId="77777777" w:rsidTr="00DC51DA">
        <w:tc>
          <w:tcPr>
            <w:tcW w:w="2154" w:type="dxa"/>
          </w:tcPr>
          <w:p w14:paraId="37234B1A" w14:textId="77777777" w:rsidR="001E784F" w:rsidRDefault="001E784F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6004FB23" w14:textId="77777777" w:rsidR="001E784F" w:rsidRDefault="001E784F" w:rsidP="00DC51DA">
            <w:r w:rsidRPr="00747BE6">
              <w:t>11.5%</w:t>
            </w:r>
          </w:p>
        </w:tc>
        <w:tc>
          <w:tcPr>
            <w:tcW w:w="2154" w:type="dxa"/>
          </w:tcPr>
          <w:p w14:paraId="3A234DA0" w14:textId="77777777" w:rsidR="001E784F" w:rsidRDefault="001E784F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7765B9C8" w14:textId="77777777" w:rsidR="001E784F" w:rsidRDefault="001E784F" w:rsidP="00DC51DA">
            <w:r w:rsidRPr="00747BE6">
              <w:t>35.487960011851555</w:t>
            </w:r>
          </w:p>
        </w:tc>
      </w:tr>
      <w:tr w:rsidR="001E784F" w14:paraId="54214390" w14:textId="77777777" w:rsidTr="00DC51DA">
        <w:tc>
          <w:tcPr>
            <w:tcW w:w="2154" w:type="dxa"/>
          </w:tcPr>
          <w:p w14:paraId="35F3F1F3" w14:textId="77777777" w:rsidR="001E784F" w:rsidRDefault="001E784F" w:rsidP="00DC51DA">
            <w:r>
              <w:t>YOLOv3 Tiny + Deep SORT with 6 Skip Frame and Down Sampling</w:t>
            </w:r>
          </w:p>
        </w:tc>
        <w:tc>
          <w:tcPr>
            <w:tcW w:w="2154" w:type="dxa"/>
          </w:tcPr>
          <w:p w14:paraId="6A95C041" w14:textId="77777777" w:rsidR="001E784F" w:rsidRDefault="001E784F" w:rsidP="00DC51DA">
            <w:r w:rsidRPr="00747BE6">
              <w:t>11.1%</w:t>
            </w:r>
          </w:p>
        </w:tc>
        <w:tc>
          <w:tcPr>
            <w:tcW w:w="2154" w:type="dxa"/>
          </w:tcPr>
          <w:p w14:paraId="0DFD7AAC" w14:textId="77777777" w:rsidR="001E784F" w:rsidRDefault="001E784F" w:rsidP="00DC51DA">
            <w:r w:rsidRPr="00747BE6">
              <w:t xml:space="preserve">821  </w:t>
            </w:r>
          </w:p>
        </w:tc>
        <w:tc>
          <w:tcPr>
            <w:tcW w:w="2168" w:type="dxa"/>
          </w:tcPr>
          <w:p w14:paraId="5057D207" w14:textId="77777777" w:rsidR="001E784F" w:rsidRDefault="001E784F" w:rsidP="00DC51DA">
            <w:r w:rsidRPr="00747BE6">
              <w:t>36.79384991372523</w:t>
            </w:r>
          </w:p>
        </w:tc>
      </w:tr>
      <w:tr w:rsidR="001E784F" w14:paraId="4A7C9FC8" w14:textId="77777777" w:rsidTr="00DC51DA">
        <w:tc>
          <w:tcPr>
            <w:tcW w:w="2154" w:type="dxa"/>
          </w:tcPr>
          <w:p w14:paraId="1B29D02B" w14:textId="77777777" w:rsidR="001E784F" w:rsidRDefault="001E784F" w:rsidP="00DC51DA"/>
        </w:tc>
        <w:tc>
          <w:tcPr>
            <w:tcW w:w="2154" w:type="dxa"/>
          </w:tcPr>
          <w:p w14:paraId="2E23C7D5" w14:textId="77777777" w:rsidR="001E784F" w:rsidRDefault="001E784F" w:rsidP="00DC51DA"/>
        </w:tc>
        <w:tc>
          <w:tcPr>
            <w:tcW w:w="2154" w:type="dxa"/>
          </w:tcPr>
          <w:p w14:paraId="2DB5F16D" w14:textId="77777777" w:rsidR="001E784F" w:rsidRDefault="001E784F" w:rsidP="00DC51DA"/>
        </w:tc>
        <w:tc>
          <w:tcPr>
            <w:tcW w:w="2168" w:type="dxa"/>
          </w:tcPr>
          <w:p w14:paraId="37FB9B2B" w14:textId="77777777" w:rsidR="001E784F" w:rsidRDefault="001E784F" w:rsidP="00DC51DA"/>
        </w:tc>
      </w:tr>
    </w:tbl>
    <w:p w14:paraId="6675FC0C" w14:textId="58090000" w:rsidR="001E784F" w:rsidRDefault="001E784F"/>
    <w:p w14:paraId="6C51EDC4" w14:textId="1E1B7C61" w:rsidR="00DC51DA" w:rsidRDefault="00DC51DA"/>
    <w:p w14:paraId="1F7F589A" w14:textId="7376CABB" w:rsidR="00DC51DA" w:rsidRDefault="00DC51DA"/>
    <w:p w14:paraId="2F4C7061" w14:textId="77777777" w:rsidR="00DC51DA" w:rsidRDefault="00DC51DA"/>
    <w:p w14:paraId="2E4399FE" w14:textId="727778AA" w:rsidR="001E784F" w:rsidRDefault="001E784F"/>
    <w:p w14:paraId="6C5D1854" w14:textId="77777777" w:rsidR="001E784F" w:rsidRDefault="001E784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1E976EA8" w14:textId="77777777" w:rsidTr="00DC51DA">
        <w:tc>
          <w:tcPr>
            <w:tcW w:w="8630" w:type="dxa"/>
            <w:gridSpan w:val="4"/>
          </w:tcPr>
          <w:p w14:paraId="2E19607D" w14:textId="776BD341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342223" w14:paraId="533F5F01" w14:textId="77777777" w:rsidTr="00DC51DA">
        <w:tc>
          <w:tcPr>
            <w:tcW w:w="2154" w:type="dxa"/>
          </w:tcPr>
          <w:p w14:paraId="401D3BFA" w14:textId="77777777" w:rsidR="00342223" w:rsidRDefault="00342223" w:rsidP="00DC51DA">
            <w:r>
              <w:t>Algorithm</w:t>
            </w:r>
          </w:p>
        </w:tc>
        <w:tc>
          <w:tcPr>
            <w:tcW w:w="2154" w:type="dxa"/>
          </w:tcPr>
          <w:p w14:paraId="3C92ACDA" w14:textId="77777777" w:rsidR="00342223" w:rsidRDefault="00342223" w:rsidP="00DC51DA">
            <w:r>
              <w:t>MOTA</w:t>
            </w:r>
          </w:p>
        </w:tc>
        <w:tc>
          <w:tcPr>
            <w:tcW w:w="2154" w:type="dxa"/>
          </w:tcPr>
          <w:p w14:paraId="61FE0887" w14:textId="77777777" w:rsidR="00342223" w:rsidRDefault="00342223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6999FB02" w14:textId="77777777" w:rsidR="00342223" w:rsidRDefault="00342223" w:rsidP="00DC51DA">
            <w:r>
              <w:t>Average FPS</w:t>
            </w:r>
          </w:p>
        </w:tc>
      </w:tr>
      <w:tr w:rsidR="00342223" w14:paraId="0DB79675" w14:textId="77777777" w:rsidTr="00DC51DA">
        <w:tc>
          <w:tcPr>
            <w:tcW w:w="2154" w:type="dxa"/>
          </w:tcPr>
          <w:p w14:paraId="412C9D0E" w14:textId="77777777" w:rsidR="00342223" w:rsidRDefault="00342223" w:rsidP="00DC51DA">
            <w:r>
              <w:t>Vanilla YOLOv3 Tiny + Deep SORT</w:t>
            </w:r>
          </w:p>
        </w:tc>
        <w:tc>
          <w:tcPr>
            <w:tcW w:w="2154" w:type="dxa"/>
          </w:tcPr>
          <w:p w14:paraId="6791E6F1" w14:textId="77777777" w:rsidR="00342223" w:rsidRDefault="00342223" w:rsidP="00DC51DA">
            <w:r w:rsidRPr="00B025CC">
              <w:t>33.6%</w:t>
            </w:r>
          </w:p>
        </w:tc>
        <w:tc>
          <w:tcPr>
            <w:tcW w:w="2154" w:type="dxa"/>
          </w:tcPr>
          <w:p w14:paraId="6355A8FB" w14:textId="77777777" w:rsidR="00342223" w:rsidRDefault="00342223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408191" w14:textId="77777777" w:rsidR="00342223" w:rsidRDefault="00342223" w:rsidP="00DC51DA">
            <w:r w:rsidRPr="00B025CC">
              <w:t>9.997820328723746</w:t>
            </w:r>
          </w:p>
        </w:tc>
      </w:tr>
      <w:tr w:rsidR="00342223" w14:paraId="5DE38E01" w14:textId="77777777" w:rsidTr="00DC51DA">
        <w:tc>
          <w:tcPr>
            <w:tcW w:w="2154" w:type="dxa"/>
          </w:tcPr>
          <w:p w14:paraId="3F826A49" w14:textId="77777777" w:rsidR="00342223" w:rsidRDefault="00342223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09343C54" w14:textId="77777777" w:rsidR="00342223" w:rsidRDefault="00342223" w:rsidP="00DC51DA">
            <w:r w:rsidRPr="00481DD2">
              <w:t>30.7%</w:t>
            </w:r>
          </w:p>
        </w:tc>
        <w:tc>
          <w:tcPr>
            <w:tcW w:w="2154" w:type="dxa"/>
          </w:tcPr>
          <w:p w14:paraId="33FB12C5" w14:textId="77777777" w:rsidR="00342223" w:rsidRDefault="00342223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0BE882" w14:textId="77777777" w:rsidR="00342223" w:rsidRDefault="00342223" w:rsidP="00DC51DA">
            <w:r w:rsidRPr="00481DD2">
              <w:t>16.56956741670473</w:t>
            </w:r>
          </w:p>
        </w:tc>
      </w:tr>
      <w:tr w:rsidR="00342223" w14:paraId="0EDCF794" w14:textId="77777777" w:rsidTr="00DC51DA">
        <w:tc>
          <w:tcPr>
            <w:tcW w:w="2154" w:type="dxa"/>
          </w:tcPr>
          <w:p w14:paraId="49354FDC" w14:textId="77777777" w:rsidR="00342223" w:rsidRDefault="00342223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1D458942" w14:textId="77777777" w:rsidR="00342223" w:rsidRDefault="00342223" w:rsidP="00DC51DA">
            <w:r w:rsidRPr="00680518">
              <w:t>26.3%</w:t>
            </w:r>
          </w:p>
        </w:tc>
        <w:tc>
          <w:tcPr>
            <w:tcW w:w="2154" w:type="dxa"/>
          </w:tcPr>
          <w:p w14:paraId="0FAF76C1" w14:textId="77777777" w:rsidR="00342223" w:rsidRDefault="00342223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596B926B" w14:textId="77777777" w:rsidR="00342223" w:rsidRDefault="00342223" w:rsidP="00DC51DA">
            <w:r w:rsidRPr="00680518">
              <w:t>20.68914912740483</w:t>
            </w:r>
          </w:p>
        </w:tc>
      </w:tr>
      <w:tr w:rsidR="00342223" w14:paraId="0AAF2DC9" w14:textId="77777777" w:rsidTr="00DC51DA">
        <w:tc>
          <w:tcPr>
            <w:tcW w:w="2154" w:type="dxa"/>
          </w:tcPr>
          <w:p w14:paraId="5908DC6A" w14:textId="77777777" w:rsidR="00342223" w:rsidRDefault="00342223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43FCB456" w14:textId="77777777" w:rsidR="00342223" w:rsidRDefault="00342223" w:rsidP="00DC51DA">
            <w:r w:rsidRPr="00C50D5E">
              <w:t>17.4%</w:t>
            </w:r>
          </w:p>
        </w:tc>
        <w:tc>
          <w:tcPr>
            <w:tcW w:w="2154" w:type="dxa"/>
          </w:tcPr>
          <w:p w14:paraId="509F1B50" w14:textId="77777777" w:rsidR="00342223" w:rsidRDefault="00342223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02E79E43" w14:textId="77777777" w:rsidR="00342223" w:rsidRDefault="00342223" w:rsidP="00DC51DA">
            <w:r w:rsidRPr="00C50D5E">
              <w:t>30.685362182060103</w:t>
            </w:r>
          </w:p>
        </w:tc>
      </w:tr>
      <w:tr w:rsidR="00342223" w14:paraId="00243709" w14:textId="77777777" w:rsidTr="00DC51DA">
        <w:tc>
          <w:tcPr>
            <w:tcW w:w="2154" w:type="dxa"/>
          </w:tcPr>
          <w:p w14:paraId="418209C3" w14:textId="77777777" w:rsidR="00342223" w:rsidRDefault="00342223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34BD4DB7" w14:textId="77777777" w:rsidR="00342223" w:rsidRDefault="00342223" w:rsidP="00DC51DA">
            <w:r w:rsidRPr="00747BE6">
              <w:t>11.5%</w:t>
            </w:r>
          </w:p>
        </w:tc>
        <w:tc>
          <w:tcPr>
            <w:tcW w:w="2154" w:type="dxa"/>
          </w:tcPr>
          <w:p w14:paraId="5D5B3115" w14:textId="77777777" w:rsidR="00342223" w:rsidRDefault="00342223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0E76D709" w14:textId="77777777" w:rsidR="00342223" w:rsidRDefault="00342223" w:rsidP="00DC51DA">
            <w:r w:rsidRPr="00747BE6">
              <w:t>35.487960011851555</w:t>
            </w:r>
          </w:p>
        </w:tc>
      </w:tr>
      <w:tr w:rsidR="00342223" w14:paraId="376972CA" w14:textId="77777777" w:rsidTr="00DC51DA">
        <w:tc>
          <w:tcPr>
            <w:tcW w:w="2154" w:type="dxa"/>
          </w:tcPr>
          <w:p w14:paraId="7DE54E79" w14:textId="77777777" w:rsidR="00342223" w:rsidRDefault="00342223" w:rsidP="00DC51DA"/>
        </w:tc>
        <w:tc>
          <w:tcPr>
            <w:tcW w:w="2154" w:type="dxa"/>
          </w:tcPr>
          <w:p w14:paraId="61006520" w14:textId="77777777" w:rsidR="00342223" w:rsidRDefault="00342223" w:rsidP="00DC51DA"/>
        </w:tc>
        <w:tc>
          <w:tcPr>
            <w:tcW w:w="2154" w:type="dxa"/>
          </w:tcPr>
          <w:p w14:paraId="67346F7D" w14:textId="77777777" w:rsidR="00342223" w:rsidRDefault="00342223" w:rsidP="00DC51DA"/>
        </w:tc>
        <w:tc>
          <w:tcPr>
            <w:tcW w:w="2168" w:type="dxa"/>
          </w:tcPr>
          <w:p w14:paraId="61A5F9B5" w14:textId="77777777" w:rsidR="00342223" w:rsidRDefault="00342223" w:rsidP="00DC51DA"/>
        </w:tc>
      </w:tr>
    </w:tbl>
    <w:p w14:paraId="33BC3E9F" w14:textId="636587A6" w:rsidR="005B7122" w:rsidRDefault="005B7122"/>
    <w:p w14:paraId="4911C418" w14:textId="77777777" w:rsidR="00342223" w:rsidRDefault="00342223"/>
    <w:p w14:paraId="5876022C" w14:textId="565BD9C6" w:rsidR="00342223" w:rsidRDefault="00342223"/>
    <w:p w14:paraId="1CBE633D" w14:textId="4EF1DAA0" w:rsidR="004061F9" w:rsidRDefault="004061F9"/>
    <w:p w14:paraId="2F5D0032" w14:textId="1DDD505D" w:rsidR="004061F9" w:rsidRDefault="004061F9"/>
    <w:p w14:paraId="4E60BD3A" w14:textId="704831CF" w:rsidR="004061F9" w:rsidRDefault="004061F9"/>
    <w:p w14:paraId="1CABC6F1" w14:textId="04FBBF08" w:rsidR="004061F9" w:rsidRDefault="004061F9"/>
    <w:p w14:paraId="48DC4137" w14:textId="44BEB45F" w:rsidR="004061F9" w:rsidRDefault="004061F9"/>
    <w:p w14:paraId="631A6EBC" w14:textId="0817146B" w:rsidR="004061F9" w:rsidRDefault="004061F9"/>
    <w:p w14:paraId="7876F27B" w14:textId="06415FEF" w:rsidR="004061F9" w:rsidRDefault="004061F9"/>
    <w:p w14:paraId="150A020F" w14:textId="3BFDAFB3" w:rsidR="004061F9" w:rsidRDefault="004061F9"/>
    <w:p w14:paraId="0E4A2CFD" w14:textId="4EAC99E9" w:rsidR="004061F9" w:rsidRDefault="004061F9"/>
    <w:p w14:paraId="4E995BBB" w14:textId="7E15CACC" w:rsidR="004061F9" w:rsidRDefault="004061F9"/>
    <w:p w14:paraId="2511EBEC" w14:textId="3B94814B" w:rsidR="00DC51DA" w:rsidRDefault="00DC51DA"/>
    <w:p w14:paraId="4B30FBCD" w14:textId="4E855FE5" w:rsidR="00DC51DA" w:rsidRDefault="00DC51DA"/>
    <w:p w14:paraId="6DBCBB71" w14:textId="7C6FC36D" w:rsidR="004910CC" w:rsidRDefault="004910CC"/>
    <w:p w14:paraId="66A923A8" w14:textId="77777777" w:rsidR="004910CC" w:rsidRDefault="004910CC"/>
    <w:p w14:paraId="52E35DDF" w14:textId="77777777" w:rsidR="004061F9" w:rsidRDefault="004061F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1E784F" w14:paraId="2472BF8B" w14:textId="77777777" w:rsidTr="00DC51DA">
        <w:tc>
          <w:tcPr>
            <w:tcW w:w="8630" w:type="dxa"/>
            <w:gridSpan w:val="4"/>
          </w:tcPr>
          <w:p w14:paraId="477667A3" w14:textId="2D653A8B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>Tradeoff of Using probability Driven Detection</w:t>
            </w:r>
          </w:p>
        </w:tc>
      </w:tr>
      <w:tr w:rsidR="003F2ECF" w14:paraId="77306BF1" w14:textId="77777777" w:rsidTr="00342223">
        <w:tc>
          <w:tcPr>
            <w:tcW w:w="2155" w:type="dxa"/>
          </w:tcPr>
          <w:p w14:paraId="469B1CC0" w14:textId="05310998" w:rsidR="003F2ECF" w:rsidRDefault="003F2ECF" w:rsidP="003F2ECF">
            <w:r>
              <w:t>Algorithm</w:t>
            </w:r>
          </w:p>
        </w:tc>
        <w:tc>
          <w:tcPr>
            <w:tcW w:w="2153" w:type="dxa"/>
          </w:tcPr>
          <w:p w14:paraId="47AAD0E9" w14:textId="4549CB4F" w:rsidR="003F2ECF" w:rsidRDefault="003F2ECF" w:rsidP="003F2ECF">
            <w:r>
              <w:t>MOTA</w:t>
            </w:r>
          </w:p>
        </w:tc>
        <w:tc>
          <w:tcPr>
            <w:tcW w:w="2154" w:type="dxa"/>
          </w:tcPr>
          <w:p w14:paraId="7F1D4857" w14:textId="3B096D4B" w:rsidR="003F2ECF" w:rsidRDefault="003F2ECF" w:rsidP="003F2ECF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16D3FAC" w14:textId="73B296AE" w:rsidR="003F2ECF" w:rsidRDefault="003F2ECF" w:rsidP="003F2ECF">
            <w:r>
              <w:t>Average FPS</w:t>
            </w:r>
          </w:p>
        </w:tc>
      </w:tr>
      <w:tr w:rsidR="003F2ECF" w14:paraId="751D522E" w14:textId="77777777" w:rsidTr="00342223">
        <w:tc>
          <w:tcPr>
            <w:tcW w:w="2155" w:type="dxa"/>
          </w:tcPr>
          <w:p w14:paraId="17AA012D" w14:textId="254B9982" w:rsidR="003F2ECF" w:rsidRDefault="003F2ECF" w:rsidP="003F2ECF">
            <w:r>
              <w:t>Vanilla YOLOv3 Tiny + Deep SORT</w:t>
            </w:r>
          </w:p>
        </w:tc>
        <w:tc>
          <w:tcPr>
            <w:tcW w:w="2153" w:type="dxa"/>
          </w:tcPr>
          <w:p w14:paraId="6FFBE24D" w14:textId="604CD349" w:rsidR="003F2ECF" w:rsidRDefault="003F2ECF" w:rsidP="003F2ECF">
            <w:r w:rsidRPr="00B025CC">
              <w:t>33.6%</w:t>
            </w:r>
          </w:p>
        </w:tc>
        <w:tc>
          <w:tcPr>
            <w:tcW w:w="2154" w:type="dxa"/>
          </w:tcPr>
          <w:p w14:paraId="2D25A4B3" w14:textId="7E528729" w:rsidR="003F2ECF" w:rsidRDefault="003F2ECF" w:rsidP="003F2ECF">
            <w:r w:rsidRPr="00B025CC">
              <w:t xml:space="preserve">635  </w:t>
            </w:r>
          </w:p>
        </w:tc>
        <w:tc>
          <w:tcPr>
            <w:tcW w:w="2168" w:type="dxa"/>
          </w:tcPr>
          <w:p w14:paraId="182C4344" w14:textId="3F182276" w:rsidR="003F2ECF" w:rsidRDefault="003F2ECF" w:rsidP="003F2ECF">
            <w:r w:rsidRPr="00B025CC">
              <w:t>9.997820328723746</w:t>
            </w:r>
          </w:p>
        </w:tc>
      </w:tr>
      <w:tr w:rsidR="003F2ECF" w14:paraId="2D027301" w14:textId="77777777" w:rsidTr="00342223">
        <w:tc>
          <w:tcPr>
            <w:tcW w:w="2155" w:type="dxa"/>
          </w:tcPr>
          <w:p w14:paraId="04755F75" w14:textId="2CE6B17C" w:rsidR="003F2ECF" w:rsidRDefault="003F2ECF" w:rsidP="003F2ECF">
            <w:r>
              <w:t>YOLOv3 Tiny + Deep SORT with 1 Skip Frame</w:t>
            </w:r>
          </w:p>
        </w:tc>
        <w:tc>
          <w:tcPr>
            <w:tcW w:w="2153" w:type="dxa"/>
          </w:tcPr>
          <w:p w14:paraId="25DBB4CB" w14:textId="2933A69C" w:rsidR="003F2ECF" w:rsidRDefault="003F2ECF" w:rsidP="003F2ECF">
            <w:r w:rsidRPr="00481DD2">
              <w:t>30.7%</w:t>
            </w:r>
          </w:p>
        </w:tc>
        <w:tc>
          <w:tcPr>
            <w:tcW w:w="2154" w:type="dxa"/>
          </w:tcPr>
          <w:p w14:paraId="78B38671" w14:textId="3D8B69DE" w:rsidR="003F2ECF" w:rsidRDefault="003F2ECF" w:rsidP="003F2ECF">
            <w:r w:rsidRPr="00481DD2">
              <w:t xml:space="preserve">570  </w:t>
            </w:r>
          </w:p>
        </w:tc>
        <w:tc>
          <w:tcPr>
            <w:tcW w:w="2168" w:type="dxa"/>
          </w:tcPr>
          <w:p w14:paraId="1A398DD2" w14:textId="2FBA2C22" w:rsidR="003F2ECF" w:rsidRDefault="003F2ECF" w:rsidP="003F2ECF">
            <w:r w:rsidRPr="00481DD2">
              <w:t>1</w:t>
            </w:r>
            <w:r w:rsidR="001E784F">
              <w:t>8</w:t>
            </w:r>
            <w:r w:rsidRPr="00481DD2">
              <w:t>.56956741670473</w:t>
            </w:r>
          </w:p>
        </w:tc>
      </w:tr>
      <w:tr w:rsidR="003F2ECF" w14:paraId="20C0BA65" w14:textId="77777777" w:rsidTr="00342223">
        <w:tc>
          <w:tcPr>
            <w:tcW w:w="2155" w:type="dxa"/>
          </w:tcPr>
          <w:p w14:paraId="6628BCBB" w14:textId="394B8D9C" w:rsidR="003F2ECF" w:rsidRDefault="003F2ECF" w:rsidP="003F2ECF">
            <w:r>
              <w:t>YOLOv3 Tiny + Deep SORT with 1 Skip Frame and Probability Driven</w:t>
            </w:r>
          </w:p>
        </w:tc>
        <w:tc>
          <w:tcPr>
            <w:tcW w:w="2153" w:type="dxa"/>
          </w:tcPr>
          <w:p w14:paraId="43DD44E0" w14:textId="22845B63" w:rsidR="003F2ECF" w:rsidRDefault="003F2ECF" w:rsidP="003F2ECF">
            <w:r w:rsidRPr="00481DD2">
              <w:t>31.0%</w:t>
            </w:r>
          </w:p>
        </w:tc>
        <w:tc>
          <w:tcPr>
            <w:tcW w:w="2154" w:type="dxa"/>
          </w:tcPr>
          <w:p w14:paraId="1AA81148" w14:textId="4AB2A3E7" w:rsidR="003F2ECF" w:rsidRDefault="003F2ECF" w:rsidP="003F2ECF">
            <w:r w:rsidRPr="00481DD2">
              <w:t xml:space="preserve">594  </w:t>
            </w:r>
          </w:p>
        </w:tc>
        <w:tc>
          <w:tcPr>
            <w:tcW w:w="2168" w:type="dxa"/>
          </w:tcPr>
          <w:p w14:paraId="3CABAAB5" w14:textId="4246C4F0" w:rsidR="003F2ECF" w:rsidRDefault="003F2ECF" w:rsidP="003F2ECF">
            <w:r w:rsidRPr="00481DD2">
              <w:t>17.757431631657468</w:t>
            </w:r>
          </w:p>
        </w:tc>
      </w:tr>
      <w:tr w:rsidR="003F2ECF" w14:paraId="17978284" w14:textId="77777777" w:rsidTr="00342223">
        <w:tc>
          <w:tcPr>
            <w:tcW w:w="2155" w:type="dxa"/>
          </w:tcPr>
          <w:p w14:paraId="74F53742" w14:textId="457FE6E9" w:rsidR="003F2ECF" w:rsidRDefault="003F2ECF" w:rsidP="003F2ECF">
            <w:r>
              <w:t>YOLOv3 Tiny + Deep SORT with 2 Skip Frame</w:t>
            </w:r>
          </w:p>
        </w:tc>
        <w:tc>
          <w:tcPr>
            <w:tcW w:w="2153" w:type="dxa"/>
          </w:tcPr>
          <w:p w14:paraId="7E55C70D" w14:textId="56CA528F" w:rsidR="003F2ECF" w:rsidRDefault="003F2ECF" w:rsidP="003F2ECF">
            <w:r w:rsidRPr="00680518">
              <w:t>26.3%</w:t>
            </w:r>
          </w:p>
        </w:tc>
        <w:tc>
          <w:tcPr>
            <w:tcW w:w="2154" w:type="dxa"/>
          </w:tcPr>
          <w:p w14:paraId="3BC23A07" w14:textId="2ACE1097" w:rsidR="003F2ECF" w:rsidRDefault="003F2ECF" w:rsidP="003F2ECF">
            <w:r w:rsidRPr="00680518">
              <w:t xml:space="preserve">581  </w:t>
            </w:r>
          </w:p>
        </w:tc>
        <w:tc>
          <w:tcPr>
            <w:tcW w:w="2168" w:type="dxa"/>
          </w:tcPr>
          <w:p w14:paraId="25390592" w14:textId="56D7E5E2" w:rsidR="003F2ECF" w:rsidRDefault="003F2ECF" w:rsidP="003F2ECF">
            <w:r w:rsidRPr="00680518">
              <w:t>2</w:t>
            </w:r>
            <w:r w:rsidR="001E784F">
              <w:t>2</w:t>
            </w:r>
            <w:r w:rsidRPr="00680518">
              <w:t>.68914912740483</w:t>
            </w:r>
          </w:p>
        </w:tc>
      </w:tr>
      <w:tr w:rsidR="003F2ECF" w14:paraId="2AE9020B" w14:textId="77777777" w:rsidTr="00342223">
        <w:tc>
          <w:tcPr>
            <w:tcW w:w="2155" w:type="dxa"/>
          </w:tcPr>
          <w:p w14:paraId="175F4009" w14:textId="4D0CE280" w:rsidR="003F2ECF" w:rsidRDefault="003F2ECF" w:rsidP="003F2ECF">
            <w:r>
              <w:t>YOLOv3 Tiny + Deep SORT with 2 Skip Frame and Probability Driven</w:t>
            </w:r>
          </w:p>
        </w:tc>
        <w:tc>
          <w:tcPr>
            <w:tcW w:w="2153" w:type="dxa"/>
          </w:tcPr>
          <w:p w14:paraId="3C285DFB" w14:textId="025A2A36" w:rsidR="003F2ECF" w:rsidRDefault="003F2ECF" w:rsidP="003F2ECF">
            <w:r w:rsidRPr="00C50D5E">
              <w:t>28.2%</w:t>
            </w:r>
          </w:p>
        </w:tc>
        <w:tc>
          <w:tcPr>
            <w:tcW w:w="2154" w:type="dxa"/>
          </w:tcPr>
          <w:p w14:paraId="73AA2F50" w14:textId="581207B2" w:rsidR="003F2ECF" w:rsidRDefault="003F2ECF" w:rsidP="003F2ECF">
            <w:r w:rsidRPr="00C50D5E">
              <w:t xml:space="preserve">581  </w:t>
            </w:r>
          </w:p>
        </w:tc>
        <w:tc>
          <w:tcPr>
            <w:tcW w:w="2168" w:type="dxa"/>
          </w:tcPr>
          <w:p w14:paraId="62E5F4B0" w14:textId="46BE2CB4" w:rsidR="003F2ECF" w:rsidRDefault="003F2ECF" w:rsidP="003F2ECF">
            <w:r w:rsidRPr="003C70B2">
              <w:t>21.671446463250184</w:t>
            </w:r>
          </w:p>
        </w:tc>
      </w:tr>
      <w:tr w:rsidR="003F2ECF" w14:paraId="05C510B6" w14:textId="77777777" w:rsidTr="00342223">
        <w:tc>
          <w:tcPr>
            <w:tcW w:w="2155" w:type="dxa"/>
          </w:tcPr>
          <w:p w14:paraId="69B10F84" w14:textId="3FAF4230" w:rsidR="003F2ECF" w:rsidRDefault="003F2ECF" w:rsidP="003F2ECF">
            <w:r>
              <w:t>YOLOv3 Tiny + Deep SORT with 4 Skip Frame</w:t>
            </w:r>
          </w:p>
        </w:tc>
        <w:tc>
          <w:tcPr>
            <w:tcW w:w="2153" w:type="dxa"/>
          </w:tcPr>
          <w:p w14:paraId="48AD2E58" w14:textId="418B0E7E" w:rsidR="003F2ECF" w:rsidRDefault="003F2ECF" w:rsidP="003F2ECF">
            <w:r w:rsidRPr="00C50D5E">
              <w:t>17.4%</w:t>
            </w:r>
          </w:p>
        </w:tc>
        <w:tc>
          <w:tcPr>
            <w:tcW w:w="2154" w:type="dxa"/>
          </w:tcPr>
          <w:p w14:paraId="36D7B552" w14:textId="0EB7D690" w:rsidR="003F2ECF" w:rsidRDefault="003F2ECF" w:rsidP="003F2ECF">
            <w:r w:rsidRPr="00C50D5E">
              <w:t xml:space="preserve">858  </w:t>
            </w:r>
          </w:p>
        </w:tc>
        <w:tc>
          <w:tcPr>
            <w:tcW w:w="2168" w:type="dxa"/>
          </w:tcPr>
          <w:p w14:paraId="0C53CBFB" w14:textId="3DAEFD2C" w:rsidR="003F2ECF" w:rsidRDefault="003F2ECF" w:rsidP="003F2ECF">
            <w:r w:rsidRPr="00C50D5E">
              <w:t>30.685362182060103</w:t>
            </w:r>
          </w:p>
        </w:tc>
      </w:tr>
      <w:tr w:rsidR="003F2ECF" w14:paraId="5644D879" w14:textId="77777777" w:rsidTr="00342223">
        <w:tc>
          <w:tcPr>
            <w:tcW w:w="2155" w:type="dxa"/>
          </w:tcPr>
          <w:p w14:paraId="00DC173F" w14:textId="108D6E8E" w:rsidR="003F2ECF" w:rsidRDefault="003F2ECF" w:rsidP="003F2ECF">
            <w:r>
              <w:t>YOLOv3 Tiny + Deep SORT with 4 Skip Frame and Probability Driven</w:t>
            </w:r>
          </w:p>
        </w:tc>
        <w:tc>
          <w:tcPr>
            <w:tcW w:w="2153" w:type="dxa"/>
          </w:tcPr>
          <w:p w14:paraId="16747207" w14:textId="1CD707B1" w:rsidR="003F2ECF" w:rsidRDefault="003F2ECF" w:rsidP="003F2ECF">
            <w:r w:rsidRPr="00C50D5E">
              <w:t>22.0%</w:t>
            </w:r>
          </w:p>
        </w:tc>
        <w:tc>
          <w:tcPr>
            <w:tcW w:w="2154" w:type="dxa"/>
          </w:tcPr>
          <w:p w14:paraId="0C473B7B" w14:textId="004EDD6F" w:rsidR="003F2ECF" w:rsidRDefault="003F2ECF" w:rsidP="003F2ECF">
            <w:r w:rsidRPr="00C50D5E">
              <w:t xml:space="preserve">778  </w:t>
            </w:r>
          </w:p>
        </w:tc>
        <w:tc>
          <w:tcPr>
            <w:tcW w:w="2168" w:type="dxa"/>
          </w:tcPr>
          <w:p w14:paraId="23C1A0DC" w14:textId="6C918D6A" w:rsidR="003F2ECF" w:rsidRDefault="003F2ECF" w:rsidP="003F2ECF">
            <w:r w:rsidRPr="00C50D5E">
              <w:t>26.27376224976722</w:t>
            </w:r>
          </w:p>
        </w:tc>
      </w:tr>
      <w:tr w:rsidR="003F2ECF" w14:paraId="47FA06C9" w14:textId="77777777" w:rsidTr="00342223">
        <w:tc>
          <w:tcPr>
            <w:tcW w:w="2155" w:type="dxa"/>
          </w:tcPr>
          <w:p w14:paraId="208AA9C0" w14:textId="61667D47" w:rsidR="003F2ECF" w:rsidRDefault="003F2ECF" w:rsidP="003F2ECF">
            <w:r>
              <w:t>YOLOv3 Tiny + Deep SORT with 6 Skip Frame</w:t>
            </w:r>
          </w:p>
        </w:tc>
        <w:tc>
          <w:tcPr>
            <w:tcW w:w="2153" w:type="dxa"/>
          </w:tcPr>
          <w:p w14:paraId="029EFAB4" w14:textId="33E0EF1A" w:rsidR="003F2ECF" w:rsidRDefault="003F2ECF" w:rsidP="003F2ECF">
            <w:r w:rsidRPr="00747BE6">
              <w:t>11.5%</w:t>
            </w:r>
          </w:p>
        </w:tc>
        <w:tc>
          <w:tcPr>
            <w:tcW w:w="2154" w:type="dxa"/>
          </w:tcPr>
          <w:p w14:paraId="2804779A" w14:textId="574177E9" w:rsidR="003F2ECF" w:rsidRDefault="003F2ECF" w:rsidP="003F2ECF">
            <w:r w:rsidRPr="00747BE6">
              <w:t xml:space="preserve">809  </w:t>
            </w:r>
          </w:p>
        </w:tc>
        <w:tc>
          <w:tcPr>
            <w:tcW w:w="2168" w:type="dxa"/>
          </w:tcPr>
          <w:p w14:paraId="4E6D08DE" w14:textId="05A1F9B8" w:rsidR="003F2ECF" w:rsidRDefault="003F2ECF" w:rsidP="003F2ECF">
            <w:r w:rsidRPr="00747BE6">
              <w:t>35.487960011851555</w:t>
            </w:r>
          </w:p>
        </w:tc>
      </w:tr>
      <w:tr w:rsidR="00342223" w14:paraId="0C706F10" w14:textId="77777777" w:rsidTr="00342223">
        <w:tc>
          <w:tcPr>
            <w:tcW w:w="2155" w:type="dxa"/>
          </w:tcPr>
          <w:p w14:paraId="679C503F" w14:textId="77777777" w:rsidR="00342223" w:rsidRDefault="00342223" w:rsidP="00DC51DA">
            <w:r>
              <w:t>YOLOv3 Tiny + Deep SORT with 6 Skip Frame and Probability Driven</w:t>
            </w:r>
          </w:p>
        </w:tc>
        <w:tc>
          <w:tcPr>
            <w:tcW w:w="2153" w:type="dxa"/>
          </w:tcPr>
          <w:p w14:paraId="72BF7D7D" w14:textId="77777777" w:rsidR="00342223" w:rsidRDefault="00342223" w:rsidP="00DC51DA">
            <w:r w:rsidRPr="00747BE6">
              <w:t>17.7%</w:t>
            </w:r>
          </w:p>
        </w:tc>
        <w:tc>
          <w:tcPr>
            <w:tcW w:w="2154" w:type="dxa"/>
          </w:tcPr>
          <w:p w14:paraId="373E273C" w14:textId="77777777" w:rsidR="00342223" w:rsidRDefault="00342223" w:rsidP="00DC51DA">
            <w:r w:rsidRPr="00747BE6">
              <w:t xml:space="preserve">758  </w:t>
            </w:r>
          </w:p>
        </w:tc>
        <w:tc>
          <w:tcPr>
            <w:tcW w:w="2168" w:type="dxa"/>
          </w:tcPr>
          <w:p w14:paraId="66740854" w14:textId="77777777" w:rsidR="00342223" w:rsidRDefault="00342223" w:rsidP="00DC51DA">
            <w:r w:rsidRPr="00747BE6">
              <w:t>28.440129230784574</w:t>
            </w:r>
          </w:p>
        </w:tc>
      </w:tr>
      <w:tr w:rsidR="003F2ECF" w14:paraId="4C791238" w14:textId="77777777" w:rsidTr="00342223">
        <w:tc>
          <w:tcPr>
            <w:tcW w:w="2155" w:type="dxa"/>
          </w:tcPr>
          <w:p w14:paraId="1CBB89F6" w14:textId="77777777" w:rsidR="003F2ECF" w:rsidRDefault="003F2ECF" w:rsidP="003F2ECF"/>
        </w:tc>
        <w:tc>
          <w:tcPr>
            <w:tcW w:w="2153" w:type="dxa"/>
          </w:tcPr>
          <w:p w14:paraId="61A870F7" w14:textId="77777777" w:rsidR="003F2ECF" w:rsidRDefault="003F2ECF" w:rsidP="003F2ECF"/>
        </w:tc>
        <w:tc>
          <w:tcPr>
            <w:tcW w:w="2154" w:type="dxa"/>
          </w:tcPr>
          <w:p w14:paraId="1602A254" w14:textId="77777777" w:rsidR="003F2ECF" w:rsidRDefault="003F2ECF" w:rsidP="003F2ECF"/>
        </w:tc>
        <w:tc>
          <w:tcPr>
            <w:tcW w:w="2168" w:type="dxa"/>
          </w:tcPr>
          <w:p w14:paraId="7E1A27E2" w14:textId="77777777" w:rsidR="003F2ECF" w:rsidRDefault="003F2ECF" w:rsidP="003F2ECF"/>
        </w:tc>
      </w:tr>
    </w:tbl>
    <w:p w14:paraId="413C2933" w14:textId="03644207" w:rsidR="005B7122" w:rsidRDefault="005B7122"/>
    <w:p w14:paraId="3845A8A3" w14:textId="16A974EB" w:rsidR="00342223" w:rsidRDefault="00342223"/>
    <w:p w14:paraId="7DF715BD" w14:textId="0B09E09C" w:rsidR="00DC51DA" w:rsidRDefault="00DC51DA"/>
    <w:p w14:paraId="14FA7859" w14:textId="67E7A03B" w:rsidR="00DC51DA" w:rsidRDefault="00DC51DA"/>
    <w:p w14:paraId="3BFAF696" w14:textId="25D2BBB3" w:rsidR="00DC51DA" w:rsidRDefault="00DC51DA"/>
    <w:p w14:paraId="20778863" w14:textId="24B806F2" w:rsidR="00DC51DA" w:rsidRDefault="00DC51DA"/>
    <w:p w14:paraId="42EF489B" w14:textId="70C14237" w:rsidR="00DC51DA" w:rsidRDefault="00DC51DA"/>
    <w:p w14:paraId="41162500" w14:textId="099655EF" w:rsidR="00DC51DA" w:rsidRDefault="00DC51DA"/>
    <w:p w14:paraId="676B58A3" w14:textId="1C344281" w:rsidR="00DC51DA" w:rsidRDefault="00DC51DA"/>
    <w:p w14:paraId="1BE807D0" w14:textId="61BAD84E" w:rsidR="00DC51DA" w:rsidRPr="0081638C" w:rsidRDefault="00DC51DA" w:rsidP="00DC51DA">
      <w:pPr>
        <w:pStyle w:val="Heading1"/>
        <w:rPr>
          <w:b/>
          <w:sz w:val="72"/>
          <w:szCs w:val="72"/>
        </w:rPr>
      </w:pPr>
      <w:proofErr w:type="spellStart"/>
      <w:r w:rsidRPr="0081638C">
        <w:rPr>
          <w:b/>
          <w:sz w:val="72"/>
          <w:szCs w:val="72"/>
        </w:rPr>
        <w:lastRenderedPageBreak/>
        <w:t>Mobilenet</w:t>
      </w:r>
      <w:proofErr w:type="spellEnd"/>
      <w:r w:rsidRPr="0081638C">
        <w:rPr>
          <w:b/>
          <w:sz w:val="72"/>
          <w:szCs w:val="72"/>
        </w:rPr>
        <w:t xml:space="preserve"> SSD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07016997" w14:textId="77777777" w:rsidTr="00DC51DA">
        <w:tc>
          <w:tcPr>
            <w:tcW w:w="8630" w:type="dxa"/>
            <w:gridSpan w:val="4"/>
          </w:tcPr>
          <w:p w14:paraId="34A70897" w14:textId="6EA1C4F8" w:rsidR="00DC51DA" w:rsidRPr="00342223" w:rsidRDefault="00DC51DA" w:rsidP="00DC51DA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Mobilenet</w:t>
            </w:r>
            <w:proofErr w:type="spellEnd"/>
            <w:r>
              <w:rPr>
                <w:b/>
              </w:rPr>
              <w:t xml:space="preserve"> SSD + Deep SORT)</w:t>
            </w:r>
          </w:p>
        </w:tc>
      </w:tr>
      <w:tr w:rsidR="00DC51DA" w14:paraId="29DB1743" w14:textId="77777777" w:rsidTr="00DC51DA">
        <w:tc>
          <w:tcPr>
            <w:tcW w:w="2155" w:type="dxa"/>
          </w:tcPr>
          <w:p w14:paraId="5C3C8C70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19E48293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E720BBB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838E5F8" w14:textId="77777777" w:rsidR="00DC51DA" w:rsidRDefault="00DC51DA" w:rsidP="00DC51DA">
            <w:r>
              <w:t>Average FPS</w:t>
            </w:r>
          </w:p>
        </w:tc>
      </w:tr>
      <w:tr w:rsidR="00DC51DA" w14:paraId="436DFB51" w14:textId="77777777" w:rsidTr="00DC51DA">
        <w:tc>
          <w:tcPr>
            <w:tcW w:w="2155" w:type="dxa"/>
          </w:tcPr>
          <w:p w14:paraId="551839B5" w14:textId="3F9A3C49" w:rsidR="00DC51DA" w:rsidRDefault="00DC51DA" w:rsidP="00DC51DA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1D6AC2D3" w14:textId="7BBD1CB6" w:rsidR="00DC51DA" w:rsidRDefault="00DC51DA" w:rsidP="00DC51DA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23C0EBFA" w14:textId="54170EED" w:rsidR="00DC51DA" w:rsidRDefault="00DC51DA" w:rsidP="00DC51DA">
            <w:r>
              <w:t>577</w:t>
            </w:r>
          </w:p>
        </w:tc>
        <w:tc>
          <w:tcPr>
            <w:tcW w:w="2168" w:type="dxa"/>
          </w:tcPr>
          <w:p w14:paraId="3B2988B2" w14:textId="3203D0F6" w:rsidR="00DC51DA" w:rsidRDefault="00DC51DA" w:rsidP="00DC51DA">
            <w:r w:rsidRPr="00DC51DA">
              <w:t>9.8474409913098</w:t>
            </w:r>
          </w:p>
        </w:tc>
      </w:tr>
      <w:tr w:rsidR="00DC51DA" w14:paraId="3E452F6F" w14:textId="77777777" w:rsidTr="00DC51DA">
        <w:tc>
          <w:tcPr>
            <w:tcW w:w="2155" w:type="dxa"/>
          </w:tcPr>
          <w:p w14:paraId="6D4F266B" w14:textId="48AA7A49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3" w:type="dxa"/>
          </w:tcPr>
          <w:p w14:paraId="1081C877" w14:textId="765BB108" w:rsidR="00DC51DA" w:rsidRDefault="00DC51DA" w:rsidP="00DC51DA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5DF43ECB" w14:textId="13A479DC" w:rsidR="00DC51DA" w:rsidRDefault="00DC51DA" w:rsidP="00DC51DA">
            <w:r>
              <w:t>647</w:t>
            </w:r>
          </w:p>
        </w:tc>
        <w:tc>
          <w:tcPr>
            <w:tcW w:w="2168" w:type="dxa"/>
          </w:tcPr>
          <w:p w14:paraId="7E19C91C" w14:textId="24C69C29" w:rsidR="00DC51DA" w:rsidRDefault="00DC51DA" w:rsidP="00DC51DA">
            <w:r w:rsidRPr="00DC51DA">
              <w:t>10.164599991702229</w:t>
            </w:r>
          </w:p>
        </w:tc>
      </w:tr>
      <w:tr w:rsidR="00DC51DA" w14:paraId="67A3DC2A" w14:textId="77777777" w:rsidTr="00DC51DA">
        <w:tc>
          <w:tcPr>
            <w:tcW w:w="2155" w:type="dxa"/>
          </w:tcPr>
          <w:p w14:paraId="7F397D54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5B89EEB5" w14:textId="77777777" w:rsidR="00DC51DA" w:rsidRPr="00B025CC" w:rsidRDefault="00DC51DA" w:rsidP="00DC51DA"/>
        </w:tc>
        <w:tc>
          <w:tcPr>
            <w:tcW w:w="2154" w:type="dxa"/>
          </w:tcPr>
          <w:p w14:paraId="559784DF" w14:textId="77777777" w:rsidR="00DC51DA" w:rsidRPr="00481DD2" w:rsidRDefault="00DC51DA" w:rsidP="00DC51DA"/>
        </w:tc>
        <w:tc>
          <w:tcPr>
            <w:tcW w:w="2168" w:type="dxa"/>
          </w:tcPr>
          <w:p w14:paraId="30D1472A" w14:textId="77777777" w:rsidR="00DC51DA" w:rsidRPr="00B025CC" w:rsidRDefault="00DC51DA" w:rsidP="00DC51DA"/>
        </w:tc>
      </w:tr>
      <w:tr w:rsidR="00DC51DA" w14:paraId="0430130A" w14:textId="77777777" w:rsidTr="00DC51DA">
        <w:tc>
          <w:tcPr>
            <w:tcW w:w="2155" w:type="dxa"/>
          </w:tcPr>
          <w:p w14:paraId="14422328" w14:textId="68B85D5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484B7E96" w14:textId="10A9ED03" w:rsidR="00DC51DA" w:rsidRDefault="00DC51DA" w:rsidP="00DC51DA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13441E28" w14:textId="4B707A5A" w:rsidR="00DC51DA" w:rsidRDefault="00DC51DA" w:rsidP="00DC51DA">
            <w:r w:rsidRPr="00481DD2">
              <w:t>5</w:t>
            </w:r>
            <w:r w:rsidR="005311E7">
              <w:t>20</w:t>
            </w:r>
          </w:p>
        </w:tc>
        <w:tc>
          <w:tcPr>
            <w:tcW w:w="2168" w:type="dxa"/>
          </w:tcPr>
          <w:p w14:paraId="374599F5" w14:textId="115F037D" w:rsidR="00DC51DA" w:rsidRDefault="005311E7" w:rsidP="005311E7">
            <w:r>
              <w:cr/>
              <w:t>15.964183221155363</w:t>
            </w:r>
          </w:p>
        </w:tc>
      </w:tr>
      <w:tr w:rsidR="00DC51DA" w14:paraId="2E460FF6" w14:textId="77777777" w:rsidTr="00DC51DA">
        <w:tc>
          <w:tcPr>
            <w:tcW w:w="2155" w:type="dxa"/>
          </w:tcPr>
          <w:p w14:paraId="4357219A" w14:textId="008DC68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3" w:type="dxa"/>
          </w:tcPr>
          <w:p w14:paraId="00B0E8EA" w14:textId="666E2FCD" w:rsidR="00DC51DA" w:rsidRDefault="00DC51DA" w:rsidP="00DC51DA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1DE415ED" w14:textId="5A658A6B" w:rsidR="00DC51DA" w:rsidRDefault="00DC51DA" w:rsidP="00DC51DA">
            <w:r>
              <w:t>569</w:t>
            </w:r>
          </w:p>
        </w:tc>
        <w:tc>
          <w:tcPr>
            <w:tcW w:w="2168" w:type="dxa"/>
          </w:tcPr>
          <w:p w14:paraId="5229F26D" w14:textId="2E429F44" w:rsidR="00DC51DA" w:rsidRDefault="005311E7" w:rsidP="00DC51DA">
            <w:r w:rsidRPr="005311E7">
              <w:t>16.252922740164827</w:t>
            </w:r>
          </w:p>
        </w:tc>
      </w:tr>
      <w:tr w:rsidR="00DC51DA" w14:paraId="25D81DB7" w14:textId="77777777" w:rsidTr="00DC51DA">
        <w:tc>
          <w:tcPr>
            <w:tcW w:w="2155" w:type="dxa"/>
          </w:tcPr>
          <w:p w14:paraId="50DF0FC1" w14:textId="2A96D24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186C5295" w14:textId="0C6CA6E3" w:rsidR="00DC51DA" w:rsidRDefault="005311E7" w:rsidP="00DC51DA">
            <w:r w:rsidRPr="005311E7">
              <w:t>18.0%</w:t>
            </w:r>
          </w:p>
        </w:tc>
        <w:tc>
          <w:tcPr>
            <w:tcW w:w="2154" w:type="dxa"/>
          </w:tcPr>
          <w:p w14:paraId="0EA8CE16" w14:textId="69E8D335" w:rsidR="00DC51DA" w:rsidRDefault="005311E7" w:rsidP="00DC51DA">
            <w:r>
              <w:t>523</w:t>
            </w:r>
          </w:p>
        </w:tc>
        <w:tc>
          <w:tcPr>
            <w:tcW w:w="2168" w:type="dxa"/>
          </w:tcPr>
          <w:p w14:paraId="7CF6DF0E" w14:textId="0F7B3893" w:rsidR="00DC51DA" w:rsidRDefault="005311E7" w:rsidP="00DC51DA">
            <w:r w:rsidRPr="005311E7">
              <w:t>14.404656840037314</w:t>
            </w:r>
          </w:p>
        </w:tc>
      </w:tr>
      <w:tr w:rsidR="00DC51DA" w14:paraId="68E5F741" w14:textId="77777777" w:rsidTr="00DC51DA">
        <w:tc>
          <w:tcPr>
            <w:tcW w:w="2155" w:type="dxa"/>
          </w:tcPr>
          <w:p w14:paraId="6EF8B23F" w14:textId="5BAC8264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 and Probability Driven and Down Sampling</w:t>
            </w:r>
          </w:p>
        </w:tc>
        <w:tc>
          <w:tcPr>
            <w:tcW w:w="2153" w:type="dxa"/>
          </w:tcPr>
          <w:p w14:paraId="55DB00A3" w14:textId="655C2CA9" w:rsidR="00DC51DA" w:rsidRDefault="005311E7" w:rsidP="00DC51DA">
            <w:r w:rsidRPr="005311E7">
              <w:t>16.8%</w:t>
            </w:r>
          </w:p>
        </w:tc>
        <w:tc>
          <w:tcPr>
            <w:tcW w:w="2154" w:type="dxa"/>
          </w:tcPr>
          <w:p w14:paraId="4DB460D4" w14:textId="1F08CD93" w:rsidR="00DC51DA" w:rsidRDefault="005311E7" w:rsidP="00DC51DA">
            <w:r>
              <w:t>573</w:t>
            </w:r>
          </w:p>
        </w:tc>
        <w:tc>
          <w:tcPr>
            <w:tcW w:w="2168" w:type="dxa"/>
          </w:tcPr>
          <w:p w14:paraId="1BF38946" w14:textId="41F519DE" w:rsidR="00DC51DA" w:rsidRDefault="005311E7" w:rsidP="00DC51DA">
            <w:r w:rsidRPr="005311E7">
              <w:t>14.878176973130104</w:t>
            </w:r>
          </w:p>
        </w:tc>
      </w:tr>
      <w:tr w:rsidR="00DC51DA" w14:paraId="7DB7B119" w14:textId="77777777" w:rsidTr="00DC51DA">
        <w:tc>
          <w:tcPr>
            <w:tcW w:w="2155" w:type="dxa"/>
          </w:tcPr>
          <w:p w14:paraId="594B54A0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39FA5A10" w14:textId="77777777" w:rsidR="00DC51DA" w:rsidRDefault="00DC51DA" w:rsidP="00DC51DA"/>
        </w:tc>
        <w:tc>
          <w:tcPr>
            <w:tcW w:w="2154" w:type="dxa"/>
          </w:tcPr>
          <w:p w14:paraId="545DECC8" w14:textId="77777777" w:rsidR="00DC51DA" w:rsidRDefault="00DC51DA" w:rsidP="00DC51DA"/>
        </w:tc>
        <w:tc>
          <w:tcPr>
            <w:tcW w:w="2168" w:type="dxa"/>
          </w:tcPr>
          <w:p w14:paraId="32518DBF" w14:textId="77777777" w:rsidR="00DC51DA" w:rsidRDefault="00DC51DA" w:rsidP="00DC51DA"/>
        </w:tc>
      </w:tr>
      <w:tr w:rsidR="00DC51DA" w14:paraId="4A08F14E" w14:textId="77777777" w:rsidTr="00DC51DA">
        <w:tc>
          <w:tcPr>
            <w:tcW w:w="2155" w:type="dxa"/>
          </w:tcPr>
          <w:p w14:paraId="0B120EB0" w14:textId="6C823AB8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ECA1A21" w14:textId="698DB4E0" w:rsidR="00DC51DA" w:rsidRDefault="005311E7" w:rsidP="00DC51DA">
            <w:r>
              <w:t>15.7</w:t>
            </w:r>
            <w:r w:rsidR="00DC51DA" w:rsidRPr="00680518">
              <w:t>%</w:t>
            </w:r>
          </w:p>
        </w:tc>
        <w:tc>
          <w:tcPr>
            <w:tcW w:w="2154" w:type="dxa"/>
          </w:tcPr>
          <w:p w14:paraId="3A593390" w14:textId="6B7A1E56" w:rsidR="00DC51DA" w:rsidRDefault="005311E7" w:rsidP="00DC51DA">
            <w:r>
              <w:t>494</w:t>
            </w:r>
            <w:r w:rsidR="00DC51DA" w:rsidRPr="00680518">
              <w:t xml:space="preserve"> </w:t>
            </w:r>
          </w:p>
        </w:tc>
        <w:tc>
          <w:tcPr>
            <w:tcW w:w="2168" w:type="dxa"/>
          </w:tcPr>
          <w:p w14:paraId="0B1BF169" w14:textId="02E7A933" w:rsidR="00DC51DA" w:rsidRDefault="000E5CDB" w:rsidP="00DC51DA">
            <w:r w:rsidRPr="000E5CDB">
              <w:t>20.658319625464184</w:t>
            </w:r>
          </w:p>
        </w:tc>
      </w:tr>
      <w:tr w:rsidR="00DC51DA" w14:paraId="5FF32154" w14:textId="77777777" w:rsidTr="00DC51DA">
        <w:tc>
          <w:tcPr>
            <w:tcW w:w="2155" w:type="dxa"/>
          </w:tcPr>
          <w:p w14:paraId="541E24F6" w14:textId="1942AB0B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3" w:type="dxa"/>
          </w:tcPr>
          <w:p w14:paraId="237CD33A" w14:textId="2C4FFC3E" w:rsidR="00DC51DA" w:rsidRDefault="005311E7" w:rsidP="00DC51DA">
            <w:r>
              <w:t>14.4</w:t>
            </w:r>
            <w:r w:rsidR="00DC51DA" w:rsidRPr="00680518">
              <w:t>%</w:t>
            </w:r>
          </w:p>
        </w:tc>
        <w:tc>
          <w:tcPr>
            <w:tcW w:w="2154" w:type="dxa"/>
          </w:tcPr>
          <w:p w14:paraId="06C01417" w14:textId="475F7A8B" w:rsidR="00DC51DA" w:rsidRDefault="005311E7" w:rsidP="00DC51DA">
            <w:r>
              <w:t>530</w:t>
            </w:r>
          </w:p>
        </w:tc>
        <w:tc>
          <w:tcPr>
            <w:tcW w:w="2168" w:type="dxa"/>
          </w:tcPr>
          <w:p w14:paraId="11CF7CCB" w14:textId="0A00D83A" w:rsidR="00DC51DA" w:rsidRDefault="000E5CDB" w:rsidP="00DC51DA">
            <w:r w:rsidRPr="000E5CDB">
              <w:t>20.67430430123686</w:t>
            </w:r>
          </w:p>
        </w:tc>
      </w:tr>
      <w:tr w:rsidR="00DC51DA" w14:paraId="4A3C5520" w14:textId="77777777" w:rsidTr="00DC51DA">
        <w:tc>
          <w:tcPr>
            <w:tcW w:w="2155" w:type="dxa"/>
          </w:tcPr>
          <w:p w14:paraId="0D528C74" w14:textId="354792EE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32E2F810" w14:textId="726B985F" w:rsidR="00DC51DA" w:rsidRDefault="005311E7" w:rsidP="00DC51DA">
            <w:r>
              <w:t>16.5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485340F3" w14:textId="69AC75F3" w:rsidR="00DC51DA" w:rsidRDefault="00DC51DA" w:rsidP="00DC51DA">
            <w:r w:rsidRPr="00C50D5E">
              <w:t>5</w:t>
            </w:r>
            <w:r w:rsidR="005311E7"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3CEF7A87" w14:textId="4DB0CECB" w:rsidR="00DC51DA" w:rsidRDefault="000E5CDB" w:rsidP="00DC51DA">
            <w:r w:rsidRPr="000E5CDB">
              <w:t>17.894475042242103</w:t>
            </w:r>
          </w:p>
        </w:tc>
      </w:tr>
      <w:tr w:rsidR="00DC51DA" w14:paraId="3BC53B68" w14:textId="77777777" w:rsidTr="00DC51DA">
        <w:tc>
          <w:tcPr>
            <w:tcW w:w="2155" w:type="dxa"/>
          </w:tcPr>
          <w:p w14:paraId="079A7C6D" w14:textId="4640F4B1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 and Probability Driven and Down Sampling</w:t>
            </w:r>
          </w:p>
        </w:tc>
        <w:tc>
          <w:tcPr>
            <w:tcW w:w="2153" w:type="dxa"/>
          </w:tcPr>
          <w:p w14:paraId="4CA4263B" w14:textId="0EE2C590" w:rsidR="00DC51DA" w:rsidRDefault="005311E7" w:rsidP="00DC51DA">
            <w:r>
              <w:t>15.5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505B8DF5" w14:textId="23673428" w:rsidR="00DC51DA" w:rsidRDefault="005311E7" w:rsidP="00DC51DA">
            <w:r>
              <w:t>553</w:t>
            </w:r>
          </w:p>
        </w:tc>
        <w:tc>
          <w:tcPr>
            <w:tcW w:w="2168" w:type="dxa"/>
          </w:tcPr>
          <w:p w14:paraId="6361D8C0" w14:textId="294A51A2" w:rsidR="00DC51DA" w:rsidRDefault="000E5CDB" w:rsidP="00DC51DA">
            <w:r w:rsidRPr="000E5CDB">
              <w:t>18.656240404675874</w:t>
            </w:r>
          </w:p>
        </w:tc>
      </w:tr>
      <w:tr w:rsidR="00DC51DA" w14:paraId="7EB89D13" w14:textId="77777777" w:rsidTr="00DC51DA">
        <w:tc>
          <w:tcPr>
            <w:tcW w:w="2155" w:type="dxa"/>
          </w:tcPr>
          <w:p w14:paraId="1884CFB6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3A21452C" w14:textId="77777777" w:rsidR="00DC51DA" w:rsidRDefault="00DC51DA" w:rsidP="00DC51DA"/>
        </w:tc>
        <w:tc>
          <w:tcPr>
            <w:tcW w:w="2154" w:type="dxa"/>
          </w:tcPr>
          <w:p w14:paraId="29676A79" w14:textId="77777777" w:rsidR="00DC51DA" w:rsidRDefault="00DC51DA" w:rsidP="00DC51DA"/>
        </w:tc>
        <w:tc>
          <w:tcPr>
            <w:tcW w:w="2168" w:type="dxa"/>
          </w:tcPr>
          <w:p w14:paraId="7F6C745A" w14:textId="77777777" w:rsidR="00DC51DA" w:rsidRDefault="00DC51DA" w:rsidP="00DC51DA"/>
        </w:tc>
      </w:tr>
      <w:tr w:rsidR="00DC51DA" w14:paraId="1DB2CDE9" w14:textId="77777777" w:rsidTr="00DC51DA">
        <w:tc>
          <w:tcPr>
            <w:tcW w:w="2155" w:type="dxa"/>
          </w:tcPr>
          <w:p w14:paraId="0B6ECFD3" w14:textId="7A564427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3527971D" w14:textId="00B263AB" w:rsidR="00DC51DA" w:rsidRDefault="005311E7" w:rsidP="00DC51DA">
            <w:r>
              <w:t>10.7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4ADCF59F" w14:textId="73530A75" w:rsidR="00DC51DA" w:rsidRDefault="005311E7" w:rsidP="00DC51DA">
            <w:r>
              <w:t>569</w:t>
            </w:r>
          </w:p>
        </w:tc>
        <w:tc>
          <w:tcPr>
            <w:tcW w:w="2168" w:type="dxa"/>
          </w:tcPr>
          <w:p w14:paraId="19C7B68C" w14:textId="131443FD" w:rsidR="00DC51DA" w:rsidRDefault="000E5CDB" w:rsidP="00DC51DA">
            <w:r w:rsidRPr="000E5CDB">
              <w:t>27.779953587538593</w:t>
            </w:r>
          </w:p>
        </w:tc>
      </w:tr>
      <w:tr w:rsidR="00DC51DA" w14:paraId="2F569971" w14:textId="77777777" w:rsidTr="00DC51DA">
        <w:tc>
          <w:tcPr>
            <w:tcW w:w="2155" w:type="dxa"/>
          </w:tcPr>
          <w:p w14:paraId="6F922E32" w14:textId="34216AA5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</w:t>
            </w:r>
            <w:r>
              <w:lastRenderedPageBreak/>
              <w:t>Skip Frame and Down Sampling</w:t>
            </w:r>
          </w:p>
        </w:tc>
        <w:tc>
          <w:tcPr>
            <w:tcW w:w="2153" w:type="dxa"/>
          </w:tcPr>
          <w:p w14:paraId="56032A1A" w14:textId="535E7674" w:rsidR="00DC51DA" w:rsidRDefault="005311E7" w:rsidP="00DC51DA">
            <w:r>
              <w:lastRenderedPageBreak/>
              <w:t>9.5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5272FDB0" w14:textId="3A6AE740" w:rsidR="00DC51DA" w:rsidRDefault="005311E7" w:rsidP="00DC51DA">
            <w:r>
              <w:t>577</w:t>
            </w:r>
          </w:p>
        </w:tc>
        <w:tc>
          <w:tcPr>
            <w:tcW w:w="2168" w:type="dxa"/>
          </w:tcPr>
          <w:p w14:paraId="207B2567" w14:textId="08978CB1" w:rsidR="00DC51DA" w:rsidRDefault="000E5CDB" w:rsidP="00DC51DA">
            <w:r w:rsidRPr="000E5CDB">
              <w:t>28.811689015745316</w:t>
            </w:r>
          </w:p>
        </w:tc>
      </w:tr>
      <w:tr w:rsidR="00DC51DA" w14:paraId="5D546329" w14:textId="77777777" w:rsidTr="00DC51DA">
        <w:tc>
          <w:tcPr>
            <w:tcW w:w="2155" w:type="dxa"/>
          </w:tcPr>
          <w:p w14:paraId="2849404B" w14:textId="3AD98E90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1D345896" w14:textId="176B67FE" w:rsidR="00DC51DA" w:rsidRDefault="005311E7" w:rsidP="00DC51DA">
            <w:r>
              <w:t>13.2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7C373613" w14:textId="35897E88" w:rsidR="00DC51DA" w:rsidRDefault="005311E7" w:rsidP="00DC51DA">
            <w:r>
              <w:t>552</w:t>
            </w:r>
          </w:p>
        </w:tc>
        <w:tc>
          <w:tcPr>
            <w:tcW w:w="2168" w:type="dxa"/>
          </w:tcPr>
          <w:p w14:paraId="6D2270F5" w14:textId="42EEDD43" w:rsidR="00DC51DA" w:rsidRDefault="000E5CDB" w:rsidP="00DC51DA">
            <w:r w:rsidRPr="000E5CDB">
              <w:t>22.686678543601083</w:t>
            </w:r>
          </w:p>
        </w:tc>
      </w:tr>
      <w:tr w:rsidR="00DC51DA" w14:paraId="1C5F277F" w14:textId="77777777" w:rsidTr="00DC51DA">
        <w:tc>
          <w:tcPr>
            <w:tcW w:w="2155" w:type="dxa"/>
          </w:tcPr>
          <w:p w14:paraId="096CF4FD" w14:textId="55AF1EE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Skip Frame and Probability Driven and Down Sampling</w:t>
            </w:r>
          </w:p>
        </w:tc>
        <w:tc>
          <w:tcPr>
            <w:tcW w:w="2153" w:type="dxa"/>
          </w:tcPr>
          <w:p w14:paraId="33FF4043" w14:textId="63D32E1B" w:rsidR="00DC51DA" w:rsidRDefault="005311E7" w:rsidP="00DC51DA">
            <w:r>
              <w:t>12.0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62512693" w14:textId="62A21D9A" w:rsidR="00DC51DA" w:rsidRDefault="005311E7" w:rsidP="00DC51DA">
            <w:r>
              <w:t>567</w:t>
            </w:r>
          </w:p>
        </w:tc>
        <w:tc>
          <w:tcPr>
            <w:tcW w:w="2168" w:type="dxa"/>
          </w:tcPr>
          <w:p w14:paraId="5E41C63E" w14:textId="5BC6EDE2" w:rsidR="00DC51DA" w:rsidRDefault="000E5CDB" w:rsidP="00DC51DA">
            <w:r w:rsidRPr="000E5CDB">
              <w:t>24.149181226030407</w:t>
            </w:r>
          </w:p>
        </w:tc>
      </w:tr>
      <w:tr w:rsidR="00DC51DA" w14:paraId="4BB7F4B8" w14:textId="77777777" w:rsidTr="00DC51DA">
        <w:tc>
          <w:tcPr>
            <w:tcW w:w="2155" w:type="dxa"/>
          </w:tcPr>
          <w:p w14:paraId="097AE6FE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4AFC460F" w14:textId="77777777" w:rsidR="00DC51DA" w:rsidRDefault="00DC51DA" w:rsidP="00DC51DA"/>
        </w:tc>
        <w:tc>
          <w:tcPr>
            <w:tcW w:w="2154" w:type="dxa"/>
          </w:tcPr>
          <w:p w14:paraId="4B189899" w14:textId="77777777" w:rsidR="00DC51DA" w:rsidRDefault="00DC51DA" w:rsidP="00DC51DA"/>
        </w:tc>
        <w:tc>
          <w:tcPr>
            <w:tcW w:w="2168" w:type="dxa"/>
          </w:tcPr>
          <w:p w14:paraId="09A2F5AF" w14:textId="77777777" w:rsidR="00DC51DA" w:rsidRDefault="00DC51DA" w:rsidP="00DC51DA"/>
        </w:tc>
      </w:tr>
      <w:tr w:rsidR="00DC51DA" w14:paraId="2B64F9A5" w14:textId="77777777" w:rsidTr="00DC51DA">
        <w:tc>
          <w:tcPr>
            <w:tcW w:w="2155" w:type="dxa"/>
          </w:tcPr>
          <w:p w14:paraId="6B340EE2" w14:textId="7718BFC5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472BDE5A" w14:textId="4BF44C72" w:rsidR="00DC51DA" w:rsidRDefault="005311E7" w:rsidP="00DC51DA">
            <w:r>
              <w:t>7.7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78FDEC0C" w14:textId="213E5071" w:rsidR="00DC51DA" w:rsidRDefault="005311E7" w:rsidP="00DC51DA">
            <w:r>
              <w:t>586</w:t>
            </w:r>
          </w:p>
        </w:tc>
        <w:tc>
          <w:tcPr>
            <w:tcW w:w="2168" w:type="dxa"/>
          </w:tcPr>
          <w:p w14:paraId="405581E5" w14:textId="7C37F0F8" w:rsidR="00DC51DA" w:rsidRDefault="000E5CDB" w:rsidP="00DC51DA">
            <w:r w:rsidRPr="000E5CDB">
              <w:t>32.62759230159879</w:t>
            </w:r>
          </w:p>
        </w:tc>
      </w:tr>
      <w:tr w:rsidR="00DC51DA" w14:paraId="6C88165F" w14:textId="77777777" w:rsidTr="00DC51DA">
        <w:tc>
          <w:tcPr>
            <w:tcW w:w="2155" w:type="dxa"/>
          </w:tcPr>
          <w:p w14:paraId="5BCA0568" w14:textId="0EAC8345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3" w:type="dxa"/>
          </w:tcPr>
          <w:p w14:paraId="703E5825" w14:textId="0B978EE0" w:rsidR="00DC51DA" w:rsidRDefault="005311E7" w:rsidP="00DC51DA">
            <w:r>
              <w:t>6.0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22C87CD4" w14:textId="302B214E" w:rsidR="00DC51DA" w:rsidRDefault="005311E7" w:rsidP="00DC51DA">
            <w:r>
              <w:t>632</w:t>
            </w:r>
          </w:p>
        </w:tc>
        <w:tc>
          <w:tcPr>
            <w:tcW w:w="2168" w:type="dxa"/>
          </w:tcPr>
          <w:p w14:paraId="00698E63" w14:textId="7FC3DC5D" w:rsidR="00DC51DA" w:rsidRDefault="000E5CDB" w:rsidP="00DC51DA">
            <w:r w:rsidRPr="000E5CDB">
              <w:t>33.97791236616167</w:t>
            </w:r>
          </w:p>
        </w:tc>
      </w:tr>
      <w:tr w:rsidR="00DC51DA" w14:paraId="2278E426" w14:textId="77777777" w:rsidTr="00DC51DA">
        <w:tc>
          <w:tcPr>
            <w:tcW w:w="2155" w:type="dxa"/>
          </w:tcPr>
          <w:p w14:paraId="3BCF3360" w14:textId="7D5700F7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16F2AB4A" w14:textId="7BB25D2C" w:rsidR="00DC51DA" w:rsidRDefault="005311E7" w:rsidP="00DC51DA">
            <w:r>
              <w:t>10.7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76A1FF4F" w14:textId="5A1BBA21" w:rsidR="00DC51DA" w:rsidRDefault="005311E7" w:rsidP="00DC51DA">
            <w:r>
              <w:t>558</w:t>
            </w:r>
          </w:p>
        </w:tc>
        <w:tc>
          <w:tcPr>
            <w:tcW w:w="2168" w:type="dxa"/>
          </w:tcPr>
          <w:p w14:paraId="3FCC7A34" w14:textId="0EF7E8CF" w:rsidR="00DC51DA" w:rsidRDefault="000E5CDB" w:rsidP="00DC51DA">
            <w:r w:rsidRPr="000E5CDB">
              <w:t>26.286393126809276</w:t>
            </w:r>
          </w:p>
        </w:tc>
      </w:tr>
      <w:tr w:rsidR="00DC51DA" w14:paraId="2792E368" w14:textId="77777777" w:rsidTr="00DC51DA">
        <w:tc>
          <w:tcPr>
            <w:tcW w:w="2155" w:type="dxa"/>
          </w:tcPr>
          <w:p w14:paraId="12D555AE" w14:textId="0E0B4EEA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 and Probability Driven and Down Sampling</w:t>
            </w:r>
          </w:p>
        </w:tc>
        <w:tc>
          <w:tcPr>
            <w:tcW w:w="2153" w:type="dxa"/>
          </w:tcPr>
          <w:p w14:paraId="1D44BFD1" w14:textId="074875E8" w:rsidR="00DC51DA" w:rsidRDefault="005311E7" w:rsidP="00DC51DA">
            <w:r>
              <w:t>9.9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717F72F7" w14:textId="3A80929F" w:rsidR="00DC51DA" w:rsidRDefault="005311E7" w:rsidP="00DC51DA">
            <w:r>
              <w:t>601</w:t>
            </w:r>
            <w:r w:rsidR="00DC51DA" w:rsidRPr="00747BE6">
              <w:t xml:space="preserve">  </w:t>
            </w:r>
          </w:p>
        </w:tc>
        <w:tc>
          <w:tcPr>
            <w:tcW w:w="2168" w:type="dxa"/>
          </w:tcPr>
          <w:p w14:paraId="416A56DB" w14:textId="3B86400F" w:rsidR="00DC51DA" w:rsidRDefault="000E5CDB" w:rsidP="00DC51DA">
            <w:r w:rsidRPr="000E5CDB">
              <w:t>27.845049291724436</w:t>
            </w:r>
          </w:p>
        </w:tc>
      </w:tr>
      <w:tr w:rsidR="00DC51DA" w14:paraId="4D2407EB" w14:textId="77777777" w:rsidTr="00DC51DA">
        <w:tc>
          <w:tcPr>
            <w:tcW w:w="2155" w:type="dxa"/>
          </w:tcPr>
          <w:p w14:paraId="492ACA13" w14:textId="77777777" w:rsidR="00DC51DA" w:rsidRDefault="00DC51DA" w:rsidP="00DC51DA"/>
        </w:tc>
        <w:tc>
          <w:tcPr>
            <w:tcW w:w="2153" w:type="dxa"/>
          </w:tcPr>
          <w:p w14:paraId="099704B6" w14:textId="77777777" w:rsidR="00DC51DA" w:rsidRDefault="00DC51DA" w:rsidP="00DC51DA"/>
        </w:tc>
        <w:tc>
          <w:tcPr>
            <w:tcW w:w="2154" w:type="dxa"/>
          </w:tcPr>
          <w:p w14:paraId="019C6A60" w14:textId="77777777" w:rsidR="00DC51DA" w:rsidRDefault="00DC51DA" w:rsidP="00DC51DA"/>
        </w:tc>
        <w:tc>
          <w:tcPr>
            <w:tcW w:w="2168" w:type="dxa"/>
          </w:tcPr>
          <w:p w14:paraId="68A99773" w14:textId="77777777" w:rsidR="00DC51DA" w:rsidRDefault="00DC51DA" w:rsidP="00DC51DA"/>
        </w:tc>
      </w:tr>
    </w:tbl>
    <w:p w14:paraId="71D4552A" w14:textId="0327557B" w:rsidR="00342223" w:rsidRDefault="00342223"/>
    <w:p w14:paraId="170704BC" w14:textId="034D6ADB" w:rsidR="00DC51DA" w:rsidRDefault="00DC51DA"/>
    <w:p w14:paraId="4C0913C6" w14:textId="13485FF6" w:rsidR="00DC51DA" w:rsidRDefault="00DC51DA"/>
    <w:p w14:paraId="5A96205B" w14:textId="4C64218B" w:rsidR="00DC51DA" w:rsidRDefault="00DC51DA"/>
    <w:p w14:paraId="3867AD36" w14:textId="7C6CB0AD" w:rsidR="00DC51DA" w:rsidRDefault="00DC51DA"/>
    <w:p w14:paraId="70C2E8A9" w14:textId="00649981" w:rsidR="00DC51DA" w:rsidRDefault="00DC51DA"/>
    <w:p w14:paraId="2E6191F4" w14:textId="7028F7EF" w:rsidR="00DC51DA" w:rsidRDefault="00DC51DA"/>
    <w:p w14:paraId="6EBC802F" w14:textId="508E8EB9" w:rsidR="00DC51DA" w:rsidRDefault="00DC51DA"/>
    <w:p w14:paraId="08062E98" w14:textId="70363975" w:rsidR="00DC51DA" w:rsidRDefault="00DC51DA"/>
    <w:p w14:paraId="6B473F34" w14:textId="77777777" w:rsidR="00DC51DA" w:rsidRDefault="00DC51DA"/>
    <w:p w14:paraId="4396779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25139547" w14:textId="77777777" w:rsidTr="00DC51DA">
        <w:tc>
          <w:tcPr>
            <w:tcW w:w="8630" w:type="dxa"/>
            <w:gridSpan w:val="4"/>
          </w:tcPr>
          <w:p w14:paraId="7E768D31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>Tradeoff of Down Sampling</w:t>
            </w:r>
          </w:p>
        </w:tc>
      </w:tr>
      <w:tr w:rsidR="00DC51DA" w14:paraId="59F5A861" w14:textId="77777777" w:rsidTr="00DC51DA">
        <w:tc>
          <w:tcPr>
            <w:tcW w:w="2154" w:type="dxa"/>
          </w:tcPr>
          <w:p w14:paraId="7B527DA9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26ABB76E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24A8B454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71ACB49" w14:textId="77777777" w:rsidR="00DC51DA" w:rsidRDefault="00DC51DA" w:rsidP="00DC51DA">
            <w:r>
              <w:t>Average FPS</w:t>
            </w:r>
          </w:p>
        </w:tc>
      </w:tr>
      <w:tr w:rsidR="004910CC" w14:paraId="4B14B9D0" w14:textId="77777777" w:rsidTr="00DC51DA">
        <w:tc>
          <w:tcPr>
            <w:tcW w:w="2154" w:type="dxa"/>
          </w:tcPr>
          <w:p w14:paraId="40496AA1" w14:textId="548DB8A0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5B8C70B6" w14:textId="5BF0AA9D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5CCE83C" w14:textId="3ACE36BB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10F611C7" w14:textId="14167AC7" w:rsidR="004910CC" w:rsidRDefault="004910CC" w:rsidP="004910CC">
            <w:r w:rsidRPr="00DC51DA">
              <w:t>9.8474409913098</w:t>
            </w:r>
          </w:p>
        </w:tc>
      </w:tr>
      <w:tr w:rsidR="004910CC" w14:paraId="1D871C7B" w14:textId="77777777" w:rsidTr="00DC51DA">
        <w:tc>
          <w:tcPr>
            <w:tcW w:w="2154" w:type="dxa"/>
          </w:tcPr>
          <w:p w14:paraId="75293514" w14:textId="3D70EBC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4" w:type="dxa"/>
          </w:tcPr>
          <w:p w14:paraId="48E63C46" w14:textId="3011EFB6" w:rsidR="004910CC" w:rsidRDefault="004910CC" w:rsidP="004910CC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43A31495" w14:textId="3B25D85B" w:rsidR="004910CC" w:rsidRDefault="004910CC" w:rsidP="004910CC">
            <w:r>
              <w:t>647</w:t>
            </w:r>
          </w:p>
        </w:tc>
        <w:tc>
          <w:tcPr>
            <w:tcW w:w="2168" w:type="dxa"/>
          </w:tcPr>
          <w:p w14:paraId="62597916" w14:textId="35EA0096" w:rsidR="004910CC" w:rsidRDefault="004910CC" w:rsidP="004910CC">
            <w:r w:rsidRPr="00DC51DA">
              <w:t>10.164599991702229</w:t>
            </w:r>
          </w:p>
        </w:tc>
      </w:tr>
      <w:tr w:rsidR="004910CC" w14:paraId="75B9B7E0" w14:textId="77777777" w:rsidTr="00DC51DA">
        <w:tc>
          <w:tcPr>
            <w:tcW w:w="2154" w:type="dxa"/>
          </w:tcPr>
          <w:p w14:paraId="635C6C34" w14:textId="4CDD3B6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6BAFF8B4" w14:textId="5E3BDB4B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8E50E38" w14:textId="3958AB08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665F6BDC" w14:textId="19A62322" w:rsidR="004910CC" w:rsidRDefault="004910CC" w:rsidP="004910CC">
            <w:r>
              <w:cr/>
              <w:t>15.964183221155363</w:t>
            </w:r>
          </w:p>
        </w:tc>
      </w:tr>
      <w:tr w:rsidR="004910CC" w14:paraId="2F263B9C" w14:textId="77777777" w:rsidTr="00DC51DA">
        <w:tc>
          <w:tcPr>
            <w:tcW w:w="2154" w:type="dxa"/>
          </w:tcPr>
          <w:p w14:paraId="70D00E39" w14:textId="159E7EE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4" w:type="dxa"/>
          </w:tcPr>
          <w:p w14:paraId="78BE98AA" w14:textId="7C785769" w:rsidR="004910CC" w:rsidRDefault="004910CC" w:rsidP="004910CC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42F3AA9E" w14:textId="2FBE4704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18E548CA" w14:textId="31B71F46" w:rsidR="004910CC" w:rsidRDefault="004910CC" w:rsidP="004910CC">
            <w:r w:rsidRPr="005311E7">
              <w:t>16.252922740164827</w:t>
            </w:r>
          </w:p>
        </w:tc>
      </w:tr>
      <w:tr w:rsidR="004910CC" w14:paraId="2BED3E47" w14:textId="77777777" w:rsidTr="00DC51DA">
        <w:tc>
          <w:tcPr>
            <w:tcW w:w="2154" w:type="dxa"/>
          </w:tcPr>
          <w:p w14:paraId="68C99B6C" w14:textId="7BCE75E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195C7094" w14:textId="3A8E6208" w:rsidR="004910CC" w:rsidRDefault="004910CC" w:rsidP="004910CC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0A57984A" w14:textId="0353A673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5D79FD0A" w14:textId="3B253F94" w:rsidR="004910CC" w:rsidRDefault="004910CC" w:rsidP="004910CC">
            <w:r w:rsidRPr="000E5CDB">
              <w:t>20.658319625464184</w:t>
            </w:r>
          </w:p>
        </w:tc>
      </w:tr>
      <w:tr w:rsidR="004910CC" w14:paraId="55B2B843" w14:textId="77777777" w:rsidTr="00DC51DA">
        <w:tc>
          <w:tcPr>
            <w:tcW w:w="2154" w:type="dxa"/>
          </w:tcPr>
          <w:p w14:paraId="477AF4DF" w14:textId="1F04D448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4" w:type="dxa"/>
          </w:tcPr>
          <w:p w14:paraId="5310E900" w14:textId="17508B86" w:rsidR="004910CC" w:rsidRDefault="004910CC" w:rsidP="004910CC">
            <w:r>
              <w:t>14.4</w:t>
            </w:r>
            <w:r w:rsidRPr="00680518">
              <w:t>%</w:t>
            </w:r>
          </w:p>
        </w:tc>
        <w:tc>
          <w:tcPr>
            <w:tcW w:w="2154" w:type="dxa"/>
          </w:tcPr>
          <w:p w14:paraId="4AC7849C" w14:textId="08056475" w:rsidR="004910CC" w:rsidRDefault="004910CC" w:rsidP="004910CC">
            <w:r>
              <w:t>530</w:t>
            </w:r>
          </w:p>
        </w:tc>
        <w:tc>
          <w:tcPr>
            <w:tcW w:w="2168" w:type="dxa"/>
          </w:tcPr>
          <w:p w14:paraId="633725D1" w14:textId="51EB88A3" w:rsidR="004910CC" w:rsidRDefault="004910CC" w:rsidP="004910CC">
            <w:r w:rsidRPr="000E5CDB">
              <w:t>20.67430430123686</w:t>
            </w:r>
          </w:p>
        </w:tc>
      </w:tr>
      <w:tr w:rsidR="004910CC" w14:paraId="7AA8F11E" w14:textId="77777777" w:rsidTr="00DC51DA">
        <w:tc>
          <w:tcPr>
            <w:tcW w:w="2154" w:type="dxa"/>
          </w:tcPr>
          <w:p w14:paraId="4453CD6A" w14:textId="40E7615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5DFC24A3" w14:textId="078D41B9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2D1665D8" w14:textId="511F178B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4F4DE722" w14:textId="30D71852" w:rsidR="004910CC" w:rsidRDefault="004910CC" w:rsidP="004910CC">
            <w:r w:rsidRPr="000E5CDB">
              <w:t>27.779953587538593</w:t>
            </w:r>
          </w:p>
        </w:tc>
      </w:tr>
      <w:tr w:rsidR="004910CC" w14:paraId="70B03C7A" w14:textId="77777777" w:rsidTr="00DC51DA">
        <w:tc>
          <w:tcPr>
            <w:tcW w:w="2154" w:type="dxa"/>
          </w:tcPr>
          <w:p w14:paraId="3E371013" w14:textId="46CCE00C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 and Down Sampling</w:t>
            </w:r>
          </w:p>
        </w:tc>
        <w:tc>
          <w:tcPr>
            <w:tcW w:w="2154" w:type="dxa"/>
          </w:tcPr>
          <w:p w14:paraId="61706C43" w14:textId="3CBC1988" w:rsidR="004910CC" w:rsidRDefault="004910CC" w:rsidP="004910CC">
            <w:r>
              <w:t>9.5</w:t>
            </w:r>
            <w:r w:rsidRPr="00C50D5E">
              <w:t>%</w:t>
            </w:r>
          </w:p>
        </w:tc>
        <w:tc>
          <w:tcPr>
            <w:tcW w:w="2154" w:type="dxa"/>
          </w:tcPr>
          <w:p w14:paraId="30F62B7F" w14:textId="172C42D6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6EEF62DA" w14:textId="180CC9B6" w:rsidR="004910CC" w:rsidRDefault="004910CC" w:rsidP="004910CC">
            <w:r w:rsidRPr="000E5CDB">
              <w:t>28.811689015745316</w:t>
            </w:r>
          </w:p>
        </w:tc>
      </w:tr>
      <w:tr w:rsidR="004910CC" w14:paraId="10A01284" w14:textId="77777777" w:rsidTr="00DC51DA">
        <w:tc>
          <w:tcPr>
            <w:tcW w:w="2154" w:type="dxa"/>
          </w:tcPr>
          <w:p w14:paraId="340D1B1E" w14:textId="5967E85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75D61F0B" w14:textId="0249776D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3271DE56" w14:textId="577742F3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56B4E1A" w14:textId="15504085" w:rsidR="004910CC" w:rsidRDefault="004910CC" w:rsidP="004910CC">
            <w:r w:rsidRPr="000E5CDB">
              <w:t>32.62759230159879</w:t>
            </w:r>
          </w:p>
        </w:tc>
      </w:tr>
      <w:tr w:rsidR="004910CC" w14:paraId="5B0A79EB" w14:textId="77777777" w:rsidTr="00DC51DA">
        <w:tc>
          <w:tcPr>
            <w:tcW w:w="2154" w:type="dxa"/>
          </w:tcPr>
          <w:p w14:paraId="67F307F9" w14:textId="42C7E96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4" w:type="dxa"/>
          </w:tcPr>
          <w:p w14:paraId="7185DA3C" w14:textId="0A532D3B" w:rsidR="004910CC" w:rsidRDefault="004910CC" w:rsidP="004910CC">
            <w:r>
              <w:t>6.0</w:t>
            </w:r>
            <w:r w:rsidRPr="00747BE6">
              <w:t>%</w:t>
            </w:r>
          </w:p>
        </w:tc>
        <w:tc>
          <w:tcPr>
            <w:tcW w:w="2154" w:type="dxa"/>
          </w:tcPr>
          <w:p w14:paraId="37121686" w14:textId="33FAE51C" w:rsidR="004910CC" w:rsidRDefault="004910CC" w:rsidP="004910CC">
            <w:r>
              <w:t>632</w:t>
            </w:r>
          </w:p>
        </w:tc>
        <w:tc>
          <w:tcPr>
            <w:tcW w:w="2168" w:type="dxa"/>
          </w:tcPr>
          <w:p w14:paraId="4BF6EDB8" w14:textId="3B34313F" w:rsidR="004910CC" w:rsidRDefault="004910CC" w:rsidP="004910CC">
            <w:r w:rsidRPr="000E5CDB">
              <w:t>33.97791236616167</w:t>
            </w:r>
          </w:p>
        </w:tc>
      </w:tr>
      <w:tr w:rsidR="00DC51DA" w14:paraId="458133B5" w14:textId="77777777" w:rsidTr="00DC51DA">
        <w:tc>
          <w:tcPr>
            <w:tcW w:w="2154" w:type="dxa"/>
          </w:tcPr>
          <w:p w14:paraId="3BF4108D" w14:textId="77777777" w:rsidR="00DC51DA" w:rsidRDefault="00DC51DA" w:rsidP="00DC51DA"/>
        </w:tc>
        <w:tc>
          <w:tcPr>
            <w:tcW w:w="2154" w:type="dxa"/>
          </w:tcPr>
          <w:p w14:paraId="1D2BC572" w14:textId="77777777" w:rsidR="00DC51DA" w:rsidRDefault="00DC51DA" w:rsidP="00DC51DA"/>
        </w:tc>
        <w:tc>
          <w:tcPr>
            <w:tcW w:w="2154" w:type="dxa"/>
          </w:tcPr>
          <w:p w14:paraId="3342602F" w14:textId="77777777" w:rsidR="00DC51DA" w:rsidRDefault="00DC51DA" w:rsidP="00DC51DA"/>
        </w:tc>
        <w:tc>
          <w:tcPr>
            <w:tcW w:w="2168" w:type="dxa"/>
          </w:tcPr>
          <w:p w14:paraId="1470C6A4" w14:textId="77777777" w:rsidR="00DC51DA" w:rsidRDefault="00DC51DA" w:rsidP="00DC51DA"/>
        </w:tc>
      </w:tr>
    </w:tbl>
    <w:p w14:paraId="08A96E17" w14:textId="77777777" w:rsidR="00DC51DA" w:rsidRDefault="00DC51DA" w:rsidP="00DC51DA"/>
    <w:p w14:paraId="66F118D5" w14:textId="77777777" w:rsidR="00DC51DA" w:rsidRDefault="00DC51DA" w:rsidP="00DC51DA"/>
    <w:p w14:paraId="4A529139" w14:textId="77777777" w:rsidR="00DC51DA" w:rsidRDefault="00DC51DA" w:rsidP="00DC51DA"/>
    <w:p w14:paraId="5C9A1C7C" w14:textId="275097EA" w:rsidR="00DC51DA" w:rsidRDefault="00DC51DA" w:rsidP="00DC51DA"/>
    <w:p w14:paraId="59E0C6BF" w14:textId="77777777" w:rsidR="00DC51DA" w:rsidRDefault="00DC51DA" w:rsidP="00DC51DA"/>
    <w:p w14:paraId="1F43A6A7" w14:textId="77777777" w:rsidR="00DC51DA" w:rsidRDefault="00DC51DA" w:rsidP="00DC51DA"/>
    <w:p w14:paraId="015D13D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1666C9DF" w14:textId="77777777" w:rsidTr="00DC51DA">
        <w:tc>
          <w:tcPr>
            <w:tcW w:w="8630" w:type="dxa"/>
            <w:gridSpan w:val="4"/>
          </w:tcPr>
          <w:p w14:paraId="6ACEB0F0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DC51DA" w14:paraId="6EACF0CE" w14:textId="77777777" w:rsidTr="00DC51DA">
        <w:tc>
          <w:tcPr>
            <w:tcW w:w="2154" w:type="dxa"/>
          </w:tcPr>
          <w:p w14:paraId="005B3793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466FA16C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43908DB8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1B9999C6" w14:textId="77777777" w:rsidR="00DC51DA" w:rsidRDefault="00DC51DA" w:rsidP="00DC51DA">
            <w:r>
              <w:t>Average FPS</w:t>
            </w:r>
          </w:p>
        </w:tc>
      </w:tr>
      <w:tr w:rsidR="004910CC" w14:paraId="4E9467D0" w14:textId="77777777" w:rsidTr="008F0813">
        <w:tc>
          <w:tcPr>
            <w:tcW w:w="2154" w:type="dxa"/>
          </w:tcPr>
          <w:p w14:paraId="165325CE" w14:textId="77777777" w:rsidR="004910CC" w:rsidRDefault="004910CC" w:rsidP="008F0813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0EDE0D81" w14:textId="77777777" w:rsidR="004910CC" w:rsidRDefault="004910CC" w:rsidP="008F0813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77B8D425" w14:textId="77777777" w:rsidR="004910CC" w:rsidRDefault="004910CC" w:rsidP="008F0813">
            <w:r>
              <w:t>577</w:t>
            </w:r>
          </w:p>
        </w:tc>
        <w:tc>
          <w:tcPr>
            <w:tcW w:w="2168" w:type="dxa"/>
          </w:tcPr>
          <w:p w14:paraId="08AF77D2" w14:textId="77777777" w:rsidR="004910CC" w:rsidRDefault="004910CC" w:rsidP="008F0813">
            <w:r w:rsidRPr="00DC51DA">
              <w:t>9.8474409913098</w:t>
            </w:r>
          </w:p>
        </w:tc>
      </w:tr>
      <w:tr w:rsidR="004910CC" w14:paraId="3A3F3B2F" w14:textId="77777777" w:rsidTr="008F0813">
        <w:tc>
          <w:tcPr>
            <w:tcW w:w="2154" w:type="dxa"/>
          </w:tcPr>
          <w:p w14:paraId="3AC6D38D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78AE8C67" w14:textId="77777777" w:rsidR="004910CC" w:rsidRDefault="004910CC" w:rsidP="008F0813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B4D56DC" w14:textId="77777777" w:rsidR="004910CC" w:rsidRDefault="004910CC" w:rsidP="008F0813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410A111C" w14:textId="77777777" w:rsidR="004910CC" w:rsidRDefault="004910CC" w:rsidP="008F0813">
            <w:r>
              <w:cr/>
              <w:t>15.964183221155363</w:t>
            </w:r>
          </w:p>
        </w:tc>
      </w:tr>
      <w:tr w:rsidR="004910CC" w14:paraId="39E13BA7" w14:textId="77777777" w:rsidTr="008F0813">
        <w:tc>
          <w:tcPr>
            <w:tcW w:w="2154" w:type="dxa"/>
          </w:tcPr>
          <w:p w14:paraId="2E3ACE0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20FE5E93" w14:textId="77777777" w:rsidR="004910CC" w:rsidRDefault="004910CC" w:rsidP="008F0813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597EEF30" w14:textId="77777777" w:rsidR="004910CC" w:rsidRDefault="004910CC" w:rsidP="008F0813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5AAF0B5" w14:textId="77777777" w:rsidR="004910CC" w:rsidRDefault="004910CC" w:rsidP="008F0813">
            <w:r w:rsidRPr="000E5CDB">
              <w:t>20.658319625464184</w:t>
            </w:r>
          </w:p>
        </w:tc>
      </w:tr>
      <w:tr w:rsidR="004910CC" w14:paraId="1CB04408" w14:textId="77777777" w:rsidTr="008F0813">
        <w:tc>
          <w:tcPr>
            <w:tcW w:w="2154" w:type="dxa"/>
          </w:tcPr>
          <w:p w14:paraId="5F1C7D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63032936" w14:textId="77777777" w:rsidR="004910CC" w:rsidRDefault="004910CC" w:rsidP="008F0813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0B50EC30" w14:textId="77777777" w:rsidR="004910CC" w:rsidRDefault="004910CC" w:rsidP="008F0813">
            <w:r>
              <w:t>569</w:t>
            </w:r>
          </w:p>
        </w:tc>
        <w:tc>
          <w:tcPr>
            <w:tcW w:w="2168" w:type="dxa"/>
          </w:tcPr>
          <w:p w14:paraId="3A81B2AC" w14:textId="77777777" w:rsidR="004910CC" w:rsidRDefault="004910CC" w:rsidP="008F0813">
            <w:r w:rsidRPr="000E5CDB">
              <w:t>27.779953587538593</w:t>
            </w:r>
          </w:p>
        </w:tc>
      </w:tr>
      <w:tr w:rsidR="004910CC" w14:paraId="10F03B3D" w14:textId="77777777" w:rsidTr="008F0813">
        <w:tc>
          <w:tcPr>
            <w:tcW w:w="2154" w:type="dxa"/>
          </w:tcPr>
          <w:p w14:paraId="13BDAD61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6EB125AC" w14:textId="77777777" w:rsidR="004910CC" w:rsidRDefault="004910CC" w:rsidP="008F0813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1CFF239C" w14:textId="77777777" w:rsidR="004910CC" w:rsidRDefault="004910CC" w:rsidP="008F0813">
            <w:r>
              <w:t>586</w:t>
            </w:r>
          </w:p>
        </w:tc>
        <w:tc>
          <w:tcPr>
            <w:tcW w:w="2168" w:type="dxa"/>
          </w:tcPr>
          <w:p w14:paraId="0305CF59" w14:textId="77777777" w:rsidR="004910CC" w:rsidRDefault="004910CC" w:rsidP="008F0813">
            <w:r w:rsidRPr="000E5CDB">
              <w:t>32.62759230159879</w:t>
            </w:r>
          </w:p>
        </w:tc>
      </w:tr>
      <w:tr w:rsidR="00DC51DA" w14:paraId="2C9950A3" w14:textId="77777777" w:rsidTr="00DC51DA">
        <w:tc>
          <w:tcPr>
            <w:tcW w:w="2154" w:type="dxa"/>
          </w:tcPr>
          <w:p w14:paraId="4298C515" w14:textId="77777777" w:rsidR="00DC51DA" w:rsidRDefault="00DC51DA" w:rsidP="00DC51DA"/>
        </w:tc>
        <w:tc>
          <w:tcPr>
            <w:tcW w:w="2154" w:type="dxa"/>
          </w:tcPr>
          <w:p w14:paraId="79CD8B98" w14:textId="77777777" w:rsidR="00DC51DA" w:rsidRDefault="00DC51DA" w:rsidP="00DC51DA"/>
        </w:tc>
        <w:tc>
          <w:tcPr>
            <w:tcW w:w="2154" w:type="dxa"/>
          </w:tcPr>
          <w:p w14:paraId="5D7145AC" w14:textId="77777777" w:rsidR="00DC51DA" w:rsidRDefault="00DC51DA" w:rsidP="00DC51DA"/>
        </w:tc>
        <w:tc>
          <w:tcPr>
            <w:tcW w:w="2168" w:type="dxa"/>
          </w:tcPr>
          <w:p w14:paraId="5D8AB046" w14:textId="77777777" w:rsidR="00DC51DA" w:rsidRDefault="00DC51DA" w:rsidP="00DC51DA"/>
        </w:tc>
      </w:tr>
    </w:tbl>
    <w:p w14:paraId="10B74393" w14:textId="77777777" w:rsidR="00DC51DA" w:rsidRDefault="00DC51DA" w:rsidP="00DC51DA"/>
    <w:p w14:paraId="61A82761" w14:textId="77777777" w:rsidR="00DC51DA" w:rsidRDefault="00DC51DA" w:rsidP="00DC51DA"/>
    <w:p w14:paraId="0AFBB14C" w14:textId="77777777" w:rsidR="00DC51DA" w:rsidRDefault="00DC51DA" w:rsidP="00DC51DA"/>
    <w:p w14:paraId="74CD6A27" w14:textId="77777777" w:rsidR="00DC51DA" w:rsidRDefault="00DC51DA" w:rsidP="00DC51DA"/>
    <w:p w14:paraId="076E4731" w14:textId="77777777" w:rsidR="00DC51DA" w:rsidRDefault="00DC51DA" w:rsidP="00DC51DA"/>
    <w:p w14:paraId="2CADE15E" w14:textId="77777777" w:rsidR="00DC51DA" w:rsidRDefault="00DC51DA" w:rsidP="00DC51DA"/>
    <w:p w14:paraId="25ABA054" w14:textId="77777777" w:rsidR="00DC51DA" w:rsidRDefault="00DC51DA" w:rsidP="00DC51DA"/>
    <w:p w14:paraId="44326D70" w14:textId="77777777" w:rsidR="00DC51DA" w:rsidRDefault="00DC51DA" w:rsidP="00DC51DA"/>
    <w:p w14:paraId="5D9D40FF" w14:textId="77777777" w:rsidR="00DC51DA" w:rsidRDefault="00DC51DA" w:rsidP="00DC51DA"/>
    <w:p w14:paraId="74D35245" w14:textId="77777777" w:rsidR="00DC51DA" w:rsidRDefault="00DC51DA" w:rsidP="00DC51DA"/>
    <w:p w14:paraId="6A0826E3" w14:textId="77777777" w:rsidR="00DC51DA" w:rsidRDefault="00DC51DA" w:rsidP="00DC51DA"/>
    <w:p w14:paraId="55C8BC30" w14:textId="77777777" w:rsidR="00DC51DA" w:rsidRDefault="00DC51DA" w:rsidP="00DC51DA"/>
    <w:p w14:paraId="10E86298" w14:textId="77777777" w:rsidR="00DC51DA" w:rsidRDefault="00DC51DA" w:rsidP="00DC51DA"/>
    <w:p w14:paraId="3E1B1CF0" w14:textId="01C9D600" w:rsidR="00DC51DA" w:rsidRDefault="00DC51DA" w:rsidP="00DC51DA"/>
    <w:p w14:paraId="37237C0B" w14:textId="675A74C2" w:rsidR="004910CC" w:rsidRDefault="004910CC" w:rsidP="00DC51DA"/>
    <w:p w14:paraId="143E2141" w14:textId="77777777" w:rsidR="004910CC" w:rsidRDefault="004910CC" w:rsidP="00DC51DA"/>
    <w:p w14:paraId="3131F41C" w14:textId="77777777" w:rsidR="00DC51DA" w:rsidRDefault="00DC51DA" w:rsidP="00DC51DA"/>
    <w:p w14:paraId="646EB69A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32205C9C" w14:textId="77777777" w:rsidTr="00DC51DA">
        <w:tc>
          <w:tcPr>
            <w:tcW w:w="8630" w:type="dxa"/>
            <w:gridSpan w:val="4"/>
          </w:tcPr>
          <w:p w14:paraId="06602963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>Tradeoff of Using probability Driven Detection</w:t>
            </w:r>
          </w:p>
        </w:tc>
      </w:tr>
      <w:tr w:rsidR="00DC51DA" w14:paraId="0938FBE4" w14:textId="77777777" w:rsidTr="00DC51DA">
        <w:tc>
          <w:tcPr>
            <w:tcW w:w="2155" w:type="dxa"/>
          </w:tcPr>
          <w:p w14:paraId="1E8D9581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38AD3E9F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9481B8C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0E55B622" w14:textId="77777777" w:rsidR="00DC51DA" w:rsidRDefault="00DC51DA" w:rsidP="00DC51DA">
            <w:r>
              <w:t>Average FPS</w:t>
            </w:r>
          </w:p>
        </w:tc>
      </w:tr>
      <w:tr w:rsidR="004910CC" w14:paraId="1D212630" w14:textId="77777777" w:rsidTr="00DC51DA">
        <w:tc>
          <w:tcPr>
            <w:tcW w:w="2155" w:type="dxa"/>
          </w:tcPr>
          <w:p w14:paraId="6A23FC85" w14:textId="21D915FD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019B57FB" w14:textId="202D473B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F8AED9C" w14:textId="04125E61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4FCA40B4" w14:textId="4FBB6EB4" w:rsidR="004910CC" w:rsidRDefault="004910CC" w:rsidP="004910CC">
            <w:r w:rsidRPr="00DC51DA">
              <w:t>9.8474409913098</w:t>
            </w:r>
          </w:p>
        </w:tc>
      </w:tr>
      <w:tr w:rsidR="004910CC" w14:paraId="394435F5" w14:textId="77777777" w:rsidTr="00DC51DA">
        <w:tc>
          <w:tcPr>
            <w:tcW w:w="2155" w:type="dxa"/>
          </w:tcPr>
          <w:p w14:paraId="1BC2CF63" w14:textId="15FC6257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1B9ADB8A" w14:textId="0E55635F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1EE4F70E" w14:textId="7CD1FD17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50E69739" w14:textId="1EE7436F" w:rsidR="004910CC" w:rsidRDefault="004910CC" w:rsidP="004910CC">
            <w:r>
              <w:cr/>
              <w:t>15.964183221155363</w:t>
            </w:r>
          </w:p>
        </w:tc>
      </w:tr>
      <w:tr w:rsidR="004910CC" w14:paraId="5766BE79" w14:textId="77777777" w:rsidTr="00DC51DA">
        <w:tc>
          <w:tcPr>
            <w:tcW w:w="2155" w:type="dxa"/>
          </w:tcPr>
          <w:p w14:paraId="407AE926" w14:textId="60FB6BE2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464F21BC" w14:textId="2866BA62" w:rsidR="004910CC" w:rsidRDefault="004910CC" w:rsidP="004910CC">
            <w:r w:rsidRPr="005311E7">
              <w:t>18.0%</w:t>
            </w:r>
          </w:p>
        </w:tc>
        <w:tc>
          <w:tcPr>
            <w:tcW w:w="2154" w:type="dxa"/>
          </w:tcPr>
          <w:p w14:paraId="64CDF559" w14:textId="0809100E" w:rsidR="004910CC" w:rsidRDefault="004910CC" w:rsidP="004910CC">
            <w:r>
              <w:t>523</w:t>
            </w:r>
          </w:p>
        </w:tc>
        <w:tc>
          <w:tcPr>
            <w:tcW w:w="2168" w:type="dxa"/>
          </w:tcPr>
          <w:p w14:paraId="4C4A3F2F" w14:textId="5EB9A361" w:rsidR="004910CC" w:rsidRDefault="004910CC" w:rsidP="004910CC">
            <w:r w:rsidRPr="005311E7">
              <w:t>14.404656840037314</w:t>
            </w:r>
          </w:p>
        </w:tc>
      </w:tr>
      <w:tr w:rsidR="004910CC" w14:paraId="6B09F280" w14:textId="77777777" w:rsidTr="00DC51DA">
        <w:tc>
          <w:tcPr>
            <w:tcW w:w="2155" w:type="dxa"/>
          </w:tcPr>
          <w:p w14:paraId="1BA5FDFA" w14:textId="5989802B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A0D2760" w14:textId="0B06CC37" w:rsidR="004910CC" w:rsidRDefault="004910CC" w:rsidP="004910CC">
            <w:r>
              <w:t>15.7</w:t>
            </w:r>
            <w:r w:rsidRPr="00680518">
              <w:t>%</w:t>
            </w:r>
            <w:bookmarkStart w:id="0" w:name="_GoBack"/>
            <w:bookmarkEnd w:id="0"/>
          </w:p>
        </w:tc>
        <w:tc>
          <w:tcPr>
            <w:tcW w:w="2154" w:type="dxa"/>
          </w:tcPr>
          <w:p w14:paraId="75AC799E" w14:textId="1ED4FE40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4C2AA3E" w14:textId="6C2A8D6D" w:rsidR="004910CC" w:rsidRDefault="004910CC" w:rsidP="004910CC">
            <w:r w:rsidRPr="000E5CDB">
              <w:t>20.658319625464184</w:t>
            </w:r>
          </w:p>
        </w:tc>
      </w:tr>
      <w:tr w:rsidR="004910CC" w14:paraId="4A176B86" w14:textId="77777777" w:rsidTr="008F0813">
        <w:tc>
          <w:tcPr>
            <w:tcW w:w="2155" w:type="dxa"/>
          </w:tcPr>
          <w:p w14:paraId="2F00A01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460A0EAF" w14:textId="77777777" w:rsidR="004910CC" w:rsidRDefault="004910CC" w:rsidP="008F0813">
            <w:r>
              <w:t>16.5</w:t>
            </w:r>
            <w:r w:rsidRPr="00C50D5E">
              <w:t>%</w:t>
            </w:r>
          </w:p>
        </w:tc>
        <w:tc>
          <w:tcPr>
            <w:tcW w:w="2154" w:type="dxa"/>
          </w:tcPr>
          <w:p w14:paraId="0AE22D3D" w14:textId="77777777" w:rsidR="004910CC" w:rsidRDefault="004910CC" w:rsidP="008F0813">
            <w:r w:rsidRPr="00C50D5E">
              <w:t>5</w:t>
            </w:r>
            <w:r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21EE3296" w14:textId="77777777" w:rsidR="004910CC" w:rsidRDefault="004910CC" w:rsidP="008F0813">
            <w:r w:rsidRPr="000E5CDB">
              <w:t>17.894475042242103</w:t>
            </w:r>
          </w:p>
        </w:tc>
      </w:tr>
      <w:tr w:rsidR="004910CC" w14:paraId="33D26D69" w14:textId="77777777" w:rsidTr="00DC51DA">
        <w:tc>
          <w:tcPr>
            <w:tcW w:w="2155" w:type="dxa"/>
          </w:tcPr>
          <w:p w14:paraId="77A8FA94" w14:textId="74FE7C8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28A1F721" w14:textId="61FC24ED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68926E19" w14:textId="212188DE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5496AF5D" w14:textId="1E8C6E4A" w:rsidR="004910CC" w:rsidRDefault="004910CC" w:rsidP="004910CC">
            <w:r w:rsidRPr="000E5CDB">
              <w:t>27.779953587538593</w:t>
            </w:r>
          </w:p>
        </w:tc>
      </w:tr>
      <w:tr w:rsidR="004910CC" w14:paraId="23171E3D" w14:textId="77777777" w:rsidTr="008F0813">
        <w:tc>
          <w:tcPr>
            <w:tcW w:w="2155" w:type="dxa"/>
          </w:tcPr>
          <w:p w14:paraId="6913E8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3BC70DD5" w14:textId="77777777" w:rsidR="004910CC" w:rsidRDefault="004910CC" w:rsidP="008F0813">
            <w:r>
              <w:t>13.2</w:t>
            </w:r>
            <w:r w:rsidRPr="00C50D5E">
              <w:t>%</w:t>
            </w:r>
          </w:p>
        </w:tc>
        <w:tc>
          <w:tcPr>
            <w:tcW w:w="2154" w:type="dxa"/>
          </w:tcPr>
          <w:p w14:paraId="5E6A857C" w14:textId="77777777" w:rsidR="004910CC" w:rsidRDefault="004910CC" w:rsidP="008F0813">
            <w:r>
              <w:t>552</w:t>
            </w:r>
          </w:p>
        </w:tc>
        <w:tc>
          <w:tcPr>
            <w:tcW w:w="2168" w:type="dxa"/>
          </w:tcPr>
          <w:p w14:paraId="378FCF79" w14:textId="77777777" w:rsidR="004910CC" w:rsidRDefault="004910CC" w:rsidP="008F0813">
            <w:r w:rsidRPr="000E5CDB">
              <w:t>22.686678543601083</w:t>
            </w:r>
          </w:p>
        </w:tc>
      </w:tr>
      <w:tr w:rsidR="004910CC" w14:paraId="2E71B6A3" w14:textId="77777777" w:rsidTr="00DC51DA">
        <w:tc>
          <w:tcPr>
            <w:tcW w:w="2155" w:type="dxa"/>
          </w:tcPr>
          <w:p w14:paraId="77EB1656" w14:textId="35970794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10C4DF33" w14:textId="7E0A7874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6BB3680A" w14:textId="72BBE31D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CAB3088" w14:textId="2D04BBCF" w:rsidR="004910CC" w:rsidRDefault="004910CC" w:rsidP="004910CC">
            <w:r w:rsidRPr="000E5CDB">
              <w:t>32.62759230159879</w:t>
            </w:r>
          </w:p>
        </w:tc>
      </w:tr>
      <w:tr w:rsidR="004910CC" w14:paraId="4BB42D9C" w14:textId="77777777" w:rsidTr="00DC51DA">
        <w:tc>
          <w:tcPr>
            <w:tcW w:w="2155" w:type="dxa"/>
          </w:tcPr>
          <w:p w14:paraId="501D08E0" w14:textId="0F34653D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04EA56E4" w14:textId="681C7B99" w:rsidR="004910CC" w:rsidRDefault="004910CC" w:rsidP="004910CC">
            <w:r>
              <w:t>10.7</w:t>
            </w:r>
            <w:r w:rsidRPr="00747BE6">
              <w:t>%</w:t>
            </w:r>
          </w:p>
        </w:tc>
        <w:tc>
          <w:tcPr>
            <w:tcW w:w="2154" w:type="dxa"/>
          </w:tcPr>
          <w:p w14:paraId="2D141051" w14:textId="27BE7D64" w:rsidR="004910CC" w:rsidRDefault="004910CC" w:rsidP="004910CC">
            <w:r>
              <w:t>558</w:t>
            </w:r>
          </w:p>
        </w:tc>
        <w:tc>
          <w:tcPr>
            <w:tcW w:w="2168" w:type="dxa"/>
          </w:tcPr>
          <w:p w14:paraId="75C2C2B2" w14:textId="51DD32E1" w:rsidR="004910CC" w:rsidRDefault="004910CC" w:rsidP="004910CC">
            <w:r w:rsidRPr="000E5CDB">
              <w:t>26.286393126809276</w:t>
            </w:r>
          </w:p>
        </w:tc>
      </w:tr>
      <w:tr w:rsidR="004910CC" w14:paraId="7084B4D8" w14:textId="77777777" w:rsidTr="00DC51DA">
        <w:tc>
          <w:tcPr>
            <w:tcW w:w="2155" w:type="dxa"/>
          </w:tcPr>
          <w:p w14:paraId="14FAFF78" w14:textId="77777777" w:rsidR="004910CC" w:rsidRDefault="004910CC" w:rsidP="004910CC"/>
        </w:tc>
        <w:tc>
          <w:tcPr>
            <w:tcW w:w="2153" w:type="dxa"/>
          </w:tcPr>
          <w:p w14:paraId="7C275D88" w14:textId="77777777" w:rsidR="004910CC" w:rsidRDefault="004910CC" w:rsidP="004910CC"/>
        </w:tc>
        <w:tc>
          <w:tcPr>
            <w:tcW w:w="2154" w:type="dxa"/>
          </w:tcPr>
          <w:p w14:paraId="0D3C1A6D" w14:textId="77777777" w:rsidR="004910CC" w:rsidRDefault="004910CC" w:rsidP="004910CC"/>
        </w:tc>
        <w:tc>
          <w:tcPr>
            <w:tcW w:w="2168" w:type="dxa"/>
          </w:tcPr>
          <w:p w14:paraId="55CE905A" w14:textId="77777777" w:rsidR="004910CC" w:rsidRPr="000E5CDB" w:rsidRDefault="004910CC" w:rsidP="004910CC"/>
        </w:tc>
      </w:tr>
    </w:tbl>
    <w:p w14:paraId="5A4698C1" w14:textId="77777777" w:rsidR="00DC51DA" w:rsidRDefault="00DC51DA" w:rsidP="00DC51DA"/>
    <w:p w14:paraId="615F1135" w14:textId="77777777" w:rsidR="00DC51DA" w:rsidRDefault="00DC51DA" w:rsidP="00DC51DA"/>
    <w:p w14:paraId="17240A14" w14:textId="77777777" w:rsidR="00DC51DA" w:rsidRDefault="00DC51DA" w:rsidP="00DC51DA"/>
    <w:p w14:paraId="5CA3635A" w14:textId="77777777" w:rsidR="00DC51DA" w:rsidRDefault="00DC51DA" w:rsidP="00DC51DA"/>
    <w:p w14:paraId="6793FEC5" w14:textId="764D1CC6" w:rsidR="00342223" w:rsidRDefault="00342223"/>
    <w:p w14:paraId="0755C661" w14:textId="00A820D4" w:rsidR="00F363C4" w:rsidRDefault="00F363C4"/>
    <w:p w14:paraId="4D001139" w14:textId="16A197FE" w:rsidR="00F363C4" w:rsidRDefault="00F363C4"/>
    <w:p w14:paraId="5050B9DF" w14:textId="43F78E9B" w:rsidR="00F363C4" w:rsidRDefault="00F363C4"/>
    <w:p w14:paraId="0B26AE0C" w14:textId="65EFBEC0" w:rsidR="00F363C4" w:rsidRDefault="00F363C4"/>
    <w:p w14:paraId="73AE88E2" w14:textId="2110C92A" w:rsidR="00F363C4" w:rsidRPr="0081638C" w:rsidRDefault="00F363C4" w:rsidP="00F363C4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lastRenderedPageBreak/>
        <w:t>Squeezenetv1.0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15B4F966" w14:textId="77777777" w:rsidTr="008F0813">
        <w:tc>
          <w:tcPr>
            <w:tcW w:w="8630" w:type="dxa"/>
            <w:gridSpan w:val="4"/>
          </w:tcPr>
          <w:p w14:paraId="09C640EA" w14:textId="44ACCF05" w:rsidR="00F363C4" w:rsidRPr="00342223" w:rsidRDefault="00F363C4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proofErr w:type="gramStart"/>
            <w:r w:rsidRPr="00342223">
              <w:rPr>
                <w:b/>
              </w:rPr>
              <w:t>TABLE</w:t>
            </w:r>
            <w:r>
              <w:rPr>
                <w:b/>
              </w:rPr>
              <w:t>(</w:t>
            </w:r>
            <w:proofErr w:type="gramEnd"/>
            <w:r w:rsidR="006A1F00">
              <w:rPr>
                <w:b/>
              </w:rPr>
              <w:t>Squeezenet_1_0</w:t>
            </w:r>
            <w:r>
              <w:rPr>
                <w:b/>
              </w:rPr>
              <w:t xml:space="preserve"> + Deep SORT)</w:t>
            </w:r>
          </w:p>
        </w:tc>
      </w:tr>
      <w:tr w:rsidR="00F363C4" w14:paraId="12657DA7" w14:textId="77777777" w:rsidTr="008F0813">
        <w:tc>
          <w:tcPr>
            <w:tcW w:w="2155" w:type="dxa"/>
          </w:tcPr>
          <w:p w14:paraId="5AD06DDC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0913666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84CD403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66E5952" w14:textId="77777777" w:rsidR="00F363C4" w:rsidRDefault="00F363C4" w:rsidP="008F0813">
            <w:r>
              <w:t>Average FPS</w:t>
            </w:r>
          </w:p>
        </w:tc>
      </w:tr>
      <w:tr w:rsidR="00F363C4" w14:paraId="3B1460CA" w14:textId="77777777" w:rsidTr="008F0813">
        <w:tc>
          <w:tcPr>
            <w:tcW w:w="2155" w:type="dxa"/>
          </w:tcPr>
          <w:p w14:paraId="5A92217E" w14:textId="65BB55C9" w:rsidR="00F363C4" w:rsidRDefault="00F363C4" w:rsidP="008F0813">
            <w:r>
              <w:t xml:space="preserve">Vanilla </w:t>
            </w:r>
            <w:r w:rsidR="006A1F00">
              <w:t>Squeezenet_1_0</w:t>
            </w:r>
            <w:r>
              <w:t xml:space="preserve"> + Deep SORT</w:t>
            </w:r>
          </w:p>
        </w:tc>
        <w:tc>
          <w:tcPr>
            <w:tcW w:w="2153" w:type="dxa"/>
          </w:tcPr>
          <w:p w14:paraId="331BD6F6" w14:textId="1C26E4DF" w:rsidR="00F363C4" w:rsidRDefault="006A1F00" w:rsidP="008F0813">
            <w:r>
              <w:t>9.9</w:t>
            </w:r>
            <w:r w:rsidR="00F363C4" w:rsidRPr="00B025CC">
              <w:t>%</w:t>
            </w:r>
          </w:p>
        </w:tc>
        <w:tc>
          <w:tcPr>
            <w:tcW w:w="2154" w:type="dxa"/>
          </w:tcPr>
          <w:p w14:paraId="4E125C54" w14:textId="7B64245C" w:rsidR="00F363C4" w:rsidRDefault="006A1F00" w:rsidP="008F0813">
            <w:r>
              <w:t>484</w:t>
            </w:r>
          </w:p>
        </w:tc>
        <w:tc>
          <w:tcPr>
            <w:tcW w:w="2168" w:type="dxa"/>
          </w:tcPr>
          <w:p w14:paraId="316CEEDD" w14:textId="432C6709" w:rsidR="00F363C4" w:rsidRDefault="001E099C" w:rsidP="008F0813">
            <w:r w:rsidRPr="001E099C">
              <w:t>20.042197668270926</w:t>
            </w:r>
          </w:p>
        </w:tc>
      </w:tr>
      <w:tr w:rsidR="00F363C4" w14:paraId="32D0A31A" w14:textId="77777777" w:rsidTr="008F0813">
        <w:tc>
          <w:tcPr>
            <w:tcW w:w="2155" w:type="dxa"/>
          </w:tcPr>
          <w:p w14:paraId="17D1EA52" w14:textId="78A66295" w:rsidR="00F363C4" w:rsidRDefault="006A1F00" w:rsidP="008F0813">
            <w:r>
              <w:t>Squeezenet_1_0</w:t>
            </w:r>
            <w:r w:rsidR="00F363C4">
              <w:t>+ Deep SORT with Down Sampling</w:t>
            </w:r>
          </w:p>
        </w:tc>
        <w:tc>
          <w:tcPr>
            <w:tcW w:w="2153" w:type="dxa"/>
          </w:tcPr>
          <w:p w14:paraId="6B170375" w14:textId="3D8F2AA4" w:rsidR="00F363C4" w:rsidRDefault="006A1F00" w:rsidP="008F0813">
            <w:r>
              <w:t>9.4</w:t>
            </w:r>
            <w:r w:rsidR="00F363C4" w:rsidRPr="00B025CC">
              <w:t>%</w:t>
            </w:r>
          </w:p>
        </w:tc>
        <w:tc>
          <w:tcPr>
            <w:tcW w:w="2154" w:type="dxa"/>
          </w:tcPr>
          <w:p w14:paraId="6CEC9E21" w14:textId="5D68F98A" w:rsidR="00F363C4" w:rsidRDefault="006A1F00" w:rsidP="008F0813">
            <w:r>
              <w:t>433</w:t>
            </w:r>
          </w:p>
        </w:tc>
        <w:tc>
          <w:tcPr>
            <w:tcW w:w="2168" w:type="dxa"/>
          </w:tcPr>
          <w:p w14:paraId="4C7B574B" w14:textId="0783ABA0" w:rsidR="00F363C4" w:rsidRDefault="001E099C" w:rsidP="008F0813">
            <w:r w:rsidRPr="001E099C">
              <w:t>20.717160451288965</w:t>
            </w:r>
          </w:p>
        </w:tc>
      </w:tr>
      <w:tr w:rsidR="00F363C4" w14:paraId="3C68B616" w14:textId="77777777" w:rsidTr="008F0813">
        <w:tc>
          <w:tcPr>
            <w:tcW w:w="2155" w:type="dxa"/>
          </w:tcPr>
          <w:p w14:paraId="090DE18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7491E403" w14:textId="77777777" w:rsidR="00F363C4" w:rsidRPr="00B025CC" w:rsidRDefault="00F363C4" w:rsidP="008F0813"/>
        </w:tc>
        <w:tc>
          <w:tcPr>
            <w:tcW w:w="2154" w:type="dxa"/>
          </w:tcPr>
          <w:p w14:paraId="1BE53D7B" w14:textId="77777777" w:rsidR="00F363C4" w:rsidRPr="00481DD2" w:rsidRDefault="00F363C4" w:rsidP="008F0813"/>
        </w:tc>
        <w:tc>
          <w:tcPr>
            <w:tcW w:w="2168" w:type="dxa"/>
          </w:tcPr>
          <w:p w14:paraId="44744ADC" w14:textId="77777777" w:rsidR="00F363C4" w:rsidRPr="00B025CC" w:rsidRDefault="00F363C4" w:rsidP="008F0813"/>
        </w:tc>
      </w:tr>
      <w:tr w:rsidR="00F363C4" w14:paraId="2439AEA2" w14:textId="77777777" w:rsidTr="008F0813">
        <w:tc>
          <w:tcPr>
            <w:tcW w:w="2155" w:type="dxa"/>
          </w:tcPr>
          <w:p w14:paraId="181E2D81" w14:textId="6538BB0E" w:rsidR="00F363C4" w:rsidRDefault="006A1F00" w:rsidP="008F0813">
            <w:r>
              <w:t>Squeezenet_1_0</w:t>
            </w:r>
            <w:r w:rsidR="00F363C4">
              <w:t>+ Deep SORT with 1 Skip Frame</w:t>
            </w:r>
          </w:p>
        </w:tc>
        <w:tc>
          <w:tcPr>
            <w:tcW w:w="2153" w:type="dxa"/>
          </w:tcPr>
          <w:p w14:paraId="58C47A97" w14:textId="1463AC4C" w:rsidR="00F363C4" w:rsidRDefault="001E099C" w:rsidP="008F0813">
            <w:r>
              <w:t>9.3</w:t>
            </w:r>
            <w:r w:rsidR="00F363C4" w:rsidRPr="00481DD2">
              <w:t>%</w:t>
            </w:r>
          </w:p>
        </w:tc>
        <w:tc>
          <w:tcPr>
            <w:tcW w:w="2154" w:type="dxa"/>
          </w:tcPr>
          <w:p w14:paraId="049FCCB3" w14:textId="7E28DF3A" w:rsidR="00F363C4" w:rsidRDefault="001E099C" w:rsidP="008F0813">
            <w:r>
              <w:t>470</w:t>
            </w:r>
          </w:p>
        </w:tc>
        <w:tc>
          <w:tcPr>
            <w:tcW w:w="2168" w:type="dxa"/>
          </w:tcPr>
          <w:p w14:paraId="017C9A57" w14:textId="7849A42D" w:rsidR="00F363C4" w:rsidRDefault="001E099C" w:rsidP="008F0813">
            <w:r w:rsidRPr="001E099C">
              <w:t>33.892409156740605</w:t>
            </w:r>
          </w:p>
        </w:tc>
      </w:tr>
      <w:tr w:rsidR="00F363C4" w14:paraId="579C3214" w14:textId="77777777" w:rsidTr="008F0813">
        <w:tc>
          <w:tcPr>
            <w:tcW w:w="2155" w:type="dxa"/>
          </w:tcPr>
          <w:p w14:paraId="53ED4B14" w14:textId="0968E429" w:rsidR="00F363C4" w:rsidRDefault="006A1F00" w:rsidP="008F0813">
            <w:r>
              <w:t>Squeezenet_1_0</w:t>
            </w:r>
            <w:r w:rsidR="00F363C4">
              <w:t>+ Deep SORT with 1 Skip Frame and Down Sampling</w:t>
            </w:r>
          </w:p>
        </w:tc>
        <w:tc>
          <w:tcPr>
            <w:tcW w:w="2153" w:type="dxa"/>
          </w:tcPr>
          <w:p w14:paraId="51661585" w14:textId="62D656D8" w:rsidR="00F363C4" w:rsidRDefault="001E099C" w:rsidP="008F0813">
            <w:r>
              <w:t>8.9</w:t>
            </w:r>
            <w:r w:rsidR="00F363C4" w:rsidRPr="00487629">
              <w:t>%</w:t>
            </w:r>
          </w:p>
        </w:tc>
        <w:tc>
          <w:tcPr>
            <w:tcW w:w="2154" w:type="dxa"/>
          </w:tcPr>
          <w:p w14:paraId="545469FB" w14:textId="4C5CC741" w:rsidR="00F363C4" w:rsidRDefault="001E099C" w:rsidP="008F0813">
            <w:r>
              <w:t>438</w:t>
            </w:r>
          </w:p>
        </w:tc>
        <w:tc>
          <w:tcPr>
            <w:tcW w:w="2168" w:type="dxa"/>
          </w:tcPr>
          <w:p w14:paraId="457293C8" w14:textId="29BB8790" w:rsidR="00F363C4" w:rsidRDefault="001E099C" w:rsidP="008F0813">
            <w:r w:rsidRPr="001E099C">
              <w:t>34.70319714140534</w:t>
            </w:r>
          </w:p>
        </w:tc>
      </w:tr>
      <w:tr w:rsidR="00F363C4" w14:paraId="06FC93D8" w14:textId="77777777" w:rsidTr="008F0813">
        <w:tc>
          <w:tcPr>
            <w:tcW w:w="2155" w:type="dxa"/>
          </w:tcPr>
          <w:p w14:paraId="1E39FB9D" w14:textId="2BD53425" w:rsidR="00F363C4" w:rsidRDefault="006A1F00" w:rsidP="008F0813">
            <w:r>
              <w:t>Squeezenet_1_0</w:t>
            </w:r>
            <w:r w:rsidR="00F363C4">
              <w:t>+ Deep SORT with 1 Skip Frame and Probability Driven</w:t>
            </w:r>
          </w:p>
        </w:tc>
        <w:tc>
          <w:tcPr>
            <w:tcW w:w="2153" w:type="dxa"/>
          </w:tcPr>
          <w:p w14:paraId="3176816A" w14:textId="199EDC20" w:rsidR="00F363C4" w:rsidRDefault="001E099C" w:rsidP="008F0813">
            <w:r>
              <w:t>9.4</w:t>
            </w:r>
            <w:r w:rsidR="00F363C4" w:rsidRPr="005311E7">
              <w:t>%</w:t>
            </w:r>
          </w:p>
        </w:tc>
        <w:tc>
          <w:tcPr>
            <w:tcW w:w="2154" w:type="dxa"/>
          </w:tcPr>
          <w:p w14:paraId="2A4F8F02" w14:textId="7F149C2C" w:rsidR="00F363C4" w:rsidRDefault="001E099C" w:rsidP="008F0813">
            <w:r>
              <w:t>475</w:t>
            </w:r>
          </w:p>
        </w:tc>
        <w:tc>
          <w:tcPr>
            <w:tcW w:w="2168" w:type="dxa"/>
          </w:tcPr>
          <w:p w14:paraId="492E0EDA" w14:textId="2EC974CC" w:rsidR="00F363C4" w:rsidRDefault="001E099C" w:rsidP="008F0813">
            <w:r w:rsidRPr="001E099C">
              <w:t>32.83395018961477</w:t>
            </w:r>
          </w:p>
        </w:tc>
      </w:tr>
      <w:tr w:rsidR="00F363C4" w14:paraId="59D70151" w14:textId="77777777" w:rsidTr="008F0813">
        <w:tc>
          <w:tcPr>
            <w:tcW w:w="2155" w:type="dxa"/>
          </w:tcPr>
          <w:p w14:paraId="22C0865C" w14:textId="454CB1D8" w:rsidR="00F363C4" w:rsidRDefault="006A1F00" w:rsidP="008F0813">
            <w:r>
              <w:t>Squeezenet_1_0</w:t>
            </w:r>
            <w:r w:rsidR="00F363C4">
              <w:t>+ Deep SORT with 1 Skip Frame and Probability Driven and Down Sampling</w:t>
            </w:r>
          </w:p>
        </w:tc>
        <w:tc>
          <w:tcPr>
            <w:tcW w:w="2153" w:type="dxa"/>
          </w:tcPr>
          <w:p w14:paraId="4EEF3670" w14:textId="61E88293" w:rsidR="00F363C4" w:rsidRDefault="001E099C" w:rsidP="008F0813">
            <w:r>
              <w:t>9.0</w:t>
            </w:r>
            <w:r w:rsidR="00F363C4" w:rsidRPr="005311E7">
              <w:t>%</w:t>
            </w:r>
          </w:p>
        </w:tc>
        <w:tc>
          <w:tcPr>
            <w:tcW w:w="2154" w:type="dxa"/>
          </w:tcPr>
          <w:p w14:paraId="4A08374F" w14:textId="7E996479" w:rsidR="00F363C4" w:rsidRDefault="001E099C" w:rsidP="008F0813">
            <w:r>
              <w:t>442</w:t>
            </w:r>
          </w:p>
        </w:tc>
        <w:tc>
          <w:tcPr>
            <w:tcW w:w="2168" w:type="dxa"/>
          </w:tcPr>
          <w:p w14:paraId="383EBC9F" w14:textId="1760FA48" w:rsidR="00F363C4" w:rsidRDefault="001E099C" w:rsidP="008F0813">
            <w:r w:rsidRPr="001E099C">
              <w:t>34.2523215195093</w:t>
            </w:r>
          </w:p>
        </w:tc>
      </w:tr>
      <w:tr w:rsidR="00F363C4" w14:paraId="4A7F0BF0" w14:textId="77777777" w:rsidTr="008F0813">
        <w:tc>
          <w:tcPr>
            <w:tcW w:w="2155" w:type="dxa"/>
          </w:tcPr>
          <w:p w14:paraId="285A6D4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301FD387" w14:textId="77777777" w:rsidR="00F363C4" w:rsidRDefault="00F363C4" w:rsidP="008F0813"/>
        </w:tc>
        <w:tc>
          <w:tcPr>
            <w:tcW w:w="2154" w:type="dxa"/>
          </w:tcPr>
          <w:p w14:paraId="5002B07E" w14:textId="77777777" w:rsidR="00F363C4" w:rsidRDefault="00F363C4" w:rsidP="008F0813"/>
        </w:tc>
        <w:tc>
          <w:tcPr>
            <w:tcW w:w="2168" w:type="dxa"/>
          </w:tcPr>
          <w:p w14:paraId="1239B26F" w14:textId="77777777" w:rsidR="00F363C4" w:rsidRDefault="00F363C4" w:rsidP="008F0813"/>
        </w:tc>
      </w:tr>
      <w:tr w:rsidR="00F363C4" w14:paraId="53D5A8A2" w14:textId="77777777" w:rsidTr="008F0813">
        <w:tc>
          <w:tcPr>
            <w:tcW w:w="2155" w:type="dxa"/>
          </w:tcPr>
          <w:p w14:paraId="06F9D833" w14:textId="46022D28" w:rsidR="00F363C4" w:rsidRDefault="006A1F00" w:rsidP="008F0813">
            <w:r>
              <w:t>Squeezenet_1_0</w:t>
            </w:r>
            <w:r w:rsidR="00F363C4">
              <w:t>+ Deep SORT with 2 Skip Frame</w:t>
            </w:r>
          </w:p>
        </w:tc>
        <w:tc>
          <w:tcPr>
            <w:tcW w:w="2153" w:type="dxa"/>
          </w:tcPr>
          <w:p w14:paraId="39E7C01E" w14:textId="243112EE" w:rsidR="00F363C4" w:rsidRDefault="001E099C" w:rsidP="008F0813">
            <w:r>
              <w:t>8.4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0AC22375" w14:textId="4DF7799C" w:rsidR="00F363C4" w:rsidRDefault="001E099C" w:rsidP="008F0813">
            <w:r>
              <w:t>408</w:t>
            </w:r>
          </w:p>
        </w:tc>
        <w:tc>
          <w:tcPr>
            <w:tcW w:w="2168" w:type="dxa"/>
          </w:tcPr>
          <w:p w14:paraId="54D6E9D6" w14:textId="3851C995" w:rsidR="00F363C4" w:rsidRDefault="001E099C" w:rsidP="008F0813">
            <w:r w:rsidRPr="001E099C">
              <w:t>42.13578772760607</w:t>
            </w:r>
          </w:p>
        </w:tc>
      </w:tr>
      <w:tr w:rsidR="00F363C4" w14:paraId="32C01FEA" w14:textId="77777777" w:rsidTr="008F0813">
        <w:tc>
          <w:tcPr>
            <w:tcW w:w="2155" w:type="dxa"/>
          </w:tcPr>
          <w:p w14:paraId="46B32C49" w14:textId="65619F1E" w:rsidR="00F363C4" w:rsidRDefault="006A1F00" w:rsidP="008F0813">
            <w:r>
              <w:t>Squeezenet_1_0</w:t>
            </w:r>
            <w:r w:rsidR="00F363C4">
              <w:t>+ Deep SORT with 2 Skip Frame and Down Sampling</w:t>
            </w:r>
          </w:p>
        </w:tc>
        <w:tc>
          <w:tcPr>
            <w:tcW w:w="2153" w:type="dxa"/>
          </w:tcPr>
          <w:p w14:paraId="62B6D9C3" w14:textId="43D03EC3" w:rsidR="00F363C4" w:rsidRDefault="001E099C" w:rsidP="008F0813">
            <w:r>
              <w:t>8.2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1BCD079A" w14:textId="35231F00" w:rsidR="00F363C4" w:rsidRDefault="001E099C" w:rsidP="008F0813">
            <w:r>
              <w:t>372</w:t>
            </w:r>
          </w:p>
        </w:tc>
        <w:tc>
          <w:tcPr>
            <w:tcW w:w="2168" w:type="dxa"/>
          </w:tcPr>
          <w:p w14:paraId="23A958CB" w14:textId="655663B2" w:rsidR="00F363C4" w:rsidRDefault="001E099C" w:rsidP="008F0813">
            <w:r w:rsidRPr="001E099C">
              <w:t>43.91007535351279</w:t>
            </w:r>
          </w:p>
        </w:tc>
      </w:tr>
      <w:tr w:rsidR="00F363C4" w14:paraId="7A53A1EB" w14:textId="77777777" w:rsidTr="008F0813">
        <w:tc>
          <w:tcPr>
            <w:tcW w:w="2155" w:type="dxa"/>
          </w:tcPr>
          <w:p w14:paraId="0F952861" w14:textId="54746674" w:rsidR="00F363C4" w:rsidRDefault="006A1F00" w:rsidP="008F0813">
            <w:r>
              <w:t>Squeezenet_1_0</w:t>
            </w:r>
            <w:r w:rsidR="00F363C4">
              <w:t>+ Deep SORT with 2 Skip Frame and Probability Driven</w:t>
            </w:r>
          </w:p>
        </w:tc>
        <w:tc>
          <w:tcPr>
            <w:tcW w:w="2153" w:type="dxa"/>
          </w:tcPr>
          <w:p w14:paraId="683AD8F1" w14:textId="6C817030" w:rsidR="00F363C4" w:rsidRDefault="001E099C" w:rsidP="008F0813">
            <w:r>
              <w:t>8.6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34A18F3C" w14:textId="7741E712" w:rsidR="00F363C4" w:rsidRDefault="001E099C" w:rsidP="008F0813">
            <w:r>
              <w:t>412</w:t>
            </w:r>
          </w:p>
        </w:tc>
        <w:tc>
          <w:tcPr>
            <w:tcW w:w="2168" w:type="dxa"/>
          </w:tcPr>
          <w:p w14:paraId="3500CA0A" w14:textId="46818283" w:rsidR="00F363C4" w:rsidRDefault="001E099C" w:rsidP="008F0813">
            <w:r w:rsidRPr="001E099C">
              <w:t>40.69885878710128</w:t>
            </w:r>
          </w:p>
        </w:tc>
      </w:tr>
      <w:tr w:rsidR="00F363C4" w14:paraId="4126FB06" w14:textId="77777777" w:rsidTr="008F0813">
        <w:tc>
          <w:tcPr>
            <w:tcW w:w="2155" w:type="dxa"/>
          </w:tcPr>
          <w:p w14:paraId="7577AEBA" w14:textId="4EBE0486" w:rsidR="00F363C4" w:rsidRDefault="006A1F00" w:rsidP="008F0813">
            <w:r>
              <w:t>Squeezenet_1_0</w:t>
            </w:r>
            <w:r w:rsidR="00F363C4">
              <w:t>+ Deep SORT with 2 Skip Frame and Probability Driven and Down Sampling</w:t>
            </w:r>
          </w:p>
        </w:tc>
        <w:tc>
          <w:tcPr>
            <w:tcW w:w="2153" w:type="dxa"/>
          </w:tcPr>
          <w:p w14:paraId="0B77073D" w14:textId="4BA4A1D3" w:rsidR="00F363C4" w:rsidRDefault="001E099C" w:rsidP="008F0813">
            <w:r>
              <w:t>8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705D77C3" w14:textId="0A8D184D" w:rsidR="00F363C4" w:rsidRDefault="001E099C" w:rsidP="008F0813">
            <w:r>
              <w:t>368</w:t>
            </w:r>
          </w:p>
        </w:tc>
        <w:tc>
          <w:tcPr>
            <w:tcW w:w="2168" w:type="dxa"/>
          </w:tcPr>
          <w:p w14:paraId="4CC8746B" w14:textId="19DF6A17" w:rsidR="00F363C4" w:rsidRDefault="001E099C" w:rsidP="008F0813">
            <w:r w:rsidRPr="001E099C">
              <w:t>43.13519724065963</w:t>
            </w:r>
          </w:p>
        </w:tc>
      </w:tr>
      <w:tr w:rsidR="00F363C4" w14:paraId="7ECE0E17" w14:textId="77777777" w:rsidTr="008F0813">
        <w:tc>
          <w:tcPr>
            <w:tcW w:w="2155" w:type="dxa"/>
          </w:tcPr>
          <w:p w14:paraId="0F78D9F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2A4EA8D5" w14:textId="77777777" w:rsidR="00F363C4" w:rsidRDefault="00F363C4" w:rsidP="008F0813"/>
        </w:tc>
        <w:tc>
          <w:tcPr>
            <w:tcW w:w="2154" w:type="dxa"/>
          </w:tcPr>
          <w:p w14:paraId="26AFAD86" w14:textId="77777777" w:rsidR="00F363C4" w:rsidRDefault="00F363C4" w:rsidP="008F0813"/>
        </w:tc>
        <w:tc>
          <w:tcPr>
            <w:tcW w:w="2168" w:type="dxa"/>
          </w:tcPr>
          <w:p w14:paraId="3CA0C5B9" w14:textId="77777777" w:rsidR="00F363C4" w:rsidRDefault="00F363C4" w:rsidP="008F0813"/>
        </w:tc>
      </w:tr>
      <w:tr w:rsidR="00F363C4" w14:paraId="5715EC31" w14:textId="77777777" w:rsidTr="008F0813">
        <w:tc>
          <w:tcPr>
            <w:tcW w:w="2155" w:type="dxa"/>
          </w:tcPr>
          <w:p w14:paraId="41FF77ED" w14:textId="6FAD6FB6" w:rsidR="00F363C4" w:rsidRDefault="006A1F00" w:rsidP="008F0813">
            <w:r>
              <w:t>Squeezenet_1_0</w:t>
            </w:r>
            <w:r w:rsidR="00F363C4">
              <w:t>+ Deep SORT with 4 Skip Frame</w:t>
            </w:r>
          </w:p>
        </w:tc>
        <w:tc>
          <w:tcPr>
            <w:tcW w:w="2153" w:type="dxa"/>
          </w:tcPr>
          <w:p w14:paraId="00A88469" w14:textId="1A5A9D35" w:rsidR="00F363C4" w:rsidRDefault="001E099C" w:rsidP="008F0813">
            <w:r>
              <w:t>6.8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5BEC644B" w14:textId="3A353779" w:rsidR="00F363C4" w:rsidRDefault="001E099C" w:rsidP="008F0813">
            <w:r>
              <w:t>328</w:t>
            </w:r>
          </w:p>
        </w:tc>
        <w:tc>
          <w:tcPr>
            <w:tcW w:w="2168" w:type="dxa"/>
          </w:tcPr>
          <w:p w14:paraId="16D07B46" w14:textId="16F48E5F" w:rsidR="00F363C4" w:rsidRDefault="001E099C" w:rsidP="008F0813">
            <w:r w:rsidRPr="001E099C">
              <w:t>53.7290647954817</w:t>
            </w:r>
          </w:p>
        </w:tc>
      </w:tr>
      <w:tr w:rsidR="00F363C4" w14:paraId="7483E554" w14:textId="77777777" w:rsidTr="008F0813">
        <w:tc>
          <w:tcPr>
            <w:tcW w:w="2155" w:type="dxa"/>
          </w:tcPr>
          <w:p w14:paraId="7F1303BD" w14:textId="7E716E34" w:rsidR="00F363C4" w:rsidRDefault="006A1F00" w:rsidP="008F0813">
            <w:r>
              <w:lastRenderedPageBreak/>
              <w:t>Squeezenet_1_0</w:t>
            </w:r>
            <w:r w:rsidR="00F363C4">
              <w:t>+ Deep SORT with 4 Skip Frame and Down Sampling</w:t>
            </w:r>
          </w:p>
        </w:tc>
        <w:tc>
          <w:tcPr>
            <w:tcW w:w="2153" w:type="dxa"/>
          </w:tcPr>
          <w:p w14:paraId="1783781A" w14:textId="65F78D1F" w:rsidR="00F363C4" w:rsidRDefault="001E099C" w:rsidP="008F0813">
            <w:r>
              <w:t>6.6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29A33C76" w14:textId="45B83FB9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76534B7D" w14:textId="0F44CB69" w:rsidR="00F363C4" w:rsidRDefault="001E099C" w:rsidP="008F0813">
            <w:r w:rsidRPr="001E099C">
              <w:t>56.63252656732362</w:t>
            </w:r>
          </w:p>
        </w:tc>
      </w:tr>
      <w:tr w:rsidR="00F363C4" w14:paraId="173C8AAA" w14:textId="77777777" w:rsidTr="008F0813">
        <w:tc>
          <w:tcPr>
            <w:tcW w:w="2155" w:type="dxa"/>
          </w:tcPr>
          <w:p w14:paraId="0301CF84" w14:textId="206437B1" w:rsidR="00F363C4" w:rsidRDefault="006A1F00" w:rsidP="008F0813">
            <w:r>
              <w:t>Squeezenet_1_0</w:t>
            </w:r>
            <w:r w:rsidR="00F363C4">
              <w:t>+ Deep SORT with 4 Skip Frame and Probability Driven</w:t>
            </w:r>
          </w:p>
        </w:tc>
        <w:tc>
          <w:tcPr>
            <w:tcW w:w="2153" w:type="dxa"/>
          </w:tcPr>
          <w:p w14:paraId="7782A223" w14:textId="6840E4EE" w:rsidR="00F363C4" w:rsidRDefault="001E099C" w:rsidP="008F0813">
            <w:r>
              <w:t>7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99318D8" w14:textId="6387A062" w:rsidR="00F363C4" w:rsidRDefault="001E099C" w:rsidP="008F0813">
            <w:r>
              <w:t>343</w:t>
            </w:r>
          </w:p>
        </w:tc>
        <w:tc>
          <w:tcPr>
            <w:tcW w:w="2168" w:type="dxa"/>
          </w:tcPr>
          <w:p w14:paraId="4B2CF840" w14:textId="02ADFC49" w:rsidR="00F363C4" w:rsidRDefault="001E099C" w:rsidP="008F0813">
            <w:r w:rsidRPr="001E099C">
              <w:t>49.940943534497414</w:t>
            </w:r>
          </w:p>
        </w:tc>
      </w:tr>
      <w:tr w:rsidR="00F363C4" w14:paraId="4A194055" w14:textId="77777777" w:rsidTr="008F0813">
        <w:tc>
          <w:tcPr>
            <w:tcW w:w="2155" w:type="dxa"/>
          </w:tcPr>
          <w:p w14:paraId="08A06651" w14:textId="3F8963B3" w:rsidR="00F363C4" w:rsidRDefault="006A1F00" w:rsidP="008F0813">
            <w:r>
              <w:t>Squeezenet_1_0</w:t>
            </w:r>
            <w:r w:rsidR="00F363C4">
              <w:t>+ Deep SORT with 4 Skip Frame and Probability Driven and Down Sampling</w:t>
            </w:r>
          </w:p>
        </w:tc>
        <w:tc>
          <w:tcPr>
            <w:tcW w:w="2153" w:type="dxa"/>
          </w:tcPr>
          <w:p w14:paraId="0C81DAA4" w14:textId="6BDA24FE" w:rsidR="00F363C4" w:rsidRDefault="001E099C" w:rsidP="008F0813">
            <w:r>
              <w:t>6.9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CAD754E" w14:textId="3FC18B6E" w:rsidR="00F363C4" w:rsidRDefault="001E099C" w:rsidP="008F0813">
            <w:r>
              <w:t>312</w:t>
            </w:r>
          </w:p>
        </w:tc>
        <w:tc>
          <w:tcPr>
            <w:tcW w:w="2168" w:type="dxa"/>
          </w:tcPr>
          <w:p w14:paraId="557A2639" w14:textId="1F8C232E" w:rsidR="00F363C4" w:rsidRDefault="001E099C" w:rsidP="008F0813">
            <w:r w:rsidRPr="001E099C">
              <w:t>53.98874989205801</w:t>
            </w:r>
          </w:p>
        </w:tc>
      </w:tr>
      <w:tr w:rsidR="00F363C4" w14:paraId="6876A766" w14:textId="77777777" w:rsidTr="008F0813">
        <w:tc>
          <w:tcPr>
            <w:tcW w:w="2155" w:type="dxa"/>
          </w:tcPr>
          <w:p w14:paraId="45C5DEB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52FEB4AD" w14:textId="77777777" w:rsidR="00F363C4" w:rsidRDefault="00F363C4" w:rsidP="008F0813"/>
        </w:tc>
        <w:tc>
          <w:tcPr>
            <w:tcW w:w="2154" w:type="dxa"/>
          </w:tcPr>
          <w:p w14:paraId="10663DA6" w14:textId="77777777" w:rsidR="00F363C4" w:rsidRDefault="00F363C4" w:rsidP="008F0813"/>
        </w:tc>
        <w:tc>
          <w:tcPr>
            <w:tcW w:w="2168" w:type="dxa"/>
          </w:tcPr>
          <w:p w14:paraId="3D57B2E4" w14:textId="77777777" w:rsidR="00F363C4" w:rsidRDefault="00F363C4" w:rsidP="008F0813"/>
        </w:tc>
      </w:tr>
      <w:tr w:rsidR="00F363C4" w14:paraId="6FFBE363" w14:textId="77777777" w:rsidTr="008F0813">
        <w:tc>
          <w:tcPr>
            <w:tcW w:w="2155" w:type="dxa"/>
          </w:tcPr>
          <w:p w14:paraId="2B00D457" w14:textId="06E2122F" w:rsidR="00F363C4" w:rsidRDefault="006A1F00" w:rsidP="008F0813">
            <w:r>
              <w:t>Squeezenet_1_0</w:t>
            </w:r>
            <w:r w:rsidR="00F363C4">
              <w:t>+ Deep SORT with 6 Skip Frame</w:t>
            </w:r>
          </w:p>
        </w:tc>
        <w:tc>
          <w:tcPr>
            <w:tcW w:w="2153" w:type="dxa"/>
          </w:tcPr>
          <w:p w14:paraId="59DED0BD" w14:textId="16125DD2" w:rsidR="00F363C4" w:rsidRDefault="001E099C" w:rsidP="008F0813">
            <w:r>
              <w:t>5.6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53FAD945" w14:textId="71B32780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596E1A82" w14:textId="72221F94" w:rsidR="00F363C4" w:rsidRDefault="001E099C" w:rsidP="008F0813">
            <w:r w:rsidRPr="001E099C">
              <w:t>62.0070361055159</w:t>
            </w:r>
          </w:p>
        </w:tc>
      </w:tr>
      <w:tr w:rsidR="00F363C4" w14:paraId="75308673" w14:textId="77777777" w:rsidTr="008F0813">
        <w:tc>
          <w:tcPr>
            <w:tcW w:w="2155" w:type="dxa"/>
          </w:tcPr>
          <w:p w14:paraId="2D4F37F7" w14:textId="1A049526" w:rsidR="00F363C4" w:rsidRDefault="006A1F00" w:rsidP="008F0813">
            <w:r>
              <w:t>Squeezenet_1_0</w:t>
            </w:r>
            <w:r w:rsidR="00F363C4">
              <w:t>+ Deep SORT with 6 Skip Frame and Down Sampling</w:t>
            </w:r>
          </w:p>
        </w:tc>
        <w:tc>
          <w:tcPr>
            <w:tcW w:w="2153" w:type="dxa"/>
          </w:tcPr>
          <w:p w14:paraId="5322C0E4" w14:textId="14B27C1F" w:rsidR="00F363C4" w:rsidRDefault="001E099C" w:rsidP="008F0813">
            <w:r>
              <w:t>5.4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774ED393" w14:textId="0496E9DC" w:rsidR="00F363C4" w:rsidRDefault="001E099C" w:rsidP="008F0813">
            <w:r>
              <w:t>284</w:t>
            </w:r>
          </w:p>
        </w:tc>
        <w:tc>
          <w:tcPr>
            <w:tcW w:w="2168" w:type="dxa"/>
          </w:tcPr>
          <w:p w14:paraId="2617AC0F" w14:textId="744E1C68" w:rsidR="00F363C4" w:rsidRDefault="001E099C" w:rsidP="008F0813">
            <w:r w:rsidRPr="001E099C">
              <w:t>63.02879991725403</w:t>
            </w:r>
          </w:p>
        </w:tc>
      </w:tr>
      <w:tr w:rsidR="00F363C4" w14:paraId="4C2CC309" w14:textId="77777777" w:rsidTr="008F0813">
        <w:tc>
          <w:tcPr>
            <w:tcW w:w="2155" w:type="dxa"/>
          </w:tcPr>
          <w:p w14:paraId="61A2E329" w14:textId="2AF03532" w:rsidR="00F363C4" w:rsidRDefault="006A1F00" w:rsidP="008F0813">
            <w:r>
              <w:t>Squeezenet_1_0</w:t>
            </w:r>
            <w:r w:rsidR="00F363C4">
              <w:t>+ Deep SORT with 6 Skip Frame and Probability Driven</w:t>
            </w:r>
          </w:p>
        </w:tc>
        <w:tc>
          <w:tcPr>
            <w:tcW w:w="2153" w:type="dxa"/>
          </w:tcPr>
          <w:p w14:paraId="40F17FA0" w14:textId="11DAAC87" w:rsidR="00F363C4" w:rsidRDefault="001E099C" w:rsidP="008F0813">
            <w:r>
              <w:t>6.1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0BB9EDE7" w14:textId="7942C861" w:rsidR="00F363C4" w:rsidRDefault="001E099C" w:rsidP="008F0813">
            <w:r>
              <w:t>313</w:t>
            </w:r>
          </w:p>
        </w:tc>
        <w:tc>
          <w:tcPr>
            <w:tcW w:w="2168" w:type="dxa"/>
          </w:tcPr>
          <w:p w14:paraId="76E8630C" w14:textId="65660D97" w:rsidR="00F363C4" w:rsidRDefault="001E099C" w:rsidP="008F0813">
            <w:r w:rsidRPr="001E099C">
              <w:t>58.15515176744455</w:t>
            </w:r>
          </w:p>
        </w:tc>
      </w:tr>
      <w:tr w:rsidR="00F363C4" w14:paraId="200BC0C1" w14:textId="77777777" w:rsidTr="008F0813">
        <w:tc>
          <w:tcPr>
            <w:tcW w:w="2155" w:type="dxa"/>
          </w:tcPr>
          <w:p w14:paraId="6C431DE3" w14:textId="0B059D89" w:rsidR="00F363C4" w:rsidRDefault="006A1F00" w:rsidP="008F0813">
            <w:r>
              <w:t>Squeezenet_1_0</w:t>
            </w:r>
            <w:r w:rsidR="00F363C4">
              <w:t>+ Deep SORT with 6 Skip Frame and Probability Driven and Down Sampling</w:t>
            </w:r>
          </w:p>
        </w:tc>
        <w:tc>
          <w:tcPr>
            <w:tcW w:w="2153" w:type="dxa"/>
          </w:tcPr>
          <w:p w14:paraId="65DE83B3" w14:textId="63E4AF34" w:rsidR="00F363C4" w:rsidRDefault="001E099C" w:rsidP="008F0813">
            <w:r>
              <w:t>6.0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246F5C25" w14:textId="71BF912E" w:rsidR="00F363C4" w:rsidRDefault="001E099C" w:rsidP="008F0813">
            <w:r>
              <w:t>297</w:t>
            </w:r>
          </w:p>
        </w:tc>
        <w:tc>
          <w:tcPr>
            <w:tcW w:w="2168" w:type="dxa"/>
          </w:tcPr>
          <w:p w14:paraId="5F2EC36B" w14:textId="19EE9A33" w:rsidR="00F363C4" w:rsidRDefault="001E099C" w:rsidP="008F0813">
            <w:r w:rsidRPr="001E099C">
              <w:t>59.56392827961034</w:t>
            </w:r>
          </w:p>
        </w:tc>
      </w:tr>
      <w:tr w:rsidR="00F363C4" w14:paraId="181F85BF" w14:textId="77777777" w:rsidTr="008F0813">
        <w:tc>
          <w:tcPr>
            <w:tcW w:w="2155" w:type="dxa"/>
          </w:tcPr>
          <w:p w14:paraId="7DEE80A1" w14:textId="77777777" w:rsidR="00F363C4" w:rsidRDefault="00F363C4" w:rsidP="008F0813"/>
        </w:tc>
        <w:tc>
          <w:tcPr>
            <w:tcW w:w="2153" w:type="dxa"/>
          </w:tcPr>
          <w:p w14:paraId="41C99C7F" w14:textId="77777777" w:rsidR="00F363C4" w:rsidRDefault="00F363C4" w:rsidP="008F0813"/>
        </w:tc>
        <w:tc>
          <w:tcPr>
            <w:tcW w:w="2154" w:type="dxa"/>
          </w:tcPr>
          <w:p w14:paraId="6E857F4A" w14:textId="77777777" w:rsidR="00F363C4" w:rsidRDefault="00F363C4" w:rsidP="008F0813"/>
        </w:tc>
        <w:tc>
          <w:tcPr>
            <w:tcW w:w="2168" w:type="dxa"/>
          </w:tcPr>
          <w:p w14:paraId="12711AD8" w14:textId="77777777" w:rsidR="00F363C4" w:rsidRDefault="00F363C4" w:rsidP="008F0813"/>
        </w:tc>
      </w:tr>
    </w:tbl>
    <w:p w14:paraId="0C5AA97C" w14:textId="77777777" w:rsidR="00F363C4" w:rsidRDefault="00F363C4" w:rsidP="00F363C4"/>
    <w:p w14:paraId="0D24BD43" w14:textId="77777777" w:rsidR="00F363C4" w:rsidRDefault="00F363C4" w:rsidP="00F363C4"/>
    <w:p w14:paraId="557D6431" w14:textId="77777777" w:rsidR="00F363C4" w:rsidRDefault="00F363C4" w:rsidP="00F363C4"/>
    <w:p w14:paraId="46799620" w14:textId="77777777" w:rsidR="00F363C4" w:rsidRDefault="00F363C4" w:rsidP="00F363C4"/>
    <w:p w14:paraId="418119CC" w14:textId="77777777" w:rsidR="00F363C4" w:rsidRDefault="00F363C4" w:rsidP="00F363C4"/>
    <w:p w14:paraId="10C78E97" w14:textId="77777777" w:rsidR="00F363C4" w:rsidRDefault="00F363C4" w:rsidP="00F363C4"/>
    <w:p w14:paraId="52B5E469" w14:textId="77777777" w:rsidR="00F363C4" w:rsidRDefault="00F363C4" w:rsidP="00F363C4"/>
    <w:p w14:paraId="27087AC5" w14:textId="77777777" w:rsidR="00F363C4" w:rsidRDefault="00F363C4" w:rsidP="00F363C4"/>
    <w:p w14:paraId="0B5A9D41" w14:textId="77777777" w:rsidR="00F363C4" w:rsidRDefault="00F363C4" w:rsidP="00F363C4"/>
    <w:p w14:paraId="2E4F773E" w14:textId="77777777" w:rsidR="00F363C4" w:rsidRDefault="00F363C4" w:rsidP="00F363C4"/>
    <w:p w14:paraId="399E5AF1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CBDAE59" w14:textId="77777777" w:rsidTr="008F0813">
        <w:tc>
          <w:tcPr>
            <w:tcW w:w="8630" w:type="dxa"/>
            <w:gridSpan w:val="4"/>
          </w:tcPr>
          <w:p w14:paraId="0B13AC17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F363C4" w14:paraId="3A3ED893" w14:textId="77777777" w:rsidTr="008F0813">
        <w:tc>
          <w:tcPr>
            <w:tcW w:w="2154" w:type="dxa"/>
          </w:tcPr>
          <w:p w14:paraId="63D64474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2E0CF1D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1A71E9F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34E9F37" w14:textId="77777777" w:rsidR="00F363C4" w:rsidRDefault="00F363C4" w:rsidP="008F0813">
            <w:r>
              <w:t>Average FPS</w:t>
            </w:r>
          </w:p>
        </w:tc>
      </w:tr>
      <w:tr w:rsidR="00D808AD" w14:paraId="02FEEA3B" w14:textId="77777777" w:rsidTr="008F0813">
        <w:tc>
          <w:tcPr>
            <w:tcW w:w="2154" w:type="dxa"/>
          </w:tcPr>
          <w:p w14:paraId="18073FD8" w14:textId="3781A442" w:rsidR="00D808AD" w:rsidRDefault="00D808AD" w:rsidP="00D808AD">
            <w:r>
              <w:t>Vanilla Squeezenet_1_0 + Deep SORT</w:t>
            </w:r>
          </w:p>
        </w:tc>
        <w:tc>
          <w:tcPr>
            <w:tcW w:w="2154" w:type="dxa"/>
          </w:tcPr>
          <w:p w14:paraId="6928FD09" w14:textId="03874635" w:rsidR="00D808AD" w:rsidRDefault="00D808AD" w:rsidP="00D808AD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64802B9E" w14:textId="779D04A4" w:rsidR="00D808AD" w:rsidRDefault="00D808AD" w:rsidP="00D808AD">
            <w:r>
              <w:t>484</w:t>
            </w:r>
          </w:p>
        </w:tc>
        <w:tc>
          <w:tcPr>
            <w:tcW w:w="2168" w:type="dxa"/>
          </w:tcPr>
          <w:p w14:paraId="24163513" w14:textId="5DC7F9EB" w:rsidR="00D808AD" w:rsidRDefault="00D808AD" w:rsidP="00D808AD">
            <w:r w:rsidRPr="001E099C">
              <w:t>20.042197668270926</w:t>
            </w:r>
          </w:p>
        </w:tc>
      </w:tr>
      <w:tr w:rsidR="00D808AD" w14:paraId="0D730E09" w14:textId="77777777" w:rsidTr="008F0813">
        <w:tc>
          <w:tcPr>
            <w:tcW w:w="2154" w:type="dxa"/>
          </w:tcPr>
          <w:p w14:paraId="086C8220" w14:textId="5BCB8D67" w:rsidR="00D808AD" w:rsidRDefault="00D808AD" w:rsidP="00D808AD">
            <w:r>
              <w:t>Squeezenet_1_0+ Deep SORT with Down Sampling</w:t>
            </w:r>
          </w:p>
        </w:tc>
        <w:tc>
          <w:tcPr>
            <w:tcW w:w="2154" w:type="dxa"/>
          </w:tcPr>
          <w:p w14:paraId="45C8AAF1" w14:textId="2AFC8AE0" w:rsidR="00D808AD" w:rsidRDefault="00D808AD" w:rsidP="00D808AD">
            <w:r>
              <w:t>9.4</w:t>
            </w:r>
            <w:r w:rsidRPr="00B025CC">
              <w:t>%</w:t>
            </w:r>
          </w:p>
        </w:tc>
        <w:tc>
          <w:tcPr>
            <w:tcW w:w="2154" w:type="dxa"/>
          </w:tcPr>
          <w:p w14:paraId="3E52BB8E" w14:textId="356880C7" w:rsidR="00D808AD" w:rsidRDefault="00D808AD" w:rsidP="00D808AD">
            <w:r>
              <w:t>433</w:t>
            </w:r>
          </w:p>
        </w:tc>
        <w:tc>
          <w:tcPr>
            <w:tcW w:w="2168" w:type="dxa"/>
          </w:tcPr>
          <w:p w14:paraId="06F2033E" w14:textId="05211E20" w:rsidR="00D808AD" w:rsidRDefault="00D808AD" w:rsidP="00D808AD">
            <w:r w:rsidRPr="001E099C">
              <w:t>20.717160451288965</w:t>
            </w:r>
          </w:p>
        </w:tc>
      </w:tr>
      <w:tr w:rsidR="00D808AD" w14:paraId="53335292" w14:textId="77777777" w:rsidTr="008F0813">
        <w:tc>
          <w:tcPr>
            <w:tcW w:w="2154" w:type="dxa"/>
          </w:tcPr>
          <w:p w14:paraId="1DDCB0C6" w14:textId="6463F403" w:rsidR="00D808AD" w:rsidRDefault="00D808AD" w:rsidP="00D808AD">
            <w:r>
              <w:t>Squeezenet_1_0+ Deep SORT with 1 Skip Frame</w:t>
            </w:r>
          </w:p>
        </w:tc>
        <w:tc>
          <w:tcPr>
            <w:tcW w:w="2154" w:type="dxa"/>
          </w:tcPr>
          <w:p w14:paraId="367664C3" w14:textId="69951258" w:rsidR="00D808AD" w:rsidRDefault="00D808AD" w:rsidP="00D808AD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77045598" w14:textId="16EDB275" w:rsidR="00D808AD" w:rsidRDefault="00D808AD" w:rsidP="00D808AD">
            <w:r>
              <w:t>470</w:t>
            </w:r>
          </w:p>
        </w:tc>
        <w:tc>
          <w:tcPr>
            <w:tcW w:w="2168" w:type="dxa"/>
          </w:tcPr>
          <w:p w14:paraId="7C54905E" w14:textId="37E3E8FA" w:rsidR="00D808AD" w:rsidRDefault="00D808AD" w:rsidP="00D808AD">
            <w:r w:rsidRPr="001E099C">
              <w:t>33.892409156740605</w:t>
            </w:r>
          </w:p>
        </w:tc>
      </w:tr>
      <w:tr w:rsidR="00D808AD" w14:paraId="4800912D" w14:textId="77777777" w:rsidTr="008F0813">
        <w:tc>
          <w:tcPr>
            <w:tcW w:w="2154" w:type="dxa"/>
          </w:tcPr>
          <w:p w14:paraId="72F37E95" w14:textId="3D6D9AAF" w:rsidR="00D808AD" w:rsidRDefault="00D808AD" w:rsidP="00D808AD">
            <w:r>
              <w:t>Squeezenet_1_0+ Deep SORT with 1 Skip Frame and Down Sampling</w:t>
            </w:r>
          </w:p>
        </w:tc>
        <w:tc>
          <w:tcPr>
            <w:tcW w:w="2154" w:type="dxa"/>
          </w:tcPr>
          <w:p w14:paraId="024C0847" w14:textId="30D3F993" w:rsidR="00D808AD" w:rsidRDefault="00D808AD" w:rsidP="00D808AD">
            <w:r>
              <w:t>8.9</w:t>
            </w:r>
            <w:r w:rsidRPr="00487629">
              <w:t>%</w:t>
            </w:r>
          </w:p>
        </w:tc>
        <w:tc>
          <w:tcPr>
            <w:tcW w:w="2154" w:type="dxa"/>
          </w:tcPr>
          <w:p w14:paraId="39E63FDE" w14:textId="4F1A599D" w:rsidR="00D808AD" w:rsidRDefault="00D808AD" w:rsidP="00D808AD">
            <w:r>
              <w:t>438</w:t>
            </w:r>
          </w:p>
        </w:tc>
        <w:tc>
          <w:tcPr>
            <w:tcW w:w="2168" w:type="dxa"/>
          </w:tcPr>
          <w:p w14:paraId="512D0AB5" w14:textId="40ECB460" w:rsidR="00D808AD" w:rsidRDefault="00D808AD" w:rsidP="00D808AD">
            <w:r w:rsidRPr="001E099C">
              <w:t>34.70319714140534</w:t>
            </w:r>
          </w:p>
        </w:tc>
      </w:tr>
      <w:tr w:rsidR="00D808AD" w14:paraId="01FC2C9A" w14:textId="77777777" w:rsidTr="008F0813">
        <w:tc>
          <w:tcPr>
            <w:tcW w:w="2154" w:type="dxa"/>
          </w:tcPr>
          <w:p w14:paraId="58CE59DE" w14:textId="019BEF45" w:rsidR="00D808AD" w:rsidRDefault="00D808AD" w:rsidP="00D808AD">
            <w:r>
              <w:t>Squeezenet_1_0+ Deep SORT with 2 Skip Frame</w:t>
            </w:r>
          </w:p>
        </w:tc>
        <w:tc>
          <w:tcPr>
            <w:tcW w:w="2154" w:type="dxa"/>
          </w:tcPr>
          <w:p w14:paraId="7F5A7069" w14:textId="5636DA2B" w:rsidR="00D808AD" w:rsidRDefault="00D808AD" w:rsidP="00D808AD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4B977962" w14:textId="115C94FE" w:rsidR="00D808AD" w:rsidRDefault="00D808AD" w:rsidP="00D808AD">
            <w:r>
              <w:t>408</w:t>
            </w:r>
          </w:p>
        </w:tc>
        <w:tc>
          <w:tcPr>
            <w:tcW w:w="2168" w:type="dxa"/>
          </w:tcPr>
          <w:p w14:paraId="0D188D94" w14:textId="27CC8C66" w:rsidR="00D808AD" w:rsidRDefault="00D808AD" w:rsidP="00D808AD">
            <w:r w:rsidRPr="001E099C">
              <w:t>42.13578772760607</w:t>
            </w:r>
          </w:p>
        </w:tc>
      </w:tr>
      <w:tr w:rsidR="00D808AD" w14:paraId="7378CCE9" w14:textId="77777777" w:rsidTr="008F0813">
        <w:tc>
          <w:tcPr>
            <w:tcW w:w="2154" w:type="dxa"/>
          </w:tcPr>
          <w:p w14:paraId="4247CE83" w14:textId="6D32DA67" w:rsidR="00D808AD" w:rsidRDefault="00D808AD" w:rsidP="00D808AD">
            <w:r>
              <w:t>Squeezenet_1_0+ Deep SORT with 2 Skip Frame and Down Sampling</w:t>
            </w:r>
          </w:p>
        </w:tc>
        <w:tc>
          <w:tcPr>
            <w:tcW w:w="2154" w:type="dxa"/>
          </w:tcPr>
          <w:p w14:paraId="57CA44C4" w14:textId="52F187D8" w:rsidR="00D808AD" w:rsidRDefault="00D808AD" w:rsidP="00D808AD">
            <w:r>
              <w:t>8.2</w:t>
            </w:r>
            <w:r w:rsidRPr="00680518">
              <w:t>%</w:t>
            </w:r>
          </w:p>
        </w:tc>
        <w:tc>
          <w:tcPr>
            <w:tcW w:w="2154" w:type="dxa"/>
          </w:tcPr>
          <w:p w14:paraId="05BD077F" w14:textId="16F54F00" w:rsidR="00D808AD" w:rsidRDefault="00D808AD" w:rsidP="00D808AD">
            <w:r>
              <w:t>372</w:t>
            </w:r>
          </w:p>
        </w:tc>
        <w:tc>
          <w:tcPr>
            <w:tcW w:w="2168" w:type="dxa"/>
          </w:tcPr>
          <w:p w14:paraId="3FD54304" w14:textId="5BE46B32" w:rsidR="00D808AD" w:rsidRDefault="00D808AD" w:rsidP="00D808AD">
            <w:r w:rsidRPr="001E099C">
              <w:t>43.91007535351279</w:t>
            </w:r>
          </w:p>
        </w:tc>
      </w:tr>
      <w:tr w:rsidR="00D808AD" w14:paraId="5A463041" w14:textId="77777777" w:rsidTr="008F0813">
        <w:tc>
          <w:tcPr>
            <w:tcW w:w="2154" w:type="dxa"/>
          </w:tcPr>
          <w:p w14:paraId="7C5A0C63" w14:textId="45018F18" w:rsidR="00D808AD" w:rsidRDefault="00D808AD" w:rsidP="00D808AD">
            <w:r>
              <w:t>Squeezenet_1_0+ Deep SORT with 4 Skip Frame</w:t>
            </w:r>
          </w:p>
        </w:tc>
        <w:tc>
          <w:tcPr>
            <w:tcW w:w="2154" w:type="dxa"/>
          </w:tcPr>
          <w:p w14:paraId="259A3B03" w14:textId="67DB73CB" w:rsidR="00D808AD" w:rsidRDefault="00D808AD" w:rsidP="00D808AD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8D69E1C" w14:textId="68F6180C" w:rsidR="00D808AD" w:rsidRDefault="00D808AD" w:rsidP="00D808AD">
            <w:r>
              <w:t>328</w:t>
            </w:r>
          </w:p>
        </w:tc>
        <w:tc>
          <w:tcPr>
            <w:tcW w:w="2168" w:type="dxa"/>
          </w:tcPr>
          <w:p w14:paraId="4C7C5E9B" w14:textId="44057461" w:rsidR="00D808AD" w:rsidRDefault="00D808AD" w:rsidP="00D808AD">
            <w:r w:rsidRPr="001E099C">
              <w:t>53.7290647954817</w:t>
            </w:r>
          </w:p>
        </w:tc>
      </w:tr>
      <w:tr w:rsidR="00D808AD" w14:paraId="38C80864" w14:textId="77777777" w:rsidTr="008F0813">
        <w:tc>
          <w:tcPr>
            <w:tcW w:w="2154" w:type="dxa"/>
          </w:tcPr>
          <w:p w14:paraId="2DEB7DBE" w14:textId="204E75EC" w:rsidR="00D808AD" w:rsidRDefault="00D808AD" w:rsidP="00D808AD">
            <w:r>
              <w:t>Squeezenet_1_0+ Deep SORT with 4 Skip Frame and Down Sampling</w:t>
            </w:r>
          </w:p>
        </w:tc>
        <w:tc>
          <w:tcPr>
            <w:tcW w:w="2154" w:type="dxa"/>
          </w:tcPr>
          <w:p w14:paraId="3E43ADA0" w14:textId="7D0E998D" w:rsidR="00D808AD" w:rsidRDefault="00D808AD" w:rsidP="00D808AD">
            <w:r>
              <w:t>6.6</w:t>
            </w:r>
            <w:r w:rsidRPr="00C50D5E">
              <w:t>%</w:t>
            </w:r>
          </w:p>
        </w:tc>
        <w:tc>
          <w:tcPr>
            <w:tcW w:w="2154" w:type="dxa"/>
          </w:tcPr>
          <w:p w14:paraId="4568B787" w14:textId="3425A69E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D559F2A" w14:textId="2375C08F" w:rsidR="00D808AD" w:rsidRDefault="00D808AD" w:rsidP="00D808AD">
            <w:r w:rsidRPr="001E099C">
              <w:t>56.63252656732362</w:t>
            </w:r>
          </w:p>
        </w:tc>
      </w:tr>
      <w:tr w:rsidR="00D808AD" w14:paraId="69550011" w14:textId="77777777" w:rsidTr="008F0813">
        <w:tc>
          <w:tcPr>
            <w:tcW w:w="2154" w:type="dxa"/>
          </w:tcPr>
          <w:p w14:paraId="1D26E30F" w14:textId="1C5969A6" w:rsidR="00D808AD" w:rsidRDefault="00D808AD" w:rsidP="00D808AD">
            <w:r>
              <w:t>Squeezenet_1_0+ Deep SORT with 6 Skip Frame</w:t>
            </w:r>
          </w:p>
        </w:tc>
        <w:tc>
          <w:tcPr>
            <w:tcW w:w="2154" w:type="dxa"/>
          </w:tcPr>
          <w:p w14:paraId="77E173E3" w14:textId="2D36CF8F" w:rsidR="00D808AD" w:rsidRDefault="00D808AD" w:rsidP="00D808AD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1F27C992" w14:textId="2AC57B04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46CB47D" w14:textId="750D08AA" w:rsidR="00D808AD" w:rsidRDefault="00D808AD" w:rsidP="00D808AD">
            <w:r w:rsidRPr="001E099C">
              <w:t>62.0070361055159</w:t>
            </w:r>
          </w:p>
        </w:tc>
      </w:tr>
      <w:tr w:rsidR="00D808AD" w14:paraId="5A2D329C" w14:textId="77777777" w:rsidTr="008F0813">
        <w:tc>
          <w:tcPr>
            <w:tcW w:w="2154" w:type="dxa"/>
          </w:tcPr>
          <w:p w14:paraId="51B6268C" w14:textId="10125527" w:rsidR="00D808AD" w:rsidRDefault="00D808AD" w:rsidP="00D808AD">
            <w:r>
              <w:t>Squeezenet_1_0+ Deep SORT with 6 Skip Frame and Down Sampling</w:t>
            </w:r>
          </w:p>
        </w:tc>
        <w:tc>
          <w:tcPr>
            <w:tcW w:w="2154" w:type="dxa"/>
          </w:tcPr>
          <w:p w14:paraId="53F1A924" w14:textId="2A596228" w:rsidR="00D808AD" w:rsidRDefault="00D808AD" w:rsidP="00D808AD">
            <w:r>
              <w:t>5.4</w:t>
            </w:r>
            <w:r w:rsidRPr="00747BE6">
              <w:t>%</w:t>
            </w:r>
          </w:p>
        </w:tc>
        <w:tc>
          <w:tcPr>
            <w:tcW w:w="2154" w:type="dxa"/>
          </w:tcPr>
          <w:p w14:paraId="78F2B393" w14:textId="421759B8" w:rsidR="00D808AD" w:rsidRDefault="00D808AD" w:rsidP="00D808AD">
            <w:r>
              <w:t>284</w:t>
            </w:r>
          </w:p>
        </w:tc>
        <w:tc>
          <w:tcPr>
            <w:tcW w:w="2168" w:type="dxa"/>
          </w:tcPr>
          <w:p w14:paraId="11E00504" w14:textId="14D9C2BC" w:rsidR="00D808AD" w:rsidRDefault="00D808AD" w:rsidP="00D808AD">
            <w:r w:rsidRPr="001E099C">
              <w:t>63.02879991725403</w:t>
            </w:r>
          </w:p>
        </w:tc>
      </w:tr>
      <w:tr w:rsidR="00F363C4" w14:paraId="57397126" w14:textId="77777777" w:rsidTr="008F0813">
        <w:tc>
          <w:tcPr>
            <w:tcW w:w="2154" w:type="dxa"/>
          </w:tcPr>
          <w:p w14:paraId="09917F1F" w14:textId="77777777" w:rsidR="00F363C4" w:rsidRDefault="00F363C4" w:rsidP="008F0813"/>
        </w:tc>
        <w:tc>
          <w:tcPr>
            <w:tcW w:w="2154" w:type="dxa"/>
          </w:tcPr>
          <w:p w14:paraId="2DC682B5" w14:textId="77777777" w:rsidR="00F363C4" w:rsidRDefault="00F363C4" w:rsidP="008F0813"/>
        </w:tc>
        <w:tc>
          <w:tcPr>
            <w:tcW w:w="2154" w:type="dxa"/>
          </w:tcPr>
          <w:p w14:paraId="3391274E" w14:textId="77777777" w:rsidR="00F363C4" w:rsidRDefault="00F363C4" w:rsidP="008F0813"/>
        </w:tc>
        <w:tc>
          <w:tcPr>
            <w:tcW w:w="2168" w:type="dxa"/>
          </w:tcPr>
          <w:p w14:paraId="629DB519" w14:textId="77777777" w:rsidR="00F363C4" w:rsidRDefault="00F363C4" w:rsidP="008F0813"/>
        </w:tc>
      </w:tr>
    </w:tbl>
    <w:p w14:paraId="51B69C50" w14:textId="77777777" w:rsidR="00F363C4" w:rsidRDefault="00F363C4" w:rsidP="00F363C4"/>
    <w:p w14:paraId="65979D46" w14:textId="77777777" w:rsidR="00F363C4" w:rsidRDefault="00F363C4" w:rsidP="00F363C4"/>
    <w:p w14:paraId="04797C12" w14:textId="77777777" w:rsidR="00F363C4" w:rsidRDefault="00F363C4" w:rsidP="00F363C4"/>
    <w:p w14:paraId="439978C2" w14:textId="77777777" w:rsidR="00F363C4" w:rsidRDefault="00F363C4" w:rsidP="00F363C4"/>
    <w:p w14:paraId="71BA897C" w14:textId="77777777" w:rsidR="00F363C4" w:rsidRDefault="00F363C4" w:rsidP="00F363C4"/>
    <w:p w14:paraId="1C39402D" w14:textId="77777777" w:rsidR="00F363C4" w:rsidRDefault="00F363C4" w:rsidP="00F363C4"/>
    <w:p w14:paraId="5B5FC800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717622F" w14:textId="77777777" w:rsidTr="008F0813">
        <w:tc>
          <w:tcPr>
            <w:tcW w:w="8630" w:type="dxa"/>
            <w:gridSpan w:val="4"/>
          </w:tcPr>
          <w:p w14:paraId="0488970C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F363C4" w14:paraId="5F49D1F4" w14:textId="77777777" w:rsidTr="008F0813">
        <w:tc>
          <w:tcPr>
            <w:tcW w:w="2154" w:type="dxa"/>
          </w:tcPr>
          <w:p w14:paraId="271E48BE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4FD9662E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6231E5A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F440392" w14:textId="77777777" w:rsidR="00F363C4" w:rsidRDefault="00F363C4" w:rsidP="008F0813">
            <w:r>
              <w:t>Average FPS</w:t>
            </w:r>
          </w:p>
        </w:tc>
      </w:tr>
      <w:tr w:rsidR="00D2112D" w14:paraId="1116F336" w14:textId="77777777" w:rsidTr="008F0813">
        <w:tc>
          <w:tcPr>
            <w:tcW w:w="2154" w:type="dxa"/>
          </w:tcPr>
          <w:p w14:paraId="4CA31FF6" w14:textId="77777777" w:rsidR="00D2112D" w:rsidRDefault="00D2112D" w:rsidP="008F0813">
            <w:r>
              <w:t>Vanilla Squeezenet_1_0 + Deep SORT</w:t>
            </w:r>
          </w:p>
        </w:tc>
        <w:tc>
          <w:tcPr>
            <w:tcW w:w="2154" w:type="dxa"/>
          </w:tcPr>
          <w:p w14:paraId="290DFEDA" w14:textId="77777777" w:rsidR="00D2112D" w:rsidRDefault="00D2112D" w:rsidP="008F0813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18F6CCE9" w14:textId="77777777" w:rsidR="00D2112D" w:rsidRDefault="00D2112D" w:rsidP="008F0813">
            <w:r>
              <w:t>484</w:t>
            </w:r>
          </w:p>
        </w:tc>
        <w:tc>
          <w:tcPr>
            <w:tcW w:w="2168" w:type="dxa"/>
          </w:tcPr>
          <w:p w14:paraId="4F1FC6B5" w14:textId="77777777" w:rsidR="00D2112D" w:rsidRDefault="00D2112D" w:rsidP="008F0813">
            <w:r w:rsidRPr="001E099C">
              <w:t>20.042197668270926</w:t>
            </w:r>
          </w:p>
        </w:tc>
      </w:tr>
      <w:tr w:rsidR="00D2112D" w14:paraId="03347423" w14:textId="77777777" w:rsidTr="008F0813">
        <w:tc>
          <w:tcPr>
            <w:tcW w:w="2154" w:type="dxa"/>
          </w:tcPr>
          <w:p w14:paraId="6AC37E07" w14:textId="77777777" w:rsidR="00D2112D" w:rsidRDefault="00D2112D" w:rsidP="008F0813">
            <w:r>
              <w:t>Squeezenet_1_0+ Deep SORT with 1 Skip Frame</w:t>
            </w:r>
          </w:p>
        </w:tc>
        <w:tc>
          <w:tcPr>
            <w:tcW w:w="2154" w:type="dxa"/>
          </w:tcPr>
          <w:p w14:paraId="68C6C7F4" w14:textId="77777777" w:rsidR="00D2112D" w:rsidRDefault="00D2112D" w:rsidP="008F0813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CF1CDAF" w14:textId="77777777" w:rsidR="00D2112D" w:rsidRDefault="00D2112D" w:rsidP="008F0813">
            <w:r>
              <w:t>470</w:t>
            </w:r>
          </w:p>
        </w:tc>
        <w:tc>
          <w:tcPr>
            <w:tcW w:w="2168" w:type="dxa"/>
          </w:tcPr>
          <w:p w14:paraId="536C7795" w14:textId="77777777" w:rsidR="00D2112D" w:rsidRDefault="00D2112D" w:rsidP="008F0813">
            <w:r w:rsidRPr="001E099C">
              <w:t>33.892409156740605</w:t>
            </w:r>
          </w:p>
        </w:tc>
      </w:tr>
      <w:tr w:rsidR="00D2112D" w14:paraId="5CB4EDDD" w14:textId="77777777" w:rsidTr="008F0813">
        <w:tc>
          <w:tcPr>
            <w:tcW w:w="2154" w:type="dxa"/>
          </w:tcPr>
          <w:p w14:paraId="51AACDBA" w14:textId="77777777" w:rsidR="00D2112D" w:rsidRDefault="00D2112D" w:rsidP="008F0813">
            <w:r>
              <w:t>Squeezenet_1_0+ Deep SORT with 2 Skip Frame</w:t>
            </w:r>
          </w:p>
        </w:tc>
        <w:tc>
          <w:tcPr>
            <w:tcW w:w="2154" w:type="dxa"/>
          </w:tcPr>
          <w:p w14:paraId="20A33D93" w14:textId="77777777" w:rsidR="00D2112D" w:rsidRDefault="00D2112D" w:rsidP="008F0813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317E048C" w14:textId="77777777" w:rsidR="00D2112D" w:rsidRDefault="00D2112D" w:rsidP="008F0813">
            <w:r>
              <w:t>408</w:t>
            </w:r>
          </w:p>
        </w:tc>
        <w:tc>
          <w:tcPr>
            <w:tcW w:w="2168" w:type="dxa"/>
          </w:tcPr>
          <w:p w14:paraId="4A814806" w14:textId="77777777" w:rsidR="00D2112D" w:rsidRDefault="00D2112D" w:rsidP="008F0813">
            <w:r w:rsidRPr="001E099C">
              <w:t>42.13578772760607</w:t>
            </w:r>
          </w:p>
        </w:tc>
      </w:tr>
      <w:tr w:rsidR="00D2112D" w14:paraId="21401595" w14:textId="77777777" w:rsidTr="008F0813">
        <w:tc>
          <w:tcPr>
            <w:tcW w:w="2154" w:type="dxa"/>
          </w:tcPr>
          <w:p w14:paraId="197D0070" w14:textId="77777777" w:rsidR="00D2112D" w:rsidRDefault="00D2112D" w:rsidP="008F0813">
            <w:r>
              <w:t>Squeezenet_1_0+ Deep SORT with 4 Skip Frame</w:t>
            </w:r>
          </w:p>
        </w:tc>
        <w:tc>
          <w:tcPr>
            <w:tcW w:w="2154" w:type="dxa"/>
          </w:tcPr>
          <w:p w14:paraId="6B867B1D" w14:textId="77777777" w:rsidR="00D2112D" w:rsidRDefault="00D2112D" w:rsidP="008F0813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12DEABE" w14:textId="77777777" w:rsidR="00D2112D" w:rsidRDefault="00D2112D" w:rsidP="008F0813">
            <w:r>
              <w:t>328</w:t>
            </w:r>
          </w:p>
        </w:tc>
        <w:tc>
          <w:tcPr>
            <w:tcW w:w="2168" w:type="dxa"/>
          </w:tcPr>
          <w:p w14:paraId="79934161" w14:textId="77777777" w:rsidR="00D2112D" w:rsidRDefault="00D2112D" w:rsidP="008F0813">
            <w:r w:rsidRPr="001E099C">
              <w:t>53.7290647954817</w:t>
            </w:r>
          </w:p>
        </w:tc>
      </w:tr>
      <w:tr w:rsidR="00D2112D" w14:paraId="46FDBB0D" w14:textId="77777777" w:rsidTr="008F0813">
        <w:tc>
          <w:tcPr>
            <w:tcW w:w="2154" w:type="dxa"/>
          </w:tcPr>
          <w:p w14:paraId="72973C57" w14:textId="77777777" w:rsidR="00D2112D" w:rsidRDefault="00D2112D" w:rsidP="008F0813">
            <w:r>
              <w:t>Squeezenet_1_0+ Deep SORT with 6 Skip Frame</w:t>
            </w:r>
          </w:p>
        </w:tc>
        <w:tc>
          <w:tcPr>
            <w:tcW w:w="2154" w:type="dxa"/>
          </w:tcPr>
          <w:p w14:paraId="2EF2B870" w14:textId="77777777" w:rsidR="00D2112D" w:rsidRDefault="00D2112D" w:rsidP="008F0813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309A6AA5" w14:textId="77777777" w:rsidR="00D2112D" w:rsidRDefault="00D2112D" w:rsidP="008F0813">
            <w:r>
              <w:t>301</w:t>
            </w:r>
          </w:p>
        </w:tc>
        <w:tc>
          <w:tcPr>
            <w:tcW w:w="2168" w:type="dxa"/>
          </w:tcPr>
          <w:p w14:paraId="2EF9FA22" w14:textId="77777777" w:rsidR="00D2112D" w:rsidRDefault="00D2112D" w:rsidP="008F0813">
            <w:r w:rsidRPr="001E099C">
              <w:t>62.0070361055159</w:t>
            </w:r>
          </w:p>
        </w:tc>
      </w:tr>
      <w:tr w:rsidR="00F363C4" w14:paraId="4E229D33" w14:textId="77777777" w:rsidTr="008F0813">
        <w:tc>
          <w:tcPr>
            <w:tcW w:w="2154" w:type="dxa"/>
          </w:tcPr>
          <w:p w14:paraId="39676ACE" w14:textId="77777777" w:rsidR="00F363C4" w:rsidRDefault="00F363C4" w:rsidP="008F0813"/>
        </w:tc>
        <w:tc>
          <w:tcPr>
            <w:tcW w:w="2154" w:type="dxa"/>
          </w:tcPr>
          <w:p w14:paraId="4F793069" w14:textId="77777777" w:rsidR="00F363C4" w:rsidRDefault="00F363C4" w:rsidP="008F0813"/>
        </w:tc>
        <w:tc>
          <w:tcPr>
            <w:tcW w:w="2154" w:type="dxa"/>
          </w:tcPr>
          <w:p w14:paraId="7743023C" w14:textId="77777777" w:rsidR="00F363C4" w:rsidRDefault="00F363C4" w:rsidP="008F0813"/>
        </w:tc>
        <w:tc>
          <w:tcPr>
            <w:tcW w:w="2168" w:type="dxa"/>
          </w:tcPr>
          <w:p w14:paraId="60B9ACAF" w14:textId="77777777" w:rsidR="00F363C4" w:rsidRDefault="00F363C4" w:rsidP="008F0813"/>
        </w:tc>
      </w:tr>
    </w:tbl>
    <w:p w14:paraId="20F58F63" w14:textId="77777777" w:rsidR="00F363C4" w:rsidRDefault="00F363C4" w:rsidP="00F363C4"/>
    <w:p w14:paraId="078A84FC" w14:textId="77777777" w:rsidR="00F363C4" w:rsidRDefault="00F363C4" w:rsidP="00F363C4"/>
    <w:p w14:paraId="681C7DFA" w14:textId="77777777" w:rsidR="00F363C4" w:rsidRDefault="00F363C4" w:rsidP="00F363C4"/>
    <w:p w14:paraId="2819D622" w14:textId="77777777" w:rsidR="00F363C4" w:rsidRDefault="00F363C4" w:rsidP="00F363C4"/>
    <w:p w14:paraId="0238A8ED" w14:textId="77777777" w:rsidR="00F363C4" w:rsidRDefault="00F363C4" w:rsidP="00F363C4"/>
    <w:p w14:paraId="52B54604" w14:textId="77777777" w:rsidR="00F363C4" w:rsidRDefault="00F363C4" w:rsidP="00F363C4"/>
    <w:p w14:paraId="0F4BF0F5" w14:textId="77777777" w:rsidR="00F363C4" w:rsidRDefault="00F363C4" w:rsidP="00F363C4"/>
    <w:p w14:paraId="6F67A7E4" w14:textId="77777777" w:rsidR="00F363C4" w:rsidRDefault="00F363C4" w:rsidP="00F363C4"/>
    <w:p w14:paraId="76A0BB34" w14:textId="77777777" w:rsidR="00F363C4" w:rsidRDefault="00F363C4" w:rsidP="00F363C4"/>
    <w:p w14:paraId="0F3AB0F4" w14:textId="77777777" w:rsidR="00F363C4" w:rsidRDefault="00F363C4" w:rsidP="00F363C4"/>
    <w:p w14:paraId="59A34C3E" w14:textId="77777777" w:rsidR="00F363C4" w:rsidRDefault="00F363C4" w:rsidP="00F363C4"/>
    <w:p w14:paraId="68B0CAED" w14:textId="77777777" w:rsidR="00F363C4" w:rsidRDefault="00F363C4" w:rsidP="00F363C4"/>
    <w:p w14:paraId="6165CF38" w14:textId="77777777" w:rsidR="00F363C4" w:rsidRDefault="00F363C4" w:rsidP="00F363C4"/>
    <w:p w14:paraId="19CB917B" w14:textId="77777777" w:rsidR="00F363C4" w:rsidRDefault="00F363C4" w:rsidP="00F363C4"/>
    <w:p w14:paraId="3198D202" w14:textId="77777777" w:rsidR="00F363C4" w:rsidRDefault="00F363C4" w:rsidP="00F363C4"/>
    <w:p w14:paraId="4EBD64A7" w14:textId="77777777" w:rsidR="00F363C4" w:rsidRDefault="00F363C4" w:rsidP="00F363C4"/>
    <w:p w14:paraId="52CB30E9" w14:textId="77777777" w:rsidR="00F363C4" w:rsidRDefault="00F363C4" w:rsidP="00F363C4"/>
    <w:p w14:paraId="5820371B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7601C867" w14:textId="77777777" w:rsidTr="008F0813">
        <w:tc>
          <w:tcPr>
            <w:tcW w:w="8630" w:type="dxa"/>
            <w:gridSpan w:val="4"/>
          </w:tcPr>
          <w:p w14:paraId="66EEE631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Using probability Driven Detection</w:t>
            </w:r>
          </w:p>
        </w:tc>
      </w:tr>
      <w:tr w:rsidR="00F363C4" w14:paraId="6537B416" w14:textId="77777777" w:rsidTr="008F0813">
        <w:tc>
          <w:tcPr>
            <w:tcW w:w="2155" w:type="dxa"/>
          </w:tcPr>
          <w:p w14:paraId="3D72191F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5D3A7DEC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27FDA16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82597A7" w14:textId="77777777" w:rsidR="00F363C4" w:rsidRDefault="00F363C4" w:rsidP="008F0813">
            <w:r>
              <w:t>Average FPS</w:t>
            </w:r>
          </w:p>
        </w:tc>
      </w:tr>
      <w:tr w:rsidR="00404424" w14:paraId="7478249E" w14:textId="77777777" w:rsidTr="008F0813">
        <w:tc>
          <w:tcPr>
            <w:tcW w:w="2155" w:type="dxa"/>
          </w:tcPr>
          <w:p w14:paraId="2504A8B4" w14:textId="142EA197" w:rsidR="00404424" w:rsidRDefault="00404424" w:rsidP="00404424">
            <w:r>
              <w:t>Vanilla Squeezenet_1_0 + Deep SORT</w:t>
            </w:r>
          </w:p>
        </w:tc>
        <w:tc>
          <w:tcPr>
            <w:tcW w:w="2153" w:type="dxa"/>
          </w:tcPr>
          <w:p w14:paraId="3EC8CCC5" w14:textId="5BF9E0B1" w:rsidR="00404424" w:rsidRDefault="00404424" w:rsidP="00404424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38647111" w14:textId="1C2DC10B" w:rsidR="00404424" w:rsidRDefault="00404424" w:rsidP="00404424">
            <w:r>
              <w:t>484</w:t>
            </w:r>
          </w:p>
        </w:tc>
        <w:tc>
          <w:tcPr>
            <w:tcW w:w="2168" w:type="dxa"/>
          </w:tcPr>
          <w:p w14:paraId="0052684E" w14:textId="22537533" w:rsidR="00404424" w:rsidRDefault="00404424" w:rsidP="00404424">
            <w:r w:rsidRPr="001E099C">
              <w:t>20.042197668270926</w:t>
            </w:r>
          </w:p>
        </w:tc>
      </w:tr>
      <w:tr w:rsidR="00404424" w14:paraId="5B0C547B" w14:textId="77777777" w:rsidTr="008F0813">
        <w:tc>
          <w:tcPr>
            <w:tcW w:w="2155" w:type="dxa"/>
          </w:tcPr>
          <w:p w14:paraId="4021A8A7" w14:textId="18A3AC7C" w:rsidR="00404424" w:rsidRDefault="00404424" w:rsidP="00404424">
            <w:r>
              <w:t>Squeezenet_1_0+ Deep SORT with 1 Skip Frame</w:t>
            </w:r>
          </w:p>
        </w:tc>
        <w:tc>
          <w:tcPr>
            <w:tcW w:w="2153" w:type="dxa"/>
          </w:tcPr>
          <w:p w14:paraId="664FDC11" w14:textId="5A1CD528" w:rsidR="00404424" w:rsidRDefault="00404424" w:rsidP="00404424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0BA6A5E" w14:textId="1F2A3DA5" w:rsidR="00404424" w:rsidRDefault="00404424" w:rsidP="00404424">
            <w:r>
              <w:t>470</w:t>
            </w:r>
          </w:p>
        </w:tc>
        <w:tc>
          <w:tcPr>
            <w:tcW w:w="2168" w:type="dxa"/>
          </w:tcPr>
          <w:p w14:paraId="2A8F6B18" w14:textId="328B9BD0" w:rsidR="00404424" w:rsidRDefault="00404424" w:rsidP="00404424">
            <w:r w:rsidRPr="001E099C">
              <w:t>33.892409156740605</w:t>
            </w:r>
          </w:p>
        </w:tc>
      </w:tr>
      <w:tr w:rsidR="00404424" w14:paraId="7CE12409" w14:textId="77777777" w:rsidTr="008F0813">
        <w:tc>
          <w:tcPr>
            <w:tcW w:w="2155" w:type="dxa"/>
          </w:tcPr>
          <w:p w14:paraId="0311C795" w14:textId="28312CB6" w:rsidR="00404424" w:rsidRDefault="00404424" w:rsidP="00404424">
            <w:r>
              <w:t>Squeezenet_1_0+ Deep SORT with 1 Skip Frame and Probability Driven</w:t>
            </w:r>
          </w:p>
        </w:tc>
        <w:tc>
          <w:tcPr>
            <w:tcW w:w="2153" w:type="dxa"/>
          </w:tcPr>
          <w:p w14:paraId="5C224AE3" w14:textId="018D0FD2" w:rsidR="00404424" w:rsidRDefault="00404424" w:rsidP="00404424">
            <w:r>
              <w:t>9.4</w:t>
            </w:r>
            <w:r w:rsidRPr="005311E7">
              <w:t>%</w:t>
            </w:r>
          </w:p>
        </w:tc>
        <w:tc>
          <w:tcPr>
            <w:tcW w:w="2154" w:type="dxa"/>
          </w:tcPr>
          <w:p w14:paraId="2A9FC34E" w14:textId="1BA4ACA1" w:rsidR="00404424" w:rsidRDefault="00404424" w:rsidP="00404424">
            <w:r>
              <w:t>475</w:t>
            </w:r>
          </w:p>
        </w:tc>
        <w:tc>
          <w:tcPr>
            <w:tcW w:w="2168" w:type="dxa"/>
          </w:tcPr>
          <w:p w14:paraId="4E1453D6" w14:textId="177F5EF4" w:rsidR="00404424" w:rsidRDefault="00404424" w:rsidP="00404424">
            <w:r w:rsidRPr="001E099C">
              <w:t>32.83395018961477</w:t>
            </w:r>
          </w:p>
        </w:tc>
      </w:tr>
      <w:tr w:rsidR="00404424" w14:paraId="2204CA5A" w14:textId="77777777" w:rsidTr="008F0813">
        <w:tc>
          <w:tcPr>
            <w:tcW w:w="2155" w:type="dxa"/>
          </w:tcPr>
          <w:p w14:paraId="643071AA" w14:textId="219C6ED8" w:rsidR="00404424" w:rsidRDefault="00404424" w:rsidP="00404424">
            <w:r>
              <w:t>Squeezenet_1_0+ Deep SORT with 2 Skip Frame</w:t>
            </w:r>
          </w:p>
        </w:tc>
        <w:tc>
          <w:tcPr>
            <w:tcW w:w="2153" w:type="dxa"/>
          </w:tcPr>
          <w:p w14:paraId="31858576" w14:textId="0955070D" w:rsidR="00404424" w:rsidRDefault="00404424" w:rsidP="00404424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6A5DDFA0" w14:textId="1DFC3925" w:rsidR="00404424" w:rsidRDefault="00404424" w:rsidP="00404424">
            <w:r>
              <w:t>408</w:t>
            </w:r>
          </w:p>
        </w:tc>
        <w:tc>
          <w:tcPr>
            <w:tcW w:w="2168" w:type="dxa"/>
          </w:tcPr>
          <w:p w14:paraId="2E58DC36" w14:textId="7028F57D" w:rsidR="00404424" w:rsidRDefault="00404424" w:rsidP="00404424">
            <w:r w:rsidRPr="001E099C">
              <w:t>42.13578772760607</w:t>
            </w:r>
          </w:p>
        </w:tc>
      </w:tr>
      <w:tr w:rsidR="00404424" w14:paraId="0B28412F" w14:textId="77777777" w:rsidTr="008F0813">
        <w:tc>
          <w:tcPr>
            <w:tcW w:w="2155" w:type="dxa"/>
          </w:tcPr>
          <w:p w14:paraId="2CD3A428" w14:textId="55E9986E" w:rsidR="00404424" w:rsidRDefault="00404424" w:rsidP="00404424">
            <w:r>
              <w:t>Squeezenet_1_0+ Deep SORT with 2 Skip Frame and Probability Driven</w:t>
            </w:r>
          </w:p>
        </w:tc>
        <w:tc>
          <w:tcPr>
            <w:tcW w:w="2153" w:type="dxa"/>
          </w:tcPr>
          <w:p w14:paraId="4E4D549E" w14:textId="7D8996CA" w:rsidR="00404424" w:rsidRDefault="00404424" w:rsidP="00404424">
            <w:r>
              <w:t>8.6</w:t>
            </w:r>
            <w:r w:rsidRPr="00C50D5E">
              <w:t>%</w:t>
            </w:r>
          </w:p>
        </w:tc>
        <w:tc>
          <w:tcPr>
            <w:tcW w:w="2154" w:type="dxa"/>
          </w:tcPr>
          <w:p w14:paraId="07B4132F" w14:textId="226AB3A1" w:rsidR="00404424" w:rsidRDefault="00404424" w:rsidP="00404424">
            <w:r>
              <w:t>412</w:t>
            </w:r>
          </w:p>
        </w:tc>
        <w:tc>
          <w:tcPr>
            <w:tcW w:w="2168" w:type="dxa"/>
          </w:tcPr>
          <w:p w14:paraId="2250A720" w14:textId="7279DEDC" w:rsidR="00404424" w:rsidRDefault="00404424" w:rsidP="00404424">
            <w:r w:rsidRPr="001E099C">
              <w:t>40.69885878710128</w:t>
            </w:r>
          </w:p>
        </w:tc>
      </w:tr>
      <w:tr w:rsidR="00404424" w14:paraId="032A8643" w14:textId="77777777" w:rsidTr="008F0813">
        <w:tc>
          <w:tcPr>
            <w:tcW w:w="2155" w:type="dxa"/>
          </w:tcPr>
          <w:p w14:paraId="22595149" w14:textId="678394A6" w:rsidR="00404424" w:rsidRDefault="00404424" w:rsidP="00404424">
            <w:r>
              <w:t>Squeezenet_1_0+ Deep SORT with 4 Skip Frame</w:t>
            </w:r>
          </w:p>
        </w:tc>
        <w:tc>
          <w:tcPr>
            <w:tcW w:w="2153" w:type="dxa"/>
          </w:tcPr>
          <w:p w14:paraId="5790339C" w14:textId="3DEA8C3B" w:rsidR="00404424" w:rsidRDefault="00404424" w:rsidP="00404424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5218DC8F" w14:textId="6A128ACC" w:rsidR="00404424" w:rsidRDefault="00404424" w:rsidP="00404424">
            <w:r>
              <w:t>328</w:t>
            </w:r>
          </w:p>
        </w:tc>
        <w:tc>
          <w:tcPr>
            <w:tcW w:w="2168" w:type="dxa"/>
          </w:tcPr>
          <w:p w14:paraId="1ED24194" w14:textId="6463AC5E" w:rsidR="00404424" w:rsidRDefault="00404424" w:rsidP="00404424">
            <w:r w:rsidRPr="001E099C">
              <w:t>53.7290647954817</w:t>
            </w:r>
          </w:p>
        </w:tc>
      </w:tr>
      <w:tr w:rsidR="00404424" w14:paraId="745EC238" w14:textId="77777777" w:rsidTr="008F0813">
        <w:tc>
          <w:tcPr>
            <w:tcW w:w="2155" w:type="dxa"/>
          </w:tcPr>
          <w:p w14:paraId="65F51AF2" w14:textId="6A1CEEFB" w:rsidR="00404424" w:rsidRDefault="00404424" w:rsidP="00404424">
            <w:r>
              <w:t>Squeezenet_1_0+ Deep SORT with 4 Skip Frame and Probability Driven</w:t>
            </w:r>
          </w:p>
        </w:tc>
        <w:tc>
          <w:tcPr>
            <w:tcW w:w="2153" w:type="dxa"/>
          </w:tcPr>
          <w:p w14:paraId="0717A171" w14:textId="730913AF" w:rsidR="00404424" w:rsidRDefault="00404424" w:rsidP="00404424">
            <w:r>
              <w:t>7.3</w:t>
            </w:r>
            <w:r w:rsidRPr="00C50D5E">
              <w:t>%</w:t>
            </w:r>
          </w:p>
        </w:tc>
        <w:tc>
          <w:tcPr>
            <w:tcW w:w="2154" w:type="dxa"/>
          </w:tcPr>
          <w:p w14:paraId="30991244" w14:textId="3E450E1F" w:rsidR="00404424" w:rsidRDefault="00404424" w:rsidP="00404424">
            <w:r>
              <w:t>343</w:t>
            </w:r>
          </w:p>
        </w:tc>
        <w:tc>
          <w:tcPr>
            <w:tcW w:w="2168" w:type="dxa"/>
          </w:tcPr>
          <w:p w14:paraId="7B5E869A" w14:textId="7A3B8450" w:rsidR="00404424" w:rsidRDefault="00404424" w:rsidP="00404424">
            <w:r w:rsidRPr="001E099C">
              <w:t>49.940943534497414</w:t>
            </w:r>
          </w:p>
        </w:tc>
      </w:tr>
      <w:tr w:rsidR="00404424" w14:paraId="05769757" w14:textId="77777777" w:rsidTr="008F0813">
        <w:tc>
          <w:tcPr>
            <w:tcW w:w="2155" w:type="dxa"/>
          </w:tcPr>
          <w:p w14:paraId="724DDD58" w14:textId="6D454697" w:rsidR="00404424" w:rsidRDefault="00404424" w:rsidP="00404424">
            <w:r>
              <w:t>Squeezenet_1_0+ Deep SORT with 6 Skip Frame</w:t>
            </w:r>
          </w:p>
        </w:tc>
        <w:tc>
          <w:tcPr>
            <w:tcW w:w="2153" w:type="dxa"/>
          </w:tcPr>
          <w:p w14:paraId="303174AD" w14:textId="15B1F416" w:rsidR="00404424" w:rsidRDefault="00404424" w:rsidP="00404424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7455E67D" w14:textId="66EDB2C0" w:rsidR="00404424" w:rsidRDefault="00404424" w:rsidP="00404424">
            <w:r>
              <w:t>301</w:t>
            </w:r>
          </w:p>
        </w:tc>
        <w:tc>
          <w:tcPr>
            <w:tcW w:w="2168" w:type="dxa"/>
          </w:tcPr>
          <w:p w14:paraId="1E783ADB" w14:textId="47EF69E2" w:rsidR="00404424" w:rsidRDefault="00404424" w:rsidP="00404424">
            <w:r w:rsidRPr="001E099C">
              <w:t>62.0070361055159</w:t>
            </w:r>
          </w:p>
        </w:tc>
      </w:tr>
      <w:tr w:rsidR="00404424" w14:paraId="3B6A6855" w14:textId="77777777" w:rsidTr="008F0813">
        <w:tc>
          <w:tcPr>
            <w:tcW w:w="2155" w:type="dxa"/>
          </w:tcPr>
          <w:p w14:paraId="573D4DA0" w14:textId="73D94E7A" w:rsidR="00404424" w:rsidRDefault="00404424" w:rsidP="00404424">
            <w:r>
              <w:t>Squeezenet_1_0+ Deep SORT with 6 Skip Frame and Probability Driven</w:t>
            </w:r>
          </w:p>
        </w:tc>
        <w:tc>
          <w:tcPr>
            <w:tcW w:w="2153" w:type="dxa"/>
          </w:tcPr>
          <w:p w14:paraId="65D7E025" w14:textId="72A488CA" w:rsidR="00404424" w:rsidRDefault="00404424" w:rsidP="00404424">
            <w:r>
              <w:t>6.1</w:t>
            </w:r>
            <w:r w:rsidRPr="00747BE6">
              <w:t>%</w:t>
            </w:r>
          </w:p>
        </w:tc>
        <w:tc>
          <w:tcPr>
            <w:tcW w:w="2154" w:type="dxa"/>
          </w:tcPr>
          <w:p w14:paraId="25BED04C" w14:textId="2D20B1EF" w:rsidR="00404424" w:rsidRDefault="00404424" w:rsidP="00404424">
            <w:r>
              <w:t>313</w:t>
            </w:r>
          </w:p>
        </w:tc>
        <w:tc>
          <w:tcPr>
            <w:tcW w:w="2168" w:type="dxa"/>
          </w:tcPr>
          <w:p w14:paraId="2449B9D2" w14:textId="5A56DDBD" w:rsidR="00404424" w:rsidRDefault="00404424" w:rsidP="00404424">
            <w:r w:rsidRPr="001E099C">
              <w:t>58.15515176744455</w:t>
            </w:r>
          </w:p>
        </w:tc>
      </w:tr>
      <w:tr w:rsidR="00404424" w14:paraId="15C76FF7" w14:textId="77777777" w:rsidTr="008F0813">
        <w:tc>
          <w:tcPr>
            <w:tcW w:w="2155" w:type="dxa"/>
          </w:tcPr>
          <w:p w14:paraId="3198856D" w14:textId="0C634977" w:rsidR="00404424" w:rsidRDefault="00404424" w:rsidP="00404424"/>
        </w:tc>
        <w:tc>
          <w:tcPr>
            <w:tcW w:w="2153" w:type="dxa"/>
          </w:tcPr>
          <w:p w14:paraId="43436F81" w14:textId="52CC8DA8" w:rsidR="00404424" w:rsidRDefault="00404424" w:rsidP="00404424"/>
        </w:tc>
        <w:tc>
          <w:tcPr>
            <w:tcW w:w="2154" w:type="dxa"/>
          </w:tcPr>
          <w:p w14:paraId="0D197797" w14:textId="6DE3AF64" w:rsidR="00404424" w:rsidRDefault="00404424" w:rsidP="00404424"/>
        </w:tc>
        <w:tc>
          <w:tcPr>
            <w:tcW w:w="2168" w:type="dxa"/>
          </w:tcPr>
          <w:p w14:paraId="250D9986" w14:textId="03870551" w:rsidR="00404424" w:rsidRPr="000E5CDB" w:rsidRDefault="00404424" w:rsidP="00404424"/>
        </w:tc>
      </w:tr>
    </w:tbl>
    <w:p w14:paraId="1F1F18BF" w14:textId="77777777" w:rsidR="00F363C4" w:rsidRDefault="00F363C4" w:rsidP="00F363C4"/>
    <w:p w14:paraId="07050BD7" w14:textId="77777777" w:rsidR="00F363C4" w:rsidRDefault="00F363C4" w:rsidP="00F363C4"/>
    <w:p w14:paraId="64CA2C8D" w14:textId="77777777" w:rsidR="00F363C4" w:rsidRDefault="00F363C4" w:rsidP="00F363C4"/>
    <w:p w14:paraId="3975B506" w14:textId="7DBB35E4" w:rsidR="00F363C4" w:rsidRDefault="00F363C4"/>
    <w:p w14:paraId="120F7759" w14:textId="77777777" w:rsidR="0081638C" w:rsidRDefault="0081638C"/>
    <w:sectPr w:rsidR="008163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9A5E2E" w14:textId="77777777" w:rsidR="00920C3C" w:rsidRDefault="00920C3C" w:rsidP="00C50D5E">
      <w:pPr>
        <w:spacing w:after="0" w:line="240" w:lineRule="auto"/>
      </w:pPr>
      <w:r>
        <w:separator/>
      </w:r>
    </w:p>
  </w:endnote>
  <w:endnote w:type="continuationSeparator" w:id="0">
    <w:p w14:paraId="6BA13184" w14:textId="77777777" w:rsidR="00920C3C" w:rsidRDefault="00920C3C" w:rsidP="00C50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F6671" w14:textId="77777777" w:rsidR="00920C3C" w:rsidRDefault="00920C3C" w:rsidP="00C50D5E">
      <w:pPr>
        <w:spacing w:after="0" w:line="240" w:lineRule="auto"/>
      </w:pPr>
      <w:r>
        <w:separator/>
      </w:r>
    </w:p>
  </w:footnote>
  <w:footnote w:type="continuationSeparator" w:id="0">
    <w:p w14:paraId="4444A4F6" w14:textId="77777777" w:rsidR="00920C3C" w:rsidRDefault="00920C3C" w:rsidP="00C50D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NTIyszAysDQ2NTFQ0lEKTi0uzszPAykwrQUAr1LNsSwAAAA="/>
  </w:docVars>
  <w:rsids>
    <w:rsidRoot w:val="008D0EEE"/>
    <w:rsid w:val="00033907"/>
    <w:rsid w:val="00040CFA"/>
    <w:rsid w:val="00076C8C"/>
    <w:rsid w:val="000A5883"/>
    <w:rsid w:val="000E5CDB"/>
    <w:rsid w:val="001161D1"/>
    <w:rsid w:val="001570D0"/>
    <w:rsid w:val="001E099C"/>
    <w:rsid w:val="001E784F"/>
    <w:rsid w:val="00206083"/>
    <w:rsid w:val="00225624"/>
    <w:rsid w:val="00233EAA"/>
    <w:rsid w:val="002627DD"/>
    <w:rsid w:val="002A4558"/>
    <w:rsid w:val="00310847"/>
    <w:rsid w:val="00310DD7"/>
    <w:rsid w:val="00313925"/>
    <w:rsid w:val="00330D0F"/>
    <w:rsid w:val="00331110"/>
    <w:rsid w:val="00342223"/>
    <w:rsid w:val="003B5619"/>
    <w:rsid w:val="003C70B2"/>
    <w:rsid w:val="003D02F1"/>
    <w:rsid w:val="003F2ECF"/>
    <w:rsid w:val="00404424"/>
    <w:rsid w:val="004061F9"/>
    <w:rsid w:val="00460C5D"/>
    <w:rsid w:val="00481DD2"/>
    <w:rsid w:val="00487629"/>
    <w:rsid w:val="004910CC"/>
    <w:rsid w:val="0049687C"/>
    <w:rsid w:val="005311E7"/>
    <w:rsid w:val="00536FE8"/>
    <w:rsid w:val="00592828"/>
    <w:rsid w:val="005B7122"/>
    <w:rsid w:val="005E5559"/>
    <w:rsid w:val="005E5A0B"/>
    <w:rsid w:val="00613C3F"/>
    <w:rsid w:val="00631D15"/>
    <w:rsid w:val="00680518"/>
    <w:rsid w:val="006A1F00"/>
    <w:rsid w:val="006D0A55"/>
    <w:rsid w:val="006F53BE"/>
    <w:rsid w:val="00747BE6"/>
    <w:rsid w:val="0075696B"/>
    <w:rsid w:val="00804F33"/>
    <w:rsid w:val="0081481D"/>
    <w:rsid w:val="0081638C"/>
    <w:rsid w:val="008A31D8"/>
    <w:rsid w:val="008D0EEE"/>
    <w:rsid w:val="008F0813"/>
    <w:rsid w:val="00920C3C"/>
    <w:rsid w:val="00923A00"/>
    <w:rsid w:val="00A61E97"/>
    <w:rsid w:val="00AC7EDE"/>
    <w:rsid w:val="00AE2C70"/>
    <w:rsid w:val="00B025CC"/>
    <w:rsid w:val="00B03232"/>
    <w:rsid w:val="00B86D1F"/>
    <w:rsid w:val="00B92979"/>
    <w:rsid w:val="00BB7894"/>
    <w:rsid w:val="00C04091"/>
    <w:rsid w:val="00C23B66"/>
    <w:rsid w:val="00C24A61"/>
    <w:rsid w:val="00C50D5E"/>
    <w:rsid w:val="00D2112D"/>
    <w:rsid w:val="00D32D36"/>
    <w:rsid w:val="00D3531B"/>
    <w:rsid w:val="00D503B0"/>
    <w:rsid w:val="00D808AD"/>
    <w:rsid w:val="00DC51DA"/>
    <w:rsid w:val="00DF2D17"/>
    <w:rsid w:val="00E15FDF"/>
    <w:rsid w:val="00E27D17"/>
    <w:rsid w:val="00E70957"/>
    <w:rsid w:val="00EC4795"/>
    <w:rsid w:val="00F363C4"/>
    <w:rsid w:val="00FB5072"/>
    <w:rsid w:val="00FC6FCF"/>
    <w:rsid w:val="00FD24FF"/>
    <w:rsid w:val="00FD2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08E48"/>
  <w15:chartTrackingRefBased/>
  <w15:docId w15:val="{9690E585-1259-431A-B829-8AECC7F18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6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025C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D5E"/>
  </w:style>
  <w:style w:type="paragraph" w:styleId="Footer">
    <w:name w:val="footer"/>
    <w:basedOn w:val="Normal"/>
    <w:link w:val="Foot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D5E"/>
  </w:style>
  <w:style w:type="character" w:customStyle="1" w:styleId="Heading1Char">
    <w:name w:val="Heading 1 Char"/>
    <w:basedOn w:val="DefaultParagraphFont"/>
    <w:link w:val="Heading1"/>
    <w:uiPriority w:val="9"/>
    <w:rsid w:val="00DC51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10D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0D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tchallenge.net/tracker/DCCR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tchallenge.net/tracker/KC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otchallenge.net/results/2D_MOT_2015/?chl=2&amp;orderBy=MOTA&amp;orderStyle=ASC&amp;det=Public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A15D5-FC1E-4D01-8F8E-F775DCCA0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20</Pages>
  <Words>2044</Words>
  <Characters>1165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C D</dc:creator>
  <cp:keywords/>
  <dc:description/>
  <cp:lastModifiedBy>ZC D</cp:lastModifiedBy>
  <cp:revision>56</cp:revision>
  <dcterms:created xsi:type="dcterms:W3CDTF">2018-07-18T23:52:00Z</dcterms:created>
  <dcterms:modified xsi:type="dcterms:W3CDTF">2018-07-29T20:40:00Z</dcterms:modified>
</cp:coreProperties>
</file>